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DAFCC7" w14:textId="45CE82E8" w:rsidR="00C516FC" w:rsidRPr="00C516FC" w:rsidRDefault="00C516FC" w:rsidP="00E01156">
      <w:pPr>
        <w:pStyle w:val="Default"/>
        <w:ind w:left="1440" w:firstLine="720"/>
      </w:pPr>
      <w:r w:rsidRPr="00C516FC">
        <w:rPr>
          <w:b/>
          <w:bCs/>
          <w:sz w:val="36"/>
          <w:szCs w:val="36"/>
          <w:u w:val="single"/>
        </w:rPr>
        <w:t>CS355 Mini Project Assignment</w:t>
      </w:r>
      <w:r w:rsidR="00E01156">
        <w:rPr>
          <w:b/>
          <w:bCs/>
          <w:sz w:val="36"/>
          <w:szCs w:val="36"/>
          <w:u w:val="single"/>
        </w:rPr>
        <w:t xml:space="preserve"> – AUTUMN 2020</w:t>
      </w:r>
    </w:p>
    <w:p w14:paraId="23BC3D12" w14:textId="2AB442C4" w:rsidR="00C516FC" w:rsidRPr="00C516FC" w:rsidRDefault="00E01156" w:rsidP="00C516FC">
      <w:pPr>
        <w:pStyle w:val="NoSpacing"/>
        <w:jc w:val="center"/>
        <w:rPr>
          <w:b/>
          <w:bCs/>
          <w:sz w:val="36"/>
          <w:szCs w:val="36"/>
          <w:u w:val="single"/>
        </w:rPr>
      </w:pPr>
      <w:r>
        <w:rPr>
          <w:b/>
          <w:bCs/>
          <w:sz w:val="36"/>
          <w:szCs w:val="36"/>
          <w:u w:val="single"/>
        </w:rPr>
        <w:t>PACKAGE DELIVERY COMPANY DATABASE</w:t>
      </w:r>
    </w:p>
    <w:p w14:paraId="5A9C1175" w14:textId="02A87BD9" w:rsidR="00C516FC" w:rsidRPr="00C516FC" w:rsidRDefault="00C516FC" w:rsidP="00C516FC">
      <w:pPr>
        <w:pStyle w:val="NoSpacing"/>
        <w:ind w:left="720"/>
        <w:rPr>
          <w:b/>
          <w:bCs/>
          <w:sz w:val="36"/>
          <w:szCs w:val="36"/>
          <w:u w:val="single"/>
        </w:rPr>
      </w:pPr>
      <w:r w:rsidRPr="00C516FC">
        <w:rPr>
          <w:b/>
          <w:bCs/>
          <w:sz w:val="36"/>
          <w:szCs w:val="36"/>
          <w:u w:val="single"/>
        </w:rPr>
        <w:t>Name - Chandrawanshi Mangesh Shivaji</w:t>
      </w:r>
    </w:p>
    <w:p w14:paraId="30569FC1" w14:textId="573CF25E" w:rsidR="00C516FC" w:rsidRDefault="00C516FC" w:rsidP="00C516FC">
      <w:pPr>
        <w:pStyle w:val="NoSpacing"/>
        <w:ind w:left="720"/>
        <w:rPr>
          <w:b/>
          <w:bCs/>
          <w:sz w:val="36"/>
          <w:szCs w:val="36"/>
          <w:u w:val="single"/>
        </w:rPr>
      </w:pPr>
      <w:r w:rsidRPr="00C516FC">
        <w:rPr>
          <w:b/>
          <w:bCs/>
          <w:sz w:val="36"/>
          <w:szCs w:val="36"/>
          <w:u w:val="single"/>
        </w:rPr>
        <w:t>Roll No. - 1801CS16</w:t>
      </w:r>
    </w:p>
    <w:p w14:paraId="582AEC32" w14:textId="0D58C568" w:rsidR="00E01156" w:rsidRDefault="00E01156" w:rsidP="00C516FC">
      <w:pPr>
        <w:pStyle w:val="NoSpacing"/>
        <w:ind w:left="720"/>
        <w:rPr>
          <w:b/>
          <w:bCs/>
          <w:sz w:val="36"/>
          <w:szCs w:val="36"/>
          <w:u w:val="single"/>
        </w:rPr>
      </w:pPr>
      <w:r>
        <w:rPr>
          <w:b/>
          <w:bCs/>
          <w:sz w:val="36"/>
          <w:szCs w:val="36"/>
          <w:u w:val="single"/>
        </w:rPr>
        <w:t>Date – 30/11/2020</w:t>
      </w:r>
    </w:p>
    <w:p w14:paraId="0688830D" w14:textId="05CAB49D" w:rsidR="00C516FC" w:rsidRDefault="00C516FC" w:rsidP="00C516FC">
      <w:pPr>
        <w:pStyle w:val="NoSpacing"/>
        <w:rPr>
          <w:b/>
          <w:bCs/>
          <w:sz w:val="36"/>
          <w:szCs w:val="36"/>
          <w:u w:val="single"/>
        </w:rPr>
      </w:pPr>
    </w:p>
    <w:p w14:paraId="4C7FA7BA" w14:textId="776E9A64" w:rsidR="00E01156" w:rsidRDefault="00E01156" w:rsidP="00C516FC">
      <w:pPr>
        <w:pStyle w:val="NoSpacing"/>
        <w:rPr>
          <w:b/>
          <w:bCs/>
          <w:color w:val="7030A0"/>
          <w:sz w:val="36"/>
          <w:szCs w:val="36"/>
          <w:u w:val="single"/>
        </w:rPr>
      </w:pPr>
      <w:r w:rsidRPr="00E01156">
        <w:rPr>
          <w:b/>
          <w:bCs/>
          <w:color w:val="7030A0"/>
          <w:sz w:val="36"/>
          <w:szCs w:val="36"/>
          <w:u w:val="single"/>
        </w:rPr>
        <w:t>ER DIAGRAM:</w:t>
      </w:r>
    </w:p>
    <w:p w14:paraId="6925F559" w14:textId="77777777" w:rsidR="00E01156" w:rsidRPr="00E01156" w:rsidRDefault="00E01156" w:rsidP="00C516FC">
      <w:pPr>
        <w:pStyle w:val="NoSpacing"/>
        <w:rPr>
          <w:b/>
          <w:bCs/>
          <w:color w:val="7030A0"/>
          <w:sz w:val="36"/>
          <w:szCs w:val="36"/>
          <w:u w:val="single"/>
        </w:rPr>
      </w:pPr>
    </w:p>
    <w:p w14:paraId="41AEADAF" w14:textId="233FD0F2" w:rsidR="00C516FC" w:rsidRDefault="000A630D" w:rsidP="00C516FC">
      <w:pPr>
        <w:pStyle w:val="NoSpacing"/>
        <w:rPr>
          <w:b/>
          <w:bCs/>
          <w:sz w:val="36"/>
          <w:szCs w:val="36"/>
          <w:u w:val="single"/>
        </w:rPr>
      </w:pPr>
      <w:r>
        <w:rPr>
          <w:noProof/>
        </w:rPr>
        <mc:AlternateContent>
          <mc:Choice Requires="wps">
            <w:drawing>
              <wp:anchor distT="0" distB="0" distL="114300" distR="114300" simplePos="0" relativeHeight="251659264" behindDoc="0" locked="0" layoutInCell="1" allowOverlap="1" wp14:anchorId="2B2AF54E" wp14:editId="3E38AEE1">
                <wp:simplePos x="0" y="0"/>
                <wp:positionH relativeFrom="column">
                  <wp:posOffset>5410200</wp:posOffset>
                </wp:positionH>
                <wp:positionV relativeFrom="paragraph">
                  <wp:posOffset>2745105</wp:posOffset>
                </wp:positionV>
                <wp:extent cx="1905000" cy="1295400"/>
                <wp:effectExtent l="0" t="0" r="19050" b="19050"/>
                <wp:wrapNone/>
                <wp:docPr id="3" name="Rectangle 3"/>
                <wp:cNvGraphicFramePr/>
                <a:graphic xmlns:a="http://schemas.openxmlformats.org/drawingml/2006/main">
                  <a:graphicData uri="http://schemas.microsoft.com/office/word/2010/wordprocessingShape">
                    <wps:wsp>
                      <wps:cNvSpPr/>
                      <wps:spPr>
                        <a:xfrm>
                          <a:off x="0" y="0"/>
                          <a:ext cx="1905000" cy="12954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C982C3" id="Rectangle 3" o:spid="_x0000_s1026" style="position:absolute;margin-left:426pt;margin-top:216.15pt;width:150pt;height:10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" fillcolor="white [3212]" strokecolor="white [3212]" strokeweight="1pt"/>
            </w:pict>
          </mc:Fallback>
        </mc:AlternateContent>
      </w:r>
      <w:r w:rsidR="00C516FC">
        <w:rPr>
          <w:noProof/>
        </w:rPr>
        <w:drawing>
          <wp:inline distT="0" distB="0" distL="0" distR="0" wp14:anchorId="05AACBB4" wp14:editId="2B188637">
            <wp:extent cx="5440680" cy="67437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40680" cy="6743700"/>
                    </a:xfrm>
                    <a:prstGeom prst="rect">
                      <a:avLst/>
                    </a:prstGeom>
                    <a:noFill/>
                    <a:ln>
                      <a:noFill/>
                    </a:ln>
                  </pic:spPr>
                </pic:pic>
              </a:graphicData>
            </a:graphic>
          </wp:inline>
        </w:drawing>
      </w:r>
      <w:r>
        <w:rPr>
          <w:noProof/>
        </w:rPr>
        <w:drawing>
          <wp:inline distT="0" distB="0" distL="0" distR="0" wp14:anchorId="49BE05F0" wp14:editId="5EABDB4A">
            <wp:extent cx="1805940" cy="5161915"/>
            <wp:effectExtent l="0" t="0" r="381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
                      <a:extLst>
                        <a:ext uri="{28A0092B-C50C-407E-A947-70E740481C1C}">
                          <a14:useLocalDpi xmlns:a14="http://schemas.microsoft.com/office/drawing/2010/main" val="0"/>
                        </a:ext>
                      </a:extLst>
                    </a:blip>
                    <a:srcRect l="13258" t="7446" b="2439"/>
                    <a:stretch/>
                  </pic:blipFill>
                  <pic:spPr bwMode="auto">
                    <a:xfrm>
                      <a:off x="0" y="0"/>
                      <a:ext cx="1809819" cy="5173002"/>
                    </a:xfrm>
                    <a:prstGeom prst="rect">
                      <a:avLst/>
                    </a:prstGeom>
                    <a:noFill/>
                    <a:ln>
                      <a:noFill/>
                    </a:ln>
                    <a:extLst>
                      <a:ext uri="{53640926-AAD7-44D8-BBD7-CCE9431645EC}">
                        <a14:shadowObscured xmlns:a14="http://schemas.microsoft.com/office/drawing/2010/main"/>
                      </a:ext>
                    </a:extLst>
                  </pic:spPr>
                </pic:pic>
              </a:graphicData>
            </a:graphic>
          </wp:inline>
        </w:drawing>
      </w:r>
    </w:p>
    <w:p w14:paraId="623F8AD6" w14:textId="3ABE130D" w:rsidR="00E01156" w:rsidRDefault="00E01156" w:rsidP="00C516FC">
      <w:pPr>
        <w:pStyle w:val="NoSpacing"/>
        <w:rPr>
          <w:b/>
          <w:bCs/>
          <w:sz w:val="36"/>
          <w:szCs w:val="36"/>
          <w:u w:val="single"/>
        </w:rPr>
      </w:pPr>
    </w:p>
    <w:p w14:paraId="28EDB55D" w14:textId="176B2DA4" w:rsidR="00E01156" w:rsidRPr="00E01156" w:rsidRDefault="00E01156" w:rsidP="00C516FC">
      <w:pPr>
        <w:pStyle w:val="NoSpacing"/>
        <w:rPr>
          <w:b/>
          <w:bCs/>
          <w:color w:val="002060"/>
          <w:sz w:val="36"/>
          <w:szCs w:val="36"/>
          <w:u w:val="single"/>
        </w:rPr>
      </w:pPr>
      <w:r w:rsidRPr="00E01156">
        <w:rPr>
          <w:b/>
          <w:bCs/>
          <w:color w:val="002060"/>
          <w:sz w:val="36"/>
          <w:szCs w:val="36"/>
          <w:u w:val="single"/>
        </w:rPr>
        <w:lastRenderedPageBreak/>
        <w:t>RELATIONAL MODEL PICTORIAL REP.:</w:t>
      </w:r>
    </w:p>
    <w:p w14:paraId="7DA32F42" w14:textId="167D2C9A" w:rsidR="00C516FC" w:rsidRDefault="000A630D" w:rsidP="00C516FC">
      <w:r>
        <w:rPr>
          <w:noProof/>
        </w:rPr>
        <w:drawing>
          <wp:inline distT="0" distB="0" distL="0" distR="0" wp14:anchorId="407BA0F5" wp14:editId="4C9440EE">
            <wp:extent cx="7247255" cy="8991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7247255" cy="8991600"/>
                    </a:xfrm>
                    <a:prstGeom prst="rect">
                      <a:avLst/>
                    </a:prstGeom>
                    <a:noFill/>
                    <a:ln>
                      <a:noFill/>
                    </a:ln>
                  </pic:spPr>
                </pic:pic>
              </a:graphicData>
            </a:graphic>
          </wp:inline>
        </w:drawing>
      </w:r>
    </w:p>
    <w:p w14:paraId="4130793B" w14:textId="1344B12C" w:rsidR="00E01156" w:rsidRPr="00E01156" w:rsidRDefault="00E01156" w:rsidP="00E01156">
      <w:pPr>
        <w:pStyle w:val="NoSpacing"/>
        <w:rPr>
          <w:b/>
          <w:bCs/>
          <w:color w:val="002060"/>
          <w:sz w:val="36"/>
          <w:szCs w:val="36"/>
          <w:u w:val="single"/>
        </w:rPr>
      </w:pPr>
      <w:r>
        <w:rPr>
          <w:b/>
          <w:bCs/>
          <w:color w:val="002060"/>
          <w:sz w:val="36"/>
          <w:szCs w:val="36"/>
          <w:u w:val="single"/>
        </w:rPr>
        <w:lastRenderedPageBreak/>
        <w:t>CREATE ALL TABLES</w:t>
      </w:r>
      <w:r w:rsidRPr="00E01156">
        <w:rPr>
          <w:b/>
          <w:bCs/>
          <w:color w:val="002060"/>
          <w:sz w:val="36"/>
          <w:szCs w:val="36"/>
          <w:u w:val="single"/>
        </w:rPr>
        <w:t>:</w:t>
      </w:r>
    </w:p>
    <w:p w14:paraId="4177DD32" w14:textId="77777777" w:rsidR="00E01156" w:rsidRDefault="00E01156" w:rsidP="00E01156">
      <w:pPr>
        <w:pStyle w:val="NoSpacing"/>
        <w:rPr>
          <w:rFonts w:ascii="Arial" w:hAnsi="Arial" w:cs="Arial"/>
          <w:sz w:val="24"/>
          <w:szCs w:val="24"/>
        </w:rPr>
      </w:pPr>
    </w:p>
    <w:p w14:paraId="063B7852" w14:textId="1B5FB38D"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 is used to add description comments </w:t>
      </w:r>
    </w:p>
    <w:p w14:paraId="3283A706" w14:textId="77777777" w:rsidR="00C516FC" w:rsidRPr="00E01156" w:rsidRDefault="00C516FC" w:rsidP="00E01156">
      <w:pPr>
        <w:pStyle w:val="NoSpacing"/>
        <w:rPr>
          <w:rFonts w:ascii="Arial" w:hAnsi="Arial" w:cs="Arial"/>
          <w:sz w:val="24"/>
          <w:szCs w:val="24"/>
        </w:rPr>
      </w:pPr>
    </w:p>
    <w:p w14:paraId="7FAB64B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Sign in as root</w:t>
      </w:r>
    </w:p>
    <w:p w14:paraId="6D43FB5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mysql -u root -p </w:t>
      </w:r>
    </w:p>
    <w:p w14:paraId="640E862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Password</w:t>
      </w:r>
    </w:p>
    <w:p w14:paraId="1C3CA97C" w14:textId="77777777" w:rsidR="00C516FC" w:rsidRPr="00E01156" w:rsidRDefault="00C516FC" w:rsidP="00E01156">
      <w:pPr>
        <w:pStyle w:val="NoSpacing"/>
        <w:rPr>
          <w:rFonts w:ascii="Arial" w:hAnsi="Arial" w:cs="Arial"/>
          <w:sz w:val="24"/>
          <w:szCs w:val="24"/>
        </w:rPr>
      </w:pPr>
    </w:p>
    <w:p w14:paraId="5E3EB96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 Create Database for Package Delivery Company </w:t>
      </w:r>
    </w:p>
    <w:p w14:paraId="275CCAC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database Package_Delivery_Company;</w:t>
      </w:r>
    </w:p>
    <w:p w14:paraId="2DDC7DB4" w14:textId="77777777" w:rsidR="00C516FC" w:rsidRPr="00E01156" w:rsidRDefault="00C516FC" w:rsidP="00E01156">
      <w:pPr>
        <w:pStyle w:val="NoSpacing"/>
        <w:rPr>
          <w:rFonts w:ascii="Arial" w:hAnsi="Arial" w:cs="Arial"/>
          <w:sz w:val="24"/>
          <w:szCs w:val="24"/>
        </w:rPr>
      </w:pPr>
    </w:p>
    <w:p w14:paraId="7ECF1F7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use Package_Delivery_Company;</w:t>
      </w:r>
    </w:p>
    <w:p w14:paraId="6AF6A6C4" w14:textId="77777777" w:rsidR="00C516FC" w:rsidRPr="00E01156" w:rsidRDefault="00C516FC" w:rsidP="00E01156">
      <w:pPr>
        <w:pStyle w:val="NoSpacing"/>
        <w:rPr>
          <w:rFonts w:ascii="Arial" w:hAnsi="Arial" w:cs="Arial"/>
          <w:sz w:val="24"/>
          <w:szCs w:val="24"/>
        </w:rPr>
      </w:pPr>
    </w:p>
    <w:p w14:paraId="1368905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Create all the required tables</w:t>
      </w:r>
    </w:p>
    <w:p w14:paraId="2D75F2B5" w14:textId="77777777" w:rsidR="00C516FC" w:rsidRPr="00E01156" w:rsidRDefault="00C516FC" w:rsidP="00E01156">
      <w:pPr>
        <w:pStyle w:val="NoSpacing"/>
        <w:rPr>
          <w:rFonts w:ascii="Arial" w:hAnsi="Arial" w:cs="Arial"/>
          <w:sz w:val="24"/>
          <w:szCs w:val="24"/>
        </w:rPr>
      </w:pPr>
    </w:p>
    <w:p w14:paraId="20ECDDD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table Package(</w:t>
      </w:r>
    </w:p>
    <w:p w14:paraId="3A06B9D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Package_ID varchar(20),</w:t>
      </w:r>
    </w:p>
    <w:p w14:paraId="2F149DA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Weight int unsigned,</w:t>
      </w:r>
    </w:p>
    <w:p w14:paraId="44F04DF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scription varchar(300),</w:t>
      </w:r>
    </w:p>
    <w:p w14:paraId="51EB7E6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is_Fragile varchar(3) NOT NULL,</w:t>
      </w:r>
    </w:p>
    <w:p w14:paraId="525C28E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Hazard_Category varchar(20),</w:t>
      </w:r>
    </w:p>
    <w:p w14:paraId="349AF63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Package_pk primary key (Package_ID)</w:t>
      </w:r>
    </w:p>
    <w:p w14:paraId="37E3BDC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36F50896" w14:textId="77777777" w:rsidR="00C516FC" w:rsidRPr="00E01156" w:rsidRDefault="00C516FC" w:rsidP="00E01156">
      <w:pPr>
        <w:pStyle w:val="NoSpacing"/>
        <w:rPr>
          <w:rFonts w:ascii="Arial" w:hAnsi="Arial" w:cs="Arial"/>
          <w:sz w:val="24"/>
          <w:szCs w:val="24"/>
        </w:rPr>
      </w:pPr>
    </w:p>
    <w:p w14:paraId="7157354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table International(</w:t>
      </w:r>
    </w:p>
    <w:p w14:paraId="39A426B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Package_ID varchar(20),</w:t>
      </w:r>
    </w:p>
    <w:p w14:paraId="696DCAE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Value int unsigned,</w:t>
      </w:r>
    </w:p>
    <w:p w14:paraId="340D5E3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tents varchar(200),</w:t>
      </w:r>
    </w:p>
    <w:p w14:paraId="7FE3AE6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International_pk primary key (Package_ID),</w:t>
      </w:r>
    </w:p>
    <w:p w14:paraId="5CA6AA7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International_fk1 foreign key (Package_ID) references Package(Package_ID)</w:t>
      </w:r>
    </w:p>
    <w:p w14:paraId="00E76E0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4974DC9B" w14:textId="77777777" w:rsidR="00C516FC" w:rsidRPr="00E01156" w:rsidRDefault="00C516FC" w:rsidP="00E01156">
      <w:pPr>
        <w:pStyle w:val="NoSpacing"/>
        <w:rPr>
          <w:rFonts w:ascii="Arial" w:hAnsi="Arial" w:cs="Arial"/>
          <w:sz w:val="24"/>
          <w:szCs w:val="24"/>
        </w:rPr>
      </w:pPr>
    </w:p>
    <w:p w14:paraId="23400CE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table Customer(</w:t>
      </w:r>
    </w:p>
    <w:p w14:paraId="6B3B38F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ustomer_ID varchar(20),</w:t>
      </w:r>
    </w:p>
    <w:p w14:paraId="5A04D65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Name varchar(50),</w:t>
      </w:r>
    </w:p>
    <w:p w14:paraId="069F781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Email varchar(30),</w:t>
      </w:r>
    </w:p>
    <w:p w14:paraId="2ECEAB7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Phone varchar(15),</w:t>
      </w:r>
    </w:p>
    <w:p w14:paraId="499525B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treet varchar(50),</w:t>
      </w:r>
    </w:p>
    <w:p w14:paraId="79D582E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ity varchar(50),</w:t>
      </w:r>
    </w:p>
    <w:p w14:paraId="0F0B971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tate varchar(50),</w:t>
      </w:r>
    </w:p>
    <w:p w14:paraId="4AAFDF4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untry varchar(50),</w:t>
      </w:r>
    </w:p>
    <w:p w14:paraId="5814F6F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Pincode varchar(10),</w:t>
      </w:r>
    </w:p>
    <w:p w14:paraId="3754261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Customer_pk primary key (Customer_ID)</w:t>
      </w:r>
    </w:p>
    <w:p w14:paraId="32464CE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4E01CA48" w14:textId="77777777" w:rsidR="00C516FC" w:rsidRPr="00E01156" w:rsidRDefault="00C516FC" w:rsidP="00E01156">
      <w:pPr>
        <w:pStyle w:val="NoSpacing"/>
        <w:rPr>
          <w:rFonts w:ascii="Arial" w:hAnsi="Arial" w:cs="Arial"/>
          <w:sz w:val="24"/>
          <w:szCs w:val="24"/>
        </w:rPr>
      </w:pPr>
    </w:p>
    <w:p w14:paraId="35BA101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table Delivery_of_Package(</w:t>
      </w:r>
    </w:p>
    <w:p w14:paraId="3E08E7D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ustomer_ID varchar(20),</w:t>
      </w:r>
    </w:p>
    <w:p w14:paraId="76B35C5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Package_ID varchar(20),</w:t>
      </w:r>
    </w:p>
    <w:p w14:paraId="59E9DCF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ate_of_Request date,</w:t>
      </w:r>
    </w:p>
    <w:p w14:paraId="7BCE5FC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Receiver_Name varchar(50),</w:t>
      </w:r>
    </w:p>
    <w:p w14:paraId="373CEE5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Email varchar(30),</w:t>
      </w:r>
      <w:r w:rsidRPr="00E01156">
        <w:rPr>
          <w:rFonts w:ascii="Arial" w:hAnsi="Arial" w:cs="Arial"/>
          <w:sz w:val="24"/>
          <w:szCs w:val="24"/>
        </w:rPr>
        <w:tab/>
      </w:r>
    </w:p>
    <w:p w14:paraId="378F8D0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Phone varchar(15),</w:t>
      </w:r>
    </w:p>
    <w:p w14:paraId="19229CE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treet varchar(50),</w:t>
      </w:r>
    </w:p>
    <w:p w14:paraId="5FE98BA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lastRenderedPageBreak/>
        <w:tab/>
        <w:t>City varchar(50),</w:t>
      </w:r>
    </w:p>
    <w:p w14:paraId="1D9F61A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tate varchar(50),</w:t>
      </w:r>
    </w:p>
    <w:p w14:paraId="06732C2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untry varchar(50),</w:t>
      </w:r>
    </w:p>
    <w:p w14:paraId="0B7182C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Pincode varchar(10),</w:t>
      </w:r>
    </w:p>
    <w:p w14:paraId="1CB2BF0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Delivery_of_Package_pk primary key (Customer_ID,Package_ID),</w:t>
      </w:r>
    </w:p>
    <w:p w14:paraId="1056FB8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Delivery_of_Package_fk1 foreign key (Customer_ID) references Customer(Customer_ID),</w:t>
      </w:r>
    </w:p>
    <w:p w14:paraId="73FC6CA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Delivery_of_Package_fk2 foreign key (Package_ID) references Package(Package_ID)</w:t>
      </w:r>
    </w:p>
    <w:p w14:paraId="35E0C06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0A42B7FE" w14:textId="77777777" w:rsidR="00C516FC" w:rsidRPr="00E01156" w:rsidRDefault="00C516FC" w:rsidP="00E01156">
      <w:pPr>
        <w:pStyle w:val="NoSpacing"/>
        <w:rPr>
          <w:rFonts w:ascii="Arial" w:hAnsi="Arial" w:cs="Arial"/>
          <w:sz w:val="24"/>
          <w:szCs w:val="24"/>
        </w:rPr>
      </w:pPr>
    </w:p>
    <w:p w14:paraId="3C994D1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table Service(</w:t>
      </w:r>
    </w:p>
    <w:p w14:paraId="602E24B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ervice_ID varchar(10),</w:t>
      </w:r>
    </w:p>
    <w:p w14:paraId="654392B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ervice_Type varchar(25),</w:t>
      </w:r>
    </w:p>
    <w:p w14:paraId="6C614C1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Package_Type varchar(25),</w:t>
      </w:r>
    </w:p>
    <w:p w14:paraId="6BB078E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Weight int unsigned,</w:t>
      </w:r>
    </w:p>
    <w:p w14:paraId="6C1BF80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peed smallint unsigned,</w:t>
      </w:r>
    </w:p>
    <w:p w14:paraId="0807465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ervice_Charge int,</w:t>
      </w:r>
    </w:p>
    <w:p w14:paraId="1A214B3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Service_pk primary key (Service_ID)</w:t>
      </w:r>
    </w:p>
    <w:p w14:paraId="0A4E98B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0445F011" w14:textId="77777777" w:rsidR="00C516FC" w:rsidRPr="00E01156" w:rsidRDefault="00C516FC" w:rsidP="00E01156">
      <w:pPr>
        <w:pStyle w:val="NoSpacing"/>
        <w:rPr>
          <w:rFonts w:ascii="Arial" w:hAnsi="Arial" w:cs="Arial"/>
          <w:sz w:val="24"/>
          <w:szCs w:val="24"/>
        </w:rPr>
      </w:pPr>
    </w:p>
    <w:p w14:paraId="0A175D2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table Transactions(</w:t>
      </w:r>
    </w:p>
    <w:p w14:paraId="3D5D2B4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ustomer_ID varchar(20),</w:t>
      </w:r>
    </w:p>
    <w:p w14:paraId="3A52570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ervice_ID varchar(10),</w:t>
      </w:r>
    </w:p>
    <w:p w14:paraId="03E07FC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Package_ID varchar(20),</w:t>
      </w:r>
    </w:p>
    <w:p w14:paraId="5692DAE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Amount int unsigned,</w:t>
      </w:r>
    </w:p>
    <w:p w14:paraId="5AE468B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Time timestamp,</w:t>
      </w:r>
    </w:p>
    <w:p w14:paraId="0792396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Payment_Type varchar(20),</w:t>
      </w:r>
    </w:p>
    <w:p w14:paraId="0FB1071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Account_No varchar(20),</w:t>
      </w:r>
    </w:p>
    <w:p w14:paraId="156A2C6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tatus varchar(20),</w:t>
      </w:r>
    </w:p>
    <w:p w14:paraId="2535B7C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Transactions_pk primary key (Customer_ID,Service_ID,Package_ID),</w:t>
      </w:r>
    </w:p>
    <w:p w14:paraId="18D8BAD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Transactions_fk1 foreign key (Customer_ID) references Customer(Customer_ID),</w:t>
      </w:r>
    </w:p>
    <w:p w14:paraId="4D83B61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Transactions_fk2 foreign key (Package_ID) references Package(Package_ID),</w:t>
      </w:r>
    </w:p>
    <w:p w14:paraId="50EEA71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Transactions_fk3 foreign key (Service_ID) references Service(Service_ID)</w:t>
      </w:r>
    </w:p>
    <w:p w14:paraId="6E8C0EE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0E251BC0" w14:textId="77777777" w:rsidR="00C516FC" w:rsidRPr="00E01156" w:rsidRDefault="00C516FC" w:rsidP="00E01156">
      <w:pPr>
        <w:pStyle w:val="NoSpacing"/>
        <w:rPr>
          <w:rFonts w:ascii="Arial" w:hAnsi="Arial" w:cs="Arial"/>
          <w:sz w:val="24"/>
          <w:szCs w:val="24"/>
        </w:rPr>
      </w:pPr>
    </w:p>
    <w:p w14:paraId="40A6483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table Vehicle_Warehouse(</w:t>
      </w:r>
    </w:p>
    <w:p w14:paraId="462DAAB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Registration_ID varchar(20),</w:t>
      </w:r>
    </w:p>
    <w:p w14:paraId="60FC146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Type varchar(20),</w:t>
      </w:r>
    </w:p>
    <w:p w14:paraId="41A7F4B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Vehicle_Warehouse_pk primary key (Registration_ID)</w:t>
      </w:r>
    </w:p>
    <w:p w14:paraId="63649C0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25C36AB4" w14:textId="77777777" w:rsidR="00C516FC" w:rsidRPr="00E01156" w:rsidRDefault="00C516FC" w:rsidP="00E01156">
      <w:pPr>
        <w:pStyle w:val="NoSpacing"/>
        <w:rPr>
          <w:rFonts w:ascii="Arial" w:hAnsi="Arial" w:cs="Arial"/>
          <w:sz w:val="24"/>
          <w:szCs w:val="24"/>
        </w:rPr>
      </w:pPr>
    </w:p>
    <w:p w14:paraId="54E135E9" w14:textId="77777777" w:rsidR="00C516FC" w:rsidRPr="00E01156" w:rsidRDefault="00C516FC" w:rsidP="00E01156">
      <w:pPr>
        <w:pStyle w:val="NoSpacing"/>
        <w:rPr>
          <w:rFonts w:ascii="Arial" w:hAnsi="Arial" w:cs="Arial"/>
          <w:sz w:val="24"/>
          <w:szCs w:val="24"/>
        </w:rPr>
      </w:pPr>
    </w:p>
    <w:p w14:paraId="5EDE002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table Tracking(</w:t>
      </w:r>
    </w:p>
    <w:p w14:paraId="05B920E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Package_ID varchar(20),</w:t>
      </w:r>
    </w:p>
    <w:p w14:paraId="2A3008F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Registration_ID varchar(20),</w:t>
      </w:r>
    </w:p>
    <w:p w14:paraId="0FD5F8A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Now_Time timestamp,</w:t>
      </w:r>
    </w:p>
    <w:p w14:paraId="1EAFF1B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urrent_City varchar(50),</w:t>
      </w:r>
    </w:p>
    <w:p w14:paraId="5ED98A7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livery_Time timestamp,</w:t>
      </w:r>
    </w:p>
    <w:p w14:paraId="5AA1066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tatus varchar(20),</w:t>
      </w:r>
    </w:p>
    <w:p w14:paraId="6E7EEF0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Tracking_pk primary key (Package_ID,Registration_ID,Now_Time),</w:t>
      </w:r>
    </w:p>
    <w:p w14:paraId="16A51BC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Tracking_fk1 foreign key (Registration_ID) references Vehicle_Warehouse(Registration_ID),</w:t>
      </w:r>
    </w:p>
    <w:p w14:paraId="5726EC7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constraint Tracking_fk2 foreign key (Package_ID) references Package(Package_ID)</w:t>
      </w:r>
    </w:p>
    <w:p w14:paraId="0B4A8F4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4666C4BF" w14:textId="77777777" w:rsidR="00C516FC" w:rsidRPr="00E01156" w:rsidRDefault="00C516FC" w:rsidP="00E01156">
      <w:pPr>
        <w:pStyle w:val="NoSpacing"/>
        <w:rPr>
          <w:rFonts w:ascii="Arial" w:hAnsi="Arial" w:cs="Arial"/>
          <w:sz w:val="24"/>
          <w:szCs w:val="24"/>
        </w:rPr>
      </w:pPr>
    </w:p>
    <w:p w14:paraId="11CDFBD3" w14:textId="0179CDBD" w:rsidR="00E01156" w:rsidRPr="00E01156" w:rsidRDefault="00E01156" w:rsidP="00E01156">
      <w:pPr>
        <w:pStyle w:val="NoSpacing"/>
        <w:rPr>
          <w:b/>
          <w:bCs/>
          <w:color w:val="002060"/>
          <w:sz w:val="36"/>
          <w:szCs w:val="36"/>
          <w:u w:val="single"/>
        </w:rPr>
      </w:pPr>
      <w:r>
        <w:rPr>
          <w:b/>
          <w:bCs/>
          <w:color w:val="002060"/>
          <w:sz w:val="36"/>
          <w:szCs w:val="36"/>
          <w:u w:val="single"/>
        </w:rPr>
        <w:lastRenderedPageBreak/>
        <w:t>FILL ALL TABLES USING PROCEDURES:</w:t>
      </w:r>
    </w:p>
    <w:p w14:paraId="65E04DB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6911685A" w14:textId="38BDC0F7" w:rsidR="00C516FC" w:rsidRDefault="00C516FC" w:rsidP="00E01156">
      <w:pPr>
        <w:pStyle w:val="NoSpacing"/>
        <w:rPr>
          <w:rFonts w:ascii="Arial" w:hAnsi="Arial" w:cs="Arial"/>
          <w:sz w:val="24"/>
          <w:szCs w:val="24"/>
        </w:rPr>
      </w:pPr>
    </w:p>
    <w:p w14:paraId="45FAC506" w14:textId="27323CB5" w:rsidR="00E01156" w:rsidRPr="00E01156" w:rsidRDefault="00E01156" w:rsidP="00E01156">
      <w:pPr>
        <w:pStyle w:val="NoSpacing"/>
        <w:rPr>
          <w:rFonts w:ascii="Arial" w:hAnsi="Arial" w:cs="Arial"/>
          <w:sz w:val="24"/>
          <w:szCs w:val="24"/>
        </w:rPr>
      </w:pPr>
      <w:r w:rsidRPr="00E01156">
        <w:rPr>
          <w:rFonts w:ascii="Arial" w:hAnsi="Arial" w:cs="Arial"/>
          <w:sz w:val="24"/>
          <w:szCs w:val="24"/>
        </w:rPr>
        <w:t xml:space="preserve">// </w:t>
      </w:r>
      <w:r w:rsidRPr="00031710">
        <w:rPr>
          <w:rFonts w:ascii="Arial" w:hAnsi="Arial" w:cs="Arial"/>
          <w:b/>
          <w:bCs/>
          <w:sz w:val="24"/>
          <w:szCs w:val="24"/>
        </w:rPr>
        <w:t>Procedure to fill Package table</w:t>
      </w:r>
    </w:p>
    <w:p w14:paraId="62A0982C" w14:textId="77777777" w:rsidR="00E01156" w:rsidRDefault="00E01156" w:rsidP="00E01156">
      <w:pPr>
        <w:pStyle w:val="NoSpacing"/>
        <w:rPr>
          <w:rFonts w:ascii="Arial" w:hAnsi="Arial" w:cs="Arial"/>
          <w:sz w:val="24"/>
          <w:szCs w:val="24"/>
        </w:rPr>
      </w:pPr>
    </w:p>
    <w:p w14:paraId="5BDD288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procedure procPkgDummyData(in n int)</w:t>
      </w:r>
    </w:p>
    <w:p w14:paraId="4E678E3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begin</w:t>
      </w:r>
    </w:p>
    <w:p w14:paraId="75C8AEE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Package_ID1 varchar(20);</w:t>
      </w:r>
    </w:p>
    <w:p w14:paraId="2EEA873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Weight1 int unsigned;</w:t>
      </w:r>
    </w:p>
    <w:p w14:paraId="76533FB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Description1 varchar(300);</w:t>
      </w:r>
    </w:p>
    <w:p w14:paraId="72BF784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is_Fragile1 varchar(3);</w:t>
      </w:r>
    </w:p>
    <w:p w14:paraId="3675920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Hazard_Category1 varchar(20);</w:t>
      </w:r>
    </w:p>
    <w:p w14:paraId="57711CB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iter int;</w:t>
      </w:r>
    </w:p>
    <w:p w14:paraId="2966AAF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hk int;</w:t>
      </w:r>
    </w:p>
    <w:p w14:paraId="62B87D9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random_num int;</w:t>
      </w:r>
    </w:p>
    <w:p w14:paraId="5AB72A3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p>
    <w:p w14:paraId="3FDADBA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et iter = 0;</w:t>
      </w:r>
    </w:p>
    <w:p w14:paraId="4A28F8BF" w14:textId="77777777" w:rsidR="00C516FC" w:rsidRPr="00E01156" w:rsidRDefault="00C516FC" w:rsidP="00E01156">
      <w:pPr>
        <w:pStyle w:val="NoSpacing"/>
        <w:rPr>
          <w:rFonts w:ascii="Arial" w:hAnsi="Arial" w:cs="Arial"/>
          <w:sz w:val="24"/>
          <w:szCs w:val="24"/>
        </w:rPr>
      </w:pPr>
    </w:p>
    <w:p w14:paraId="20DB8CE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while(iter &lt; n) do</w:t>
      </w:r>
    </w:p>
    <w:p w14:paraId="21B8773F" w14:textId="77777777" w:rsidR="00C516FC" w:rsidRPr="00E01156" w:rsidRDefault="00C516FC" w:rsidP="00E01156">
      <w:pPr>
        <w:pStyle w:val="NoSpacing"/>
        <w:rPr>
          <w:rFonts w:ascii="Arial" w:hAnsi="Arial" w:cs="Arial"/>
          <w:sz w:val="24"/>
          <w:szCs w:val="24"/>
        </w:rPr>
      </w:pPr>
    </w:p>
    <w:p w14:paraId="3CC367C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Package_ID1 = concat('pkg_',lpad(conv(floor(rand()*pow(36,8)), 10, 36), 8, 0),lpad(conv(floor(rand()*pow(36,8)), 10, 36), 8, 0));</w:t>
      </w:r>
    </w:p>
    <w:p w14:paraId="2F7035F9" w14:textId="77777777" w:rsidR="00C516FC" w:rsidRPr="00E01156" w:rsidRDefault="00C516FC" w:rsidP="00E01156">
      <w:pPr>
        <w:pStyle w:val="NoSpacing"/>
        <w:rPr>
          <w:rFonts w:ascii="Arial" w:hAnsi="Arial" w:cs="Arial"/>
          <w:sz w:val="24"/>
          <w:szCs w:val="24"/>
        </w:rPr>
      </w:pPr>
    </w:p>
    <w:p w14:paraId="7ED369A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Weight1 = floor(rand()*999999) + 1;</w:t>
      </w:r>
    </w:p>
    <w:p w14:paraId="0F88D72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Description1 = concat('desc_',substring('ABCDEFGHIJKLMNOPQRSTUVWXYZ',floor(10*rand() + 1),10));</w:t>
      </w:r>
    </w:p>
    <w:p w14:paraId="0FB1CDF4" w14:textId="77777777" w:rsidR="00C516FC" w:rsidRPr="00E01156" w:rsidRDefault="00C516FC" w:rsidP="00E01156">
      <w:pPr>
        <w:pStyle w:val="NoSpacing"/>
        <w:rPr>
          <w:rFonts w:ascii="Arial" w:hAnsi="Arial" w:cs="Arial"/>
          <w:sz w:val="24"/>
          <w:szCs w:val="24"/>
        </w:rPr>
      </w:pPr>
    </w:p>
    <w:p w14:paraId="3336CFA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random_num = floor(rand()*4 + 1);</w:t>
      </w:r>
    </w:p>
    <w:p w14:paraId="58C7F9A0" w14:textId="77777777" w:rsidR="00C516FC" w:rsidRPr="00E01156" w:rsidRDefault="00C516FC" w:rsidP="00E01156">
      <w:pPr>
        <w:pStyle w:val="NoSpacing"/>
        <w:rPr>
          <w:rFonts w:ascii="Arial" w:hAnsi="Arial" w:cs="Arial"/>
          <w:sz w:val="24"/>
          <w:szCs w:val="24"/>
        </w:rPr>
      </w:pPr>
    </w:p>
    <w:p w14:paraId="0AC05A6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if (random_num = 4) then </w:t>
      </w:r>
    </w:p>
    <w:p w14:paraId="1059BF4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is_Fragile1 = 'YES';</w:t>
      </w:r>
    </w:p>
    <w:p w14:paraId="5E0B925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else </w:t>
      </w:r>
    </w:p>
    <w:p w14:paraId="7CF99FA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is_Fragile1 = 'NO';</w:t>
      </w:r>
    </w:p>
    <w:p w14:paraId="0F6F465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nd if;</w:t>
      </w:r>
    </w:p>
    <w:p w14:paraId="3AE9CAE0" w14:textId="77777777" w:rsidR="00C516FC" w:rsidRPr="00E01156" w:rsidRDefault="00C516FC" w:rsidP="00E01156">
      <w:pPr>
        <w:pStyle w:val="NoSpacing"/>
        <w:rPr>
          <w:rFonts w:ascii="Arial" w:hAnsi="Arial" w:cs="Arial"/>
          <w:sz w:val="24"/>
          <w:szCs w:val="24"/>
        </w:rPr>
      </w:pPr>
    </w:p>
    <w:p w14:paraId="3618BC5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random_num = floor(rand()*1000 + 1);</w:t>
      </w:r>
    </w:p>
    <w:p w14:paraId="6DFEC5C0" w14:textId="77777777" w:rsidR="00C516FC" w:rsidRPr="00E01156" w:rsidRDefault="00C516FC" w:rsidP="00E01156">
      <w:pPr>
        <w:pStyle w:val="NoSpacing"/>
        <w:rPr>
          <w:rFonts w:ascii="Arial" w:hAnsi="Arial" w:cs="Arial"/>
          <w:sz w:val="24"/>
          <w:szCs w:val="24"/>
        </w:rPr>
      </w:pPr>
    </w:p>
    <w:p w14:paraId="61F536A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if (random_num = 250) then </w:t>
      </w:r>
    </w:p>
    <w:p w14:paraId="173EB80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Hazard_Category1 = 'EXPLOSIVE';</w:t>
      </w:r>
    </w:p>
    <w:p w14:paraId="5C27AF9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elseif (random_num = 500) then </w:t>
      </w:r>
    </w:p>
    <w:p w14:paraId="798786F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Hazard_Category1 = 'FlAMMABLE';</w:t>
      </w:r>
    </w:p>
    <w:p w14:paraId="5F51DFD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elseif (random_num = 750) then </w:t>
      </w:r>
    </w:p>
    <w:p w14:paraId="6306003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Hazard_Category1 = 'POISONOUS';</w:t>
      </w:r>
    </w:p>
    <w:p w14:paraId="7843438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elseif (random_num = 1000) then </w:t>
      </w:r>
    </w:p>
    <w:p w14:paraId="4781799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Hazard_Category1 = 'RADIOACTIVE';</w:t>
      </w:r>
    </w:p>
    <w:p w14:paraId="4D21711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else </w:t>
      </w:r>
    </w:p>
    <w:p w14:paraId="16FC48C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Hazard_Category1 = 'NONE';</w:t>
      </w:r>
    </w:p>
    <w:p w14:paraId="6781212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nd if;</w:t>
      </w:r>
    </w:p>
    <w:p w14:paraId="5FE1E913" w14:textId="77777777" w:rsidR="00C516FC" w:rsidRPr="00E01156" w:rsidRDefault="00C516FC" w:rsidP="00E01156">
      <w:pPr>
        <w:pStyle w:val="NoSpacing"/>
        <w:rPr>
          <w:rFonts w:ascii="Arial" w:hAnsi="Arial" w:cs="Arial"/>
          <w:sz w:val="24"/>
          <w:szCs w:val="24"/>
        </w:rPr>
      </w:pPr>
    </w:p>
    <w:p w14:paraId="78B76D2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lect exists (</w:t>
      </w:r>
    </w:p>
    <w:p w14:paraId="2FE400B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lect Package_ID</w:t>
      </w:r>
    </w:p>
    <w:p w14:paraId="58FC03C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from Package</w:t>
      </w:r>
    </w:p>
    <w:p w14:paraId="5729FC4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where Package_ID = Package_ID1</w:t>
      </w:r>
    </w:p>
    <w:p w14:paraId="00C0FE5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lastRenderedPageBreak/>
        <w:tab/>
      </w:r>
      <w:r w:rsidRPr="00E01156">
        <w:rPr>
          <w:rFonts w:ascii="Arial" w:hAnsi="Arial" w:cs="Arial"/>
          <w:sz w:val="24"/>
          <w:szCs w:val="24"/>
        </w:rPr>
        <w:tab/>
        <w:t>) into chk;</w:t>
      </w:r>
      <w:r w:rsidRPr="00E01156">
        <w:rPr>
          <w:rFonts w:ascii="Arial" w:hAnsi="Arial" w:cs="Arial"/>
          <w:sz w:val="24"/>
          <w:szCs w:val="24"/>
        </w:rPr>
        <w:tab/>
      </w:r>
      <w:r w:rsidRPr="00E01156">
        <w:rPr>
          <w:rFonts w:ascii="Arial" w:hAnsi="Arial" w:cs="Arial"/>
          <w:sz w:val="24"/>
          <w:szCs w:val="24"/>
        </w:rPr>
        <w:tab/>
      </w:r>
    </w:p>
    <w:p w14:paraId="06EA7726" w14:textId="77777777" w:rsidR="00C516FC" w:rsidRPr="00E01156" w:rsidRDefault="00C516FC" w:rsidP="00E01156">
      <w:pPr>
        <w:pStyle w:val="NoSpacing"/>
        <w:rPr>
          <w:rFonts w:ascii="Arial" w:hAnsi="Arial" w:cs="Arial"/>
          <w:sz w:val="24"/>
          <w:szCs w:val="24"/>
        </w:rPr>
      </w:pPr>
    </w:p>
    <w:p w14:paraId="6BE9A5F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if (chk = 0) then</w:t>
      </w:r>
    </w:p>
    <w:p w14:paraId="7D913D7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 xml:space="preserve">insert into package </w:t>
      </w:r>
    </w:p>
    <w:p w14:paraId="47F1394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values(Package_ID1,Weight1,Description1,is_Fragile1,Hazard_Category1);</w:t>
      </w:r>
    </w:p>
    <w:p w14:paraId="0C2F5AA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iter = iter + 1;</w:t>
      </w:r>
    </w:p>
    <w:p w14:paraId="0FB53D7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nd if;</w:t>
      </w:r>
    </w:p>
    <w:p w14:paraId="3703C9AF" w14:textId="77777777" w:rsidR="00C516FC" w:rsidRPr="00E01156" w:rsidRDefault="00C516FC" w:rsidP="00E01156">
      <w:pPr>
        <w:pStyle w:val="NoSpacing"/>
        <w:rPr>
          <w:rFonts w:ascii="Arial" w:hAnsi="Arial" w:cs="Arial"/>
          <w:sz w:val="24"/>
          <w:szCs w:val="24"/>
        </w:rPr>
      </w:pPr>
    </w:p>
    <w:p w14:paraId="275D150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end while;</w:t>
      </w:r>
    </w:p>
    <w:p w14:paraId="38FD120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end $$</w:t>
      </w:r>
    </w:p>
    <w:p w14:paraId="5FA85D05" w14:textId="77777777" w:rsidR="00C516FC" w:rsidRPr="00E01156" w:rsidRDefault="00C516FC" w:rsidP="00E01156">
      <w:pPr>
        <w:pStyle w:val="NoSpacing"/>
        <w:rPr>
          <w:rFonts w:ascii="Arial" w:hAnsi="Arial" w:cs="Arial"/>
          <w:sz w:val="24"/>
          <w:szCs w:val="24"/>
        </w:rPr>
      </w:pPr>
    </w:p>
    <w:p w14:paraId="59056C8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402207A2" w14:textId="77777777" w:rsidR="00C516FC" w:rsidRPr="00E01156" w:rsidRDefault="00C516FC" w:rsidP="00E01156">
      <w:pPr>
        <w:pStyle w:val="NoSpacing"/>
        <w:rPr>
          <w:rFonts w:ascii="Arial" w:hAnsi="Arial" w:cs="Arial"/>
          <w:sz w:val="24"/>
          <w:szCs w:val="24"/>
        </w:rPr>
      </w:pPr>
    </w:p>
    <w:p w14:paraId="748BA45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all procPkgDummyData(1000);</w:t>
      </w:r>
    </w:p>
    <w:p w14:paraId="2C2CC3A6" w14:textId="77777777" w:rsidR="00C516FC" w:rsidRPr="00E01156" w:rsidRDefault="00C516FC" w:rsidP="00E01156">
      <w:pPr>
        <w:pStyle w:val="NoSpacing"/>
        <w:rPr>
          <w:rFonts w:ascii="Arial" w:hAnsi="Arial" w:cs="Arial"/>
          <w:sz w:val="24"/>
          <w:szCs w:val="24"/>
        </w:rPr>
      </w:pPr>
    </w:p>
    <w:p w14:paraId="4C5A7E90" w14:textId="77777777" w:rsidR="00C516FC" w:rsidRPr="00031710" w:rsidRDefault="00C516FC" w:rsidP="00E01156">
      <w:pPr>
        <w:pStyle w:val="NoSpacing"/>
        <w:rPr>
          <w:rFonts w:ascii="Arial" w:hAnsi="Arial" w:cs="Arial"/>
          <w:b/>
          <w:bCs/>
          <w:sz w:val="24"/>
          <w:szCs w:val="24"/>
        </w:rPr>
      </w:pPr>
      <w:r w:rsidRPr="00E01156">
        <w:rPr>
          <w:rFonts w:ascii="Arial" w:hAnsi="Arial" w:cs="Arial"/>
          <w:sz w:val="24"/>
          <w:szCs w:val="24"/>
        </w:rPr>
        <w:t xml:space="preserve">// </w:t>
      </w:r>
      <w:r w:rsidRPr="00031710">
        <w:rPr>
          <w:rFonts w:ascii="Arial" w:hAnsi="Arial" w:cs="Arial"/>
          <w:b/>
          <w:bCs/>
          <w:sz w:val="24"/>
          <w:szCs w:val="24"/>
        </w:rPr>
        <w:t>Procedure to fill international table</w:t>
      </w:r>
    </w:p>
    <w:p w14:paraId="46B62A30" w14:textId="77777777" w:rsidR="00C516FC" w:rsidRPr="00E01156" w:rsidRDefault="00C516FC" w:rsidP="00E01156">
      <w:pPr>
        <w:pStyle w:val="NoSpacing"/>
        <w:rPr>
          <w:rFonts w:ascii="Arial" w:hAnsi="Arial" w:cs="Arial"/>
          <w:sz w:val="24"/>
          <w:szCs w:val="24"/>
        </w:rPr>
      </w:pPr>
    </w:p>
    <w:p w14:paraId="557D3F0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40E84709" w14:textId="77777777" w:rsidR="00C516FC" w:rsidRPr="00E01156" w:rsidRDefault="00C516FC" w:rsidP="00E01156">
      <w:pPr>
        <w:pStyle w:val="NoSpacing"/>
        <w:rPr>
          <w:rFonts w:ascii="Arial" w:hAnsi="Arial" w:cs="Arial"/>
          <w:sz w:val="24"/>
          <w:szCs w:val="24"/>
        </w:rPr>
      </w:pPr>
    </w:p>
    <w:p w14:paraId="29FA0D6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procedure procIntrDummyData(in n int)</w:t>
      </w:r>
    </w:p>
    <w:p w14:paraId="78E0AF7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begin</w:t>
      </w:r>
    </w:p>
    <w:p w14:paraId="5EB81E8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Package_ID1 varchar(20);</w:t>
      </w:r>
    </w:p>
    <w:p w14:paraId="5878FB9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Value1 int unsigned;</w:t>
      </w:r>
    </w:p>
    <w:p w14:paraId="345886B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ontents1 varchar(200);</w:t>
      </w:r>
    </w:p>
    <w:p w14:paraId="43347FB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iter int;</w:t>
      </w:r>
    </w:p>
    <w:p w14:paraId="501508B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hk int;</w:t>
      </w:r>
    </w:p>
    <w:p w14:paraId="51FB4D6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random_num int;</w:t>
      </w:r>
    </w:p>
    <w:p w14:paraId="30D495B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p>
    <w:p w14:paraId="667FB97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et iter = 0;</w:t>
      </w:r>
    </w:p>
    <w:p w14:paraId="4CFBB27F" w14:textId="77777777" w:rsidR="00C516FC" w:rsidRPr="00E01156" w:rsidRDefault="00C516FC" w:rsidP="00E01156">
      <w:pPr>
        <w:pStyle w:val="NoSpacing"/>
        <w:rPr>
          <w:rFonts w:ascii="Arial" w:hAnsi="Arial" w:cs="Arial"/>
          <w:sz w:val="24"/>
          <w:szCs w:val="24"/>
        </w:rPr>
      </w:pPr>
    </w:p>
    <w:p w14:paraId="6EFB93E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while(iter &lt; n) do</w:t>
      </w:r>
    </w:p>
    <w:p w14:paraId="446679C9" w14:textId="77777777" w:rsidR="00C516FC" w:rsidRPr="00E01156" w:rsidRDefault="00C516FC" w:rsidP="00E01156">
      <w:pPr>
        <w:pStyle w:val="NoSpacing"/>
        <w:rPr>
          <w:rFonts w:ascii="Arial" w:hAnsi="Arial" w:cs="Arial"/>
          <w:sz w:val="24"/>
          <w:szCs w:val="24"/>
        </w:rPr>
      </w:pPr>
    </w:p>
    <w:p w14:paraId="2A5ADE9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select Package_ID </w:t>
      </w:r>
    </w:p>
    <w:p w14:paraId="7B197CF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into Package_ID1 </w:t>
      </w:r>
    </w:p>
    <w:p w14:paraId="1BDC58E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from Package </w:t>
      </w:r>
    </w:p>
    <w:p w14:paraId="6F4BD79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Order by rand() </w:t>
      </w:r>
    </w:p>
    <w:p w14:paraId="4B9B43E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limit 1;</w:t>
      </w:r>
    </w:p>
    <w:p w14:paraId="1E88D2A8" w14:textId="77777777" w:rsidR="00C516FC" w:rsidRPr="00E01156" w:rsidRDefault="00C516FC" w:rsidP="00E01156">
      <w:pPr>
        <w:pStyle w:val="NoSpacing"/>
        <w:rPr>
          <w:rFonts w:ascii="Arial" w:hAnsi="Arial" w:cs="Arial"/>
          <w:sz w:val="24"/>
          <w:szCs w:val="24"/>
        </w:rPr>
      </w:pPr>
    </w:p>
    <w:p w14:paraId="0206336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Value1 = floor(rand()*9999) + 1;</w:t>
      </w:r>
    </w:p>
    <w:p w14:paraId="42EF9F8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Contents1 = concat('desc_',substring('ABCDEFGHIJKLMNOPQRSTUVWXYZ',floor(10*rand() + 1),10));</w:t>
      </w:r>
    </w:p>
    <w:p w14:paraId="7DC71FEF" w14:textId="77777777" w:rsidR="00C516FC" w:rsidRPr="00E01156" w:rsidRDefault="00C516FC" w:rsidP="00E01156">
      <w:pPr>
        <w:pStyle w:val="NoSpacing"/>
        <w:rPr>
          <w:rFonts w:ascii="Arial" w:hAnsi="Arial" w:cs="Arial"/>
          <w:sz w:val="24"/>
          <w:szCs w:val="24"/>
        </w:rPr>
      </w:pPr>
    </w:p>
    <w:p w14:paraId="5B20FF4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lect exists (</w:t>
      </w:r>
    </w:p>
    <w:p w14:paraId="1BEDE63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lect Package_ID</w:t>
      </w:r>
    </w:p>
    <w:p w14:paraId="10A49D6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from International</w:t>
      </w:r>
    </w:p>
    <w:p w14:paraId="1637235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where Package_ID = Package_ID1</w:t>
      </w:r>
    </w:p>
    <w:p w14:paraId="5C54109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into chk;</w:t>
      </w:r>
      <w:r w:rsidRPr="00E01156">
        <w:rPr>
          <w:rFonts w:ascii="Arial" w:hAnsi="Arial" w:cs="Arial"/>
          <w:sz w:val="24"/>
          <w:szCs w:val="24"/>
        </w:rPr>
        <w:tab/>
      </w:r>
      <w:r w:rsidRPr="00E01156">
        <w:rPr>
          <w:rFonts w:ascii="Arial" w:hAnsi="Arial" w:cs="Arial"/>
          <w:sz w:val="24"/>
          <w:szCs w:val="24"/>
        </w:rPr>
        <w:tab/>
      </w:r>
    </w:p>
    <w:p w14:paraId="200DED24" w14:textId="77777777" w:rsidR="00C516FC" w:rsidRPr="00E01156" w:rsidRDefault="00C516FC" w:rsidP="00E01156">
      <w:pPr>
        <w:pStyle w:val="NoSpacing"/>
        <w:rPr>
          <w:rFonts w:ascii="Arial" w:hAnsi="Arial" w:cs="Arial"/>
          <w:sz w:val="24"/>
          <w:szCs w:val="24"/>
        </w:rPr>
      </w:pPr>
    </w:p>
    <w:p w14:paraId="514F47F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if (chk = 0) then</w:t>
      </w:r>
    </w:p>
    <w:p w14:paraId="69885F9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insert into International</w:t>
      </w:r>
    </w:p>
    <w:p w14:paraId="2FC7F8A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values(Package_ID1,Value1,Contents1);</w:t>
      </w:r>
    </w:p>
    <w:p w14:paraId="259BD00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iter = iter + 1;</w:t>
      </w:r>
    </w:p>
    <w:p w14:paraId="658770F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nd if;</w:t>
      </w:r>
    </w:p>
    <w:p w14:paraId="1805427E" w14:textId="77777777" w:rsidR="00C516FC" w:rsidRPr="00E01156" w:rsidRDefault="00C516FC" w:rsidP="00E01156">
      <w:pPr>
        <w:pStyle w:val="NoSpacing"/>
        <w:rPr>
          <w:rFonts w:ascii="Arial" w:hAnsi="Arial" w:cs="Arial"/>
          <w:sz w:val="24"/>
          <w:szCs w:val="24"/>
        </w:rPr>
      </w:pPr>
    </w:p>
    <w:p w14:paraId="1CD4AD4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end while;</w:t>
      </w:r>
    </w:p>
    <w:p w14:paraId="2609081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end $$</w:t>
      </w:r>
    </w:p>
    <w:p w14:paraId="43872448" w14:textId="77777777" w:rsidR="00C516FC" w:rsidRPr="00E01156" w:rsidRDefault="00C516FC" w:rsidP="00E01156">
      <w:pPr>
        <w:pStyle w:val="NoSpacing"/>
        <w:rPr>
          <w:rFonts w:ascii="Arial" w:hAnsi="Arial" w:cs="Arial"/>
          <w:sz w:val="24"/>
          <w:szCs w:val="24"/>
        </w:rPr>
      </w:pPr>
    </w:p>
    <w:p w14:paraId="3287A92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19715CEB" w14:textId="77777777" w:rsidR="00C516FC" w:rsidRPr="00E01156" w:rsidRDefault="00C516FC" w:rsidP="00E01156">
      <w:pPr>
        <w:pStyle w:val="NoSpacing"/>
        <w:rPr>
          <w:rFonts w:ascii="Arial" w:hAnsi="Arial" w:cs="Arial"/>
          <w:sz w:val="24"/>
          <w:szCs w:val="24"/>
        </w:rPr>
      </w:pPr>
    </w:p>
    <w:p w14:paraId="2D0660B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all procIntrDummyData(50);</w:t>
      </w:r>
    </w:p>
    <w:p w14:paraId="68BA036E" w14:textId="77777777" w:rsidR="00C516FC" w:rsidRPr="00E01156" w:rsidRDefault="00C516FC" w:rsidP="00E01156">
      <w:pPr>
        <w:pStyle w:val="NoSpacing"/>
        <w:rPr>
          <w:rFonts w:ascii="Arial" w:hAnsi="Arial" w:cs="Arial"/>
          <w:sz w:val="24"/>
          <w:szCs w:val="24"/>
        </w:rPr>
      </w:pPr>
    </w:p>
    <w:p w14:paraId="43228BD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 </w:t>
      </w:r>
      <w:r w:rsidRPr="00031710">
        <w:rPr>
          <w:rFonts w:ascii="Arial" w:hAnsi="Arial" w:cs="Arial"/>
          <w:b/>
          <w:bCs/>
          <w:sz w:val="24"/>
          <w:szCs w:val="24"/>
        </w:rPr>
        <w:t>Procedure to fill Customer table</w:t>
      </w:r>
    </w:p>
    <w:p w14:paraId="1F5AD09B" w14:textId="77777777" w:rsidR="00C516FC" w:rsidRPr="00E01156" w:rsidRDefault="00C516FC" w:rsidP="00E01156">
      <w:pPr>
        <w:pStyle w:val="NoSpacing"/>
        <w:rPr>
          <w:rFonts w:ascii="Arial" w:hAnsi="Arial" w:cs="Arial"/>
          <w:sz w:val="24"/>
          <w:szCs w:val="24"/>
        </w:rPr>
      </w:pPr>
    </w:p>
    <w:p w14:paraId="7A01919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293A378D" w14:textId="77777777" w:rsidR="00C516FC" w:rsidRPr="00E01156" w:rsidRDefault="00C516FC" w:rsidP="00E01156">
      <w:pPr>
        <w:pStyle w:val="NoSpacing"/>
        <w:rPr>
          <w:rFonts w:ascii="Arial" w:hAnsi="Arial" w:cs="Arial"/>
          <w:sz w:val="24"/>
          <w:szCs w:val="24"/>
        </w:rPr>
      </w:pPr>
    </w:p>
    <w:p w14:paraId="3971E7F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procedure procCustDummyData(in n int)</w:t>
      </w:r>
    </w:p>
    <w:p w14:paraId="61DD2DC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begin</w:t>
      </w:r>
    </w:p>
    <w:p w14:paraId="7D32CBF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ustomer_ID1 varchar(20);</w:t>
      </w:r>
    </w:p>
    <w:p w14:paraId="20C8A3C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Name1 varchar(50);</w:t>
      </w:r>
    </w:p>
    <w:p w14:paraId="4C40786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Email1 varchar(30);</w:t>
      </w:r>
    </w:p>
    <w:p w14:paraId="60575F6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Phone1 varchar(15);</w:t>
      </w:r>
    </w:p>
    <w:p w14:paraId="12F3F2C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Street1 varchar(50);</w:t>
      </w:r>
    </w:p>
    <w:p w14:paraId="33B54F2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ity1 varchar(50);</w:t>
      </w:r>
    </w:p>
    <w:p w14:paraId="4DAB427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State1 varchar(50);</w:t>
      </w:r>
    </w:p>
    <w:p w14:paraId="3E22D11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ountry1 varchar(50);</w:t>
      </w:r>
    </w:p>
    <w:p w14:paraId="58BD0A3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Pincode1 varchar(10);</w:t>
      </w:r>
    </w:p>
    <w:p w14:paraId="673EDC0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iter int;</w:t>
      </w:r>
    </w:p>
    <w:p w14:paraId="718B6A1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hk int;</w:t>
      </w:r>
    </w:p>
    <w:p w14:paraId="0C717F4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random_num int;</w:t>
      </w:r>
    </w:p>
    <w:p w14:paraId="792D4E2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p>
    <w:p w14:paraId="5A1C8D0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et iter = 0;</w:t>
      </w:r>
    </w:p>
    <w:p w14:paraId="145A40FF" w14:textId="77777777" w:rsidR="00C516FC" w:rsidRPr="00E01156" w:rsidRDefault="00C516FC" w:rsidP="00E01156">
      <w:pPr>
        <w:pStyle w:val="NoSpacing"/>
        <w:rPr>
          <w:rFonts w:ascii="Arial" w:hAnsi="Arial" w:cs="Arial"/>
          <w:sz w:val="24"/>
          <w:szCs w:val="24"/>
        </w:rPr>
      </w:pPr>
    </w:p>
    <w:p w14:paraId="657C441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while(iter &lt; n) do</w:t>
      </w:r>
    </w:p>
    <w:p w14:paraId="6B4DDF54" w14:textId="77777777" w:rsidR="00C516FC" w:rsidRPr="00E01156" w:rsidRDefault="00C516FC" w:rsidP="00E01156">
      <w:pPr>
        <w:pStyle w:val="NoSpacing"/>
        <w:rPr>
          <w:rFonts w:ascii="Arial" w:hAnsi="Arial" w:cs="Arial"/>
          <w:sz w:val="24"/>
          <w:szCs w:val="24"/>
        </w:rPr>
      </w:pPr>
    </w:p>
    <w:p w14:paraId="257D8EB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Customer_ID1 = concat('cus_',lpad(conv(floor(rand()*pow(36,8)), 10, 36), 8, 0),lpad(conv(floor(rand()*pow(36,8)), 10, 36), 8, 0));</w:t>
      </w:r>
      <w:r w:rsidRPr="00E01156">
        <w:rPr>
          <w:rFonts w:ascii="Arial" w:hAnsi="Arial" w:cs="Arial"/>
          <w:sz w:val="24"/>
          <w:szCs w:val="24"/>
        </w:rPr>
        <w:tab/>
      </w:r>
      <w:r w:rsidRPr="00E01156">
        <w:rPr>
          <w:rFonts w:ascii="Arial" w:hAnsi="Arial" w:cs="Arial"/>
          <w:sz w:val="24"/>
          <w:szCs w:val="24"/>
        </w:rPr>
        <w:tab/>
      </w:r>
    </w:p>
    <w:p w14:paraId="5CD86C86" w14:textId="77777777" w:rsidR="00C516FC" w:rsidRPr="00E01156" w:rsidRDefault="00C516FC" w:rsidP="00E01156">
      <w:pPr>
        <w:pStyle w:val="NoSpacing"/>
        <w:rPr>
          <w:rFonts w:ascii="Arial" w:hAnsi="Arial" w:cs="Arial"/>
          <w:sz w:val="24"/>
          <w:szCs w:val="24"/>
        </w:rPr>
      </w:pPr>
    </w:p>
    <w:p w14:paraId="75C8486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lect exists (</w:t>
      </w:r>
    </w:p>
    <w:p w14:paraId="1F8EEE6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lect Customer_ID</w:t>
      </w:r>
    </w:p>
    <w:p w14:paraId="495C2AC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from Customer</w:t>
      </w:r>
    </w:p>
    <w:p w14:paraId="6FE0D8F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where Customer_ID = Customer_ID1</w:t>
      </w:r>
    </w:p>
    <w:p w14:paraId="1FF09E6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into chk;</w:t>
      </w:r>
      <w:r w:rsidRPr="00E01156">
        <w:rPr>
          <w:rFonts w:ascii="Arial" w:hAnsi="Arial" w:cs="Arial"/>
          <w:sz w:val="24"/>
          <w:szCs w:val="24"/>
        </w:rPr>
        <w:tab/>
      </w:r>
    </w:p>
    <w:p w14:paraId="6CF99614" w14:textId="77777777" w:rsidR="00C516FC" w:rsidRPr="00E01156" w:rsidRDefault="00C516FC" w:rsidP="00E01156">
      <w:pPr>
        <w:pStyle w:val="NoSpacing"/>
        <w:rPr>
          <w:rFonts w:ascii="Arial" w:hAnsi="Arial" w:cs="Arial"/>
          <w:sz w:val="24"/>
          <w:szCs w:val="24"/>
        </w:rPr>
      </w:pPr>
    </w:p>
    <w:p w14:paraId="3DFF741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Name1 = substring('ABCDEFabcRSTUVdefghijklMNOPQWXYZmnopqrsGHIJKLtuvwxyz',floor(rand()*25)+1,floor(rand()*25+1));</w:t>
      </w:r>
      <w:r w:rsidRPr="00E01156">
        <w:rPr>
          <w:rFonts w:ascii="Arial" w:hAnsi="Arial" w:cs="Arial"/>
          <w:sz w:val="24"/>
          <w:szCs w:val="24"/>
        </w:rPr>
        <w:tab/>
      </w:r>
    </w:p>
    <w:p w14:paraId="0C15E69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Email1 = concat(substring('ABCDEFabcRSTUVdefghijklMNOPQWXYZmnopqrsGHIJKLtuvwxyz',floor(rand()*25)+1,floor(rand()*10)+1),'@domain.com');</w:t>
      </w:r>
      <w:r w:rsidRPr="00E01156">
        <w:rPr>
          <w:rFonts w:ascii="Arial" w:hAnsi="Arial" w:cs="Arial"/>
          <w:sz w:val="24"/>
          <w:szCs w:val="24"/>
        </w:rPr>
        <w:tab/>
      </w:r>
    </w:p>
    <w:p w14:paraId="3F3BB38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Phone1 = lpad(floor(rand()*10000000000),10,'0');</w:t>
      </w:r>
    </w:p>
    <w:p w14:paraId="7062196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Street1 = substring('ABCDEFabcRSTUVdefghijklMNOPQWXYZmnopqrsGHIJKLtuvwxyz',floor(rand()*25)+1,floor(rand()*20+1));</w:t>
      </w:r>
      <w:r w:rsidRPr="00E01156">
        <w:rPr>
          <w:rFonts w:ascii="Arial" w:hAnsi="Arial" w:cs="Arial"/>
          <w:sz w:val="24"/>
          <w:szCs w:val="24"/>
        </w:rPr>
        <w:tab/>
      </w:r>
    </w:p>
    <w:p w14:paraId="7E747CF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City1 = substring('ABCDEFabcRSTUVdefghijklMNOPQWXYZmnopqrsGHIJKLtuvwxyz',floor(rand()*25)+1,floor(rand()*6)+1);</w:t>
      </w:r>
      <w:r w:rsidRPr="00E01156">
        <w:rPr>
          <w:rFonts w:ascii="Arial" w:hAnsi="Arial" w:cs="Arial"/>
          <w:sz w:val="24"/>
          <w:szCs w:val="24"/>
        </w:rPr>
        <w:tab/>
      </w:r>
    </w:p>
    <w:p w14:paraId="55EA408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lastRenderedPageBreak/>
        <w:tab/>
      </w:r>
      <w:r w:rsidRPr="00E01156">
        <w:rPr>
          <w:rFonts w:ascii="Arial" w:hAnsi="Arial" w:cs="Arial"/>
          <w:sz w:val="24"/>
          <w:szCs w:val="24"/>
        </w:rPr>
        <w:tab/>
        <w:t>set State1 = substring('ABCDEFabcRSTUVdefghijklMNOPQWXYZmnopqrsGHIJKLtuvwxyz',floor(rand()*25)+1,floor(rand()*7)+1);</w:t>
      </w:r>
      <w:r w:rsidRPr="00E01156">
        <w:rPr>
          <w:rFonts w:ascii="Arial" w:hAnsi="Arial" w:cs="Arial"/>
          <w:sz w:val="24"/>
          <w:szCs w:val="24"/>
        </w:rPr>
        <w:tab/>
      </w:r>
    </w:p>
    <w:p w14:paraId="16BA7B8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Country1 = substring('ABCDEFabcRSTUVdefghijklMNOPQWXYZmnopqrsGHIJKLtuvwxyz',floor(rand()*25)+1,floor(rand()*9)+1);</w:t>
      </w:r>
      <w:r w:rsidRPr="00E01156">
        <w:rPr>
          <w:rFonts w:ascii="Arial" w:hAnsi="Arial" w:cs="Arial"/>
          <w:sz w:val="24"/>
          <w:szCs w:val="24"/>
        </w:rPr>
        <w:tab/>
      </w:r>
    </w:p>
    <w:p w14:paraId="0B22710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Pincode1 = lpad(floor(rand()*10000000000),8,'0');</w:t>
      </w:r>
    </w:p>
    <w:p w14:paraId="43577BE7" w14:textId="77777777" w:rsidR="00C516FC" w:rsidRPr="00E01156" w:rsidRDefault="00C516FC" w:rsidP="00E01156">
      <w:pPr>
        <w:pStyle w:val="NoSpacing"/>
        <w:rPr>
          <w:rFonts w:ascii="Arial" w:hAnsi="Arial" w:cs="Arial"/>
          <w:sz w:val="24"/>
          <w:szCs w:val="24"/>
        </w:rPr>
      </w:pPr>
    </w:p>
    <w:p w14:paraId="0E391CA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if (chk = 0) then</w:t>
      </w:r>
    </w:p>
    <w:p w14:paraId="400CA39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 xml:space="preserve">insert into Customer </w:t>
      </w:r>
    </w:p>
    <w:p w14:paraId="3FED5DF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values(Customer_ID1,Name1,Email1,Phone1,Street1,City1,State1,Country1,Pincode1);</w:t>
      </w:r>
    </w:p>
    <w:p w14:paraId="103A420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iter = iter + 1;</w:t>
      </w:r>
    </w:p>
    <w:p w14:paraId="26036E4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nd if;</w:t>
      </w:r>
    </w:p>
    <w:p w14:paraId="6CAA063C" w14:textId="77777777" w:rsidR="00C516FC" w:rsidRPr="00E01156" w:rsidRDefault="00C516FC" w:rsidP="00E01156">
      <w:pPr>
        <w:pStyle w:val="NoSpacing"/>
        <w:rPr>
          <w:rFonts w:ascii="Arial" w:hAnsi="Arial" w:cs="Arial"/>
          <w:sz w:val="24"/>
          <w:szCs w:val="24"/>
        </w:rPr>
      </w:pPr>
    </w:p>
    <w:p w14:paraId="51BE1C5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end while;</w:t>
      </w:r>
    </w:p>
    <w:p w14:paraId="055208D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end $$</w:t>
      </w:r>
    </w:p>
    <w:p w14:paraId="372A6578" w14:textId="77777777" w:rsidR="00C516FC" w:rsidRPr="00E01156" w:rsidRDefault="00C516FC" w:rsidP="00E01156">
      <w:pPr>
        <w:pStyle w:val="NoSpacing"/>
        <w:rPr>
          <w:rFonts w:ascii="Arial" w:hAnsi="Arial" w:cs="Arial"/>
          <w:sz w:val="24"/>
          <w:szCs w:val="24"/>
        </w:rPr>
      </w:pPr>
    </w:p>
    <w:p w14:paraId="7083710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7D9306FB" w14:textId="77777777" w:rsidR="00C516FC" w:rsidRPr="00E01156" w:rsidRDefault="00C516FC" w:rsidP="00E01156">
      <w:pPr>
        <w:pStyle w:val="NoSpacing"/>
        <w:rPr>
          <w:rFonts w:ascii="Arial" w:hAnsi="Arial" w:cs="Arial"/>
          <w:sz w:val="24"/>
          <w:szCs w:val="24"/>
        </w:rPr>
      </w:pPr>
    </w:p>
    <w:p w14:paraId="0C7FC04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all procCustDummyData(1000);</w:t>
      </w:r>
    </w:p>
    <w:p w14:paraId="1C00F9DB" w14:textId="77777777" w:rsidR="00C516FC" w:rsidRPr="00E01156" w:rsidRDefault="00C516FC" w:rsidP="00E01156">
      <w:pPr>
        <w:pStyle w:val="NoSpacing"/>
        <w:rPr>
          <w:rFonts w:ascii="Arial" w:hAnsi="Arial" w:cs="Arial"/>
          <w:sz w:val="24"/>
          <w:szCs w:val="24"/>
        </w:rPr>
      </w:pPr>
    </w:p>
    <w:p w14:paraId="6C7DFCA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 </w:t>
      </w:r>
      <w:r w:rsidRPr="00031710">
        <w:rPr>
          <w:rFonts w:ascii="Arial" w:hAnsi="Arial" w:cs="Arial"/>
          <w:b/>
          <w:bCs/>
          <w:sz w:val="24"/>
          <w:szCs w:val="24"/>
        </w:rPr>
        <w:t>Procedure to fill Delivery_of_Package table</w:t>
      </w:r>
    </w:p>
    <w:p w14:paraId="3852986A" w14:textId="77777777" w:rsidR="00C516FC" w:rsidRPr="00E01156" w:rsidRDefault="00C516FC" w:rsidP="00E01156">
      <w:pPr>
        <w:pStyle w:val="NoSpacing"/>
        <w:rPr>
          <w:rFonts w:ascii="Arial" w:hAnsi="Arial" w:cs="Arial"/>
          <w:sz w:val="24"/>
          <w:szCs w:val="24"/>
        </w:rPr>
      </w:pPr>
    </w:p>
    <w:p w14:paraId="53ADFD3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54D6FCBE" w14:textId="77777777" w:rsidR="00C516FC" w:rsidRPr="00E01156" w:rsidRDefault="00C516FC" w:rsidP="00E01156">
      <w:pPr>
        <w:pStyle w:val="NoSpacing"/>
        <w:rPr>
          <w:rFonts w:ascii="Arial" w:hAnsi="Arial" w:cs="Arial"/>
          <w:sz w:val="24"/>
          <w:szCs w:val="24"/>
        </w:rPr>
      </w:pPr>
    </w:p>
    <w:p w14:paraId="56AAEAD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procedure procDoPDummyData(in n int)</w:t>
      </w:r>
    </w:p>
    <w:p w14:paraId="7600814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begin</w:t>
      </w:r>
    </w:p>
    <w:p w14:paraId="0C6BDFE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ustomer_ID1 varchar(20);</w:t>
      </w:r>
    </w:p>
    <w:p w14:paraId="21795E7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Package_ID1 varchar(20);</w:t>
      </w:r>
    </w:p>
    <w:p w14:paraId="4828A70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Date_of_Request date;</w:t>
      </w:r>
    </w:p>
    <w:p w14:paraId="5A9CCE8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Receiver_Name1 varchar(50);</w:t>
      </w:r>
    </w:p>
    <w:p w14:paraId="4CABC4B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Email1 varchar(30);</w:t>
      </w:r>
    </w:p>
    <w:p w14:paraId="74A7939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Phone1 varchar(15);</w:t>
      </w:r>
    </w:p>
    <w:p w14:paraId="5BD647F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Street1 varchar(50);</w:t>
      </w:r>
    </w:p>
    <w:p w14:paraId="4693EAC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ity1 varchar(50);</w:t>
      </w:r>
    </w:p>
    <w:p w14:paraId="33A3C86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State1 varchar(50);</w:t>
      </w:r>
    </w:p>
    <w:p w14:paraId="2D4B58D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ountry1 varchar(50);</w:t>
      </w:r>
    </w:p>
    <w:p w14:paraId="3E9C89B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Pincode1 varchar(10);</w:t>
      </w:r>
    </w:p>
    <w:p w14:paraId="165B5E1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iter int;</w:t>
      </w:r>
    </w:p>
    <w:p w14:paraId="4A35457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hk int;</w:t>
      </w:r>
    </w:p>
    <w:p w14:paraId="78B6A70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random_num int;</w:t>
      </w:r>
    </w:p>
    <w:p w14:paraId="12332F6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p>
    <w:p w14:paraId="50AE7D8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et iter = 0;</w:t>
      </w:r>
    </w:p>
    <w:p w14:paraId="5112683A" w14:textId="77777777" w:rsidR="00C516FC" w:rsidRPr="00E01156" w:rsidRDefault="00C516FC" w:rsidP="00E01156">
      <w:pPr>
        <w:pStyle w:val="NoSpacing"/>
        <w:rPr>
          <w:rFonts w:ascii="Arial" w:hAnsi="Arial" w:cs="Arial"/>
          <w:sz w:val="24"/>
          <w:szCs w:val="24"/>
        </w:rPr>
      </w:pPr>
    </w:p>
    <w:p w14:paraId="4A355E2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while(iter &lt; n) do</w:t>
      </w:r>
    </w:p>
    <w:p w14:paraId="7C69B2E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p>
    <w:p w14:paraId="7E01B66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select Package_ID </w:t>
      </w:r>
    </w:p>
    <w:p w14:paraId="22BFE0A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into Package_ID1 </w:t>
      </w:r>
    </w:p>
    <w:p w14:paraId="3619CF3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from Package </w:t>
      </w:r>
    </w:p>
    <w:p w14:paraId="172F507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Order by rand() </w:t>
      </w:r>
    </w:p>
    <w:p w14:paraId="0D2DC24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limit 1;</w:t>
      </w:r>
    </w:p>
    <w:p w14:paraId="2F825B8F" w14:textId="77777777" w:rsidR="00C516FC" w:rsidRPr="00E01156" w:rsidRDefault="00C516FC" w:rsidP="00E01156">
      <w:pPr>
        <w:pStyle w:val="NoSpacing"/>
        <w:rPr>
          <w:rFonts w:ascii="Arial" w:hAnsi="Arial" w:cs="Arial"/>
          <w:sz w:val="24"/>
          <w:szCs w:val="24"/>
        </w:rPr>
      </w:pPr>
    </w:p>
    <w:p w14:paraId="36FF40E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lastRenderedPageBreak/>
        <w:tab/>
      </w:r>
      <w:r w:rsidRPr="00E01156">
        <w:rPr>
          <w:rFonts w:ascii="Arial" w:hAnsi="Arial" w:cs="Arial"/>
          <w:sz w:val="24"/>
          <w:szCs w:val="24"/>
        </w:rPr>
        <w:tab/>
        <w:t xml:space="preserve">select Customer_ID </w:t>
      </w:r>
    </w:p>
    <w:p w14:paraId="7969FAD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into Customer_ID1 </w:t>
      </w:r>
    </w:p>
    <w:p w14:paraId="71C80B6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from Customer </w:t>
      </w:r>
    </w:p>
    <w:p w14:paraId="226A426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Order by rand() </w:t>
      </w:r>
    </w:p>
    <w:p w14:paraId="6182A7C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limit 1;</w:t>
      </w:r>
    </w:p>
    <w:p w14:paraId="6C6C9F17" w14:textId="77777777" w:rsidR="00C516FC" w:rsidRPr="00E01156" w:rsidRDefault="00C516FC" w:rsidP="00E01156">
      <w:pPr>
        <w:pStyle w:val="NoSpacing"/>
        <w:rPr>
          <w:rFonts w:ascii="Arial" w:hAnsi="Arial" w:cs="Arial"/>
          <w:sz w:val="24"/>
          <w:szCs w:val="24"/>
        </w:rPr>
      </w:pPr>
    </w:p>
    <w:p w14:paraId="1E202EF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lect exists (</w:t>
      </w:r>
    </w:p>
    <w:p w14:paraId="53B68C1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lect Customer_ID,Package_ID</w:t>
      </w:r>
    </w:p>
    <w:p w14:paraId="1D28A6A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from Delivery_of_Package</w:t>
      </w:r>
    </w:p>
    <w:p w14:paraId="3B8DD77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where Package_ID = Package_ID1 and Customer_ID = Customer_ID1</w:t>
      </w:r>
    </w:p>
    <w:p w14:paraId="4B8ED92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into chk;</w:t>
      </w:r>
      <w:r w:rsidRPr="00E01156">
        <w:rPr>
          <w:rFonts w:ascii="Arial" w:hAnsi="Arial" w:cs="Arial"/>
          <w:sz w:val="24"/>
          <w:szCs w:val="24"/>
        </w:rPr>
        <w:tab/>
      </w:r>
    </w:p>
    <w:p w14:paraId="422E65FE" w14:textId="77777777" w:rsidR="00C516FC" w:rsidRPr="00E01156" w:rsidRDefault="00C516FC" w:rsidP="00E01156">
      <w:pPr>
        <w:pStyle w:val="NoSpacing"/>
        <w:rPr>
          <w:rFonts w:ascii="Arial" w:hAnsi="Arial" w:cs="Arial"/>
          <w:sz w:val="24"/>
          <w:szCs w:val="24"/>
        </w:rPr>
      </w:pPr>
    </w:p>
    <w:p w14:paraId="090BA88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LECT FROM_UNIXTIME(UNIX_TIMESTAMP('2018-01-01 00:00:000') + FLOOR(0 + (RAND() * 63072000))) INTO Date_of_Request;</w:t>
      </w:r>
    </w:p>
    <w:p w14:paraId="1F4D020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Receiver_Name1 = substring('ABCDEFabcRSTUVdefghijklMNOPQWXYZmnopqrsGHIJKLtuvwxyz',floor(rand()*25)+1,floor(rand()*25)+1);</w:t>
      </w:r>
      <w:r w:rsidRPr="00E01156">
        <w:rPr>
          <w:rFonts w:ascii="Arial" w:hAnsi="Arial" w:cs="Arial"/>
          <w:sz w:val="24"/>
          <w:szCs w:val="24"/>
        </w:rPr>
        <w:tab/>
      </w:r>
    </w:p>
    <w:p w14:paraId="6854CA1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Email1 = concat(substring('ABCDEFabcRSTUVdefghijklMNOPQWXYZmnopqrsGHIJKLtuvwxyz',floor(rand()*25)+1,floor(rand()*10)+1),'@domain.com');</w:t>
      </w:r>
      <w:r w:rsidRPr="00E01156">
        <w:rPr>
          <w:rFonts w:ascii="Arial" w:hAnsi="Arial" w:cs="Arial"/>
          <w:sz w:val="24"/>
          <w:szCs w:val="24"/>
        </w:rPr>
        <w:tab/>
      </w:r>
    </w:p>
    <w:p w14:paraId="17D8FF7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Phone1 = lpad(floor(rand()*10000000000),10,'0');</w:t>
      </w:r>
    </w:p>
    <w:p w14:paraId="7ACD336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Street1 = substring('ABCDEFabcRSTUVdefghijklMNOPQWXYZmnopqrsGHIJKLtuvwxyz',floor(rand()*25)+1,floor(rand()*20)+1);</w:t>
      </w:r>
      <w:r w:rsidRPr="00E01156">
        <w:rPr>
          <w:rFonts w:ascii="Arial" w:hAnsi="Arial" w:cs="Arial"/>
          <w:sz w:val="24"/>
          <w:szCs w:val="24"/>
        </w:rPr>
        <w:tab/>
      </w:r>
    </w:p>
    <w:p w14:paraId="2D3AA31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City1 = substring('ABCDEFabcRSTUVdefghijklMNOPQWXYZmnopqrsGHIJKLtuvwxyz',floor(rand()*25)+1,floor(rand()*6)+1);</w:t>
      </w:r>
      <w:r w:rsidRPr="00E01156">
        <w:rPr>
          <w:rFonts w:ascii="Arial" w:hAnsi="Arial" w:cs="Arial"/>
          <w:sz w:val="24"/>
          <w:szCs w:val="24"/>
        </w:rPr>
        <w:tab/>
      </w:r>
    </w:p>
    <w:p w14:paraId="3D9019C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State1 = substring('ABCDEFabcRSTUVdefghijklMNOPQWXYZmnopqrsGHIJKLtuvwxyz',floor(rand()*25)+1,floor(rand()*7)+1);</w:t>
      </w:r>
      <w:r w:rsidRPr="00E01156">
        <w:rPr>
          <w:rFonts w:ascii="Arial" w:hAnsi="Arial" w:cs="Arial"/>
          <w:sz w:val="24"/>
          <w:szCs w:val="24"/>
        </w:rPr>
        <w:tab/>
      </w:r>
    </w:p>
    <w:p w14:paraId="5C3AA2E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Country1 = substring('ABCDEFabcRSTUVdefghijklMNOPQWXYZmnopqrsGHIJKLtuvwxyz',floor(rand()*25)+1,floor(rand()*9)+1);</w:t>
      </w:r>
      <w:r w:rsidRPr="00E01156">
        <w:rPr>
          <w:rFonts w:ascii="Arial" w:hAnsi="Arial" w:cs="Arial"/>
          <w:sz w:val="24"/>
          <w:szCs w:val="24"/>
        </w:rPr>
        <w:tab/>
      </w:r>
    </w:p>
    <w:p w14:paraId="5087E15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Pincode1 = lpad(floor(rand()*10000000000),8,'0');</w:t>
      </w:r>
    </w:p>
    <w:p w14:paraId="07DD9324" w14:textId="77777777" w:rsidR="00C516FC" w:rsidRPr="00E01156" w:rsidRDefault="00C516FC" w:rsidP="00E01156">
      <w:pPr>
        <w:pStyle w:val="NoSpacing"/>
        <w:rPr>
          <w:rFonts w:ascii="Arial" w:hAnsi="Arial" w:cs="Arial"/>
          <w:sz w:val="24"/>
          <w:szCs w:val="24"/>
        </w:rPr>
      </w:pPr>
    </w:p>
    <w:p w14:paraId="5A62843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if (chk = 0) then</w:t>
      </w:r>
    </w:p>
    <w:p w14:paraId="1076743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insert into Delivery_of_Package</w:t>
      </w:r>
    </w:p>
    <w:p w14:paraId="2B562E9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values(Customer_ID1,Package_ID1,Date_of_Request,Receiver_Name1,Email1,Phone1,Street1,City1,State1,Country1,Pincode1);</w:t>
      </w:r>
    </w:p>
    <w:p w14:paraId="244615F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iter = iter + 1;</w:t>
      </w:r>
    </w:p>
    <w:p w14:paraId="2FC4BC8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nd if;</w:t>
      </w:r>
    </w:p>
    <w:p w14:paraId="298087AB" w14:textId="77777777" w:rsidR="00C516FC" w:rsidRPr="00E01156" w:rsidRDefault="00C516FC" w:rsidP="00E01156">
      <w:pPr>
        <w:pStyle w:val="NoSpacing"/>
        <w:rPr>
          <w:rFonts w:ascii="Arial" w:hAnsi="Arial" w:cs="Arial"/>
          <w:sz w:val="24"/>
          <w:szCs w:val="24"/>
        </w:rPr>
      </w:pPr>
    </w:p>
    <w:p w14:paraId="42E166B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end while;</w:t>
      </w:r>
    </w:p>
    <w:p w14:paraId="5C2D574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end $$</w:t>
      </w:r>
    </w:p>
    <w:p w14:paraId="527A7432" w14:textId="77777777" w:rsidR="00C516FC" w:rsidRPr="00E01156" w:rsidRDefault="00C516FC" w:rsidP="00E01156">
      <w:pPr>
        <w:pStyle w:val="NoSpacing"/>
        <w:rPr>
          <w:rFonts w:ascii="Arial" w:hAnsi="Arial" w:cs="Arial"/>
          <w:sz w:val="24"/>
          <w:szCs w:val="24"/>
        </w:rPr>
      </w:pPr>
    </w:p>
    <w:p w14:paraId="3EC8727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2ADCF476" w14:textId="77777777" w:rsidR="00C516FC" w:rsidRPr="00E01156" w:rsidRDefault="00C516FC" w:rsidP="00E01156">
      <w:pPr>
        <w:pStyle w:val="NoSpacing"/>
        <w:rPr>
          <w:rFonts w:ascii="Arial" w:hAnsi="Arial" w:cs="Arial"/>
          <w:sz w:val="24"/>
          <w:szCs w:val="24"/>
        </w:rPr>
      </w:pPr>
    </w:p>
    <w:p w14:paraId="799B1E8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all procDoPDummyData(1000);</w:t>
      </w:r>
    </w:p>
    <w:p w14:paraId="4EEFA5DE" w14:textId="77777777" w:rsidR="00C516FC" w:rsidRPr="00E01156" w:rsidRDefault="00C516FC" w:rsidP="00E01156">
      <w:pPr>
        <w:pStyle w:val="NoSpacing"/>
        <w:rPr>
          <w:rFonts w:ascii="Arial" w:hAnsi="Arial" w:cs="Arial"/>
          <w:sz w:val="24"/>
          <w:szCs w:val="24"/>
        </w:rPr>
      </w:pPr>
    </w:p>
    <w:p w14:paraId="5ABB1AB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 </w:t>
      </w:r>
      <w:r w:rsidRPr="00031710">
        <w:rPr>
          <w:rFonts w:ascii="Arial" w:hAnsi="Arial" w:cs="Arial"/>
          <w:b/>
          <w:bCs/>
          <w:sz w:val="24"/>
          <w:szCs w:val="24"/>
        </w:rPr>
        <w:t>Procedure to fill Service Table</w:t>
      </w:r>
    </w:p>
    <w:p w14:paraId="56FD2CAF" w14:textId="77777777" w:rsidR="00C516FC" w:rsidRPr="00E01156" w:rsidRDefault="00C516FC" w:rsidP="00E01156">
      <w:pPr>
        <w:pStyle w:val="NoSpacing"/>
        <w:rPr>
          <w:rFonts w:ascii="Arial" w:hAnsi="Arial" w:cs="Arial"/>
          <w:sz w:val="24"/>
          <w:szCs w:val="24"/>
        </w:rPr>
      </w:pPr>
    </w:p>
    <w:p w14:paraId="49A80A9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4EAC2F75" w14:textId="77777777" w:rsidR="00C516FC" w:rsidRPr="00E01156" w:rsidRDefault="00C516FC" w:rsidP="00E01156">
      <w:pPr>
        <w:pStyle w:val="NoSpacing"/>
        <w:rPr>
          <w:rFonts w:ascii="Arial" w:hAnsi="Arial" w:cs="Arial"/>
          <w:sz w:val="24"/>
          <w:szCs w:val="24"/>
        </w:rPr>
      </w:pPr>
    </w:p>
    <w:p w14:paraId="3EA5701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procedure procServDummyData(in n int)</w:t>
      </w:r>
    </w:p>
    <w:p w14:paraId="6BCA4BB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begin</w:t>
      </w:r>
    </w:p>
    <w:p w14:paraId="4AC6B29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Service_ID1 varchar(10);</w:t>
      </w:r>
    </w:p>
    <w:p w14:paraId="43BF583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Service_Type1 varchar(25);</w:t>
      </w:r>
    </w:p>
    <w:p w14:paraId="1EA77F9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Package_Type1 varchar(25);</w:t>
      </w:r>
    </w:p>
    <w:p w14:paraId="1AD655E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Weight1 int;</w:t>
      </w:r>
    </w:p>
    <w:p w14:paraId="2BAAC33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Service_Charge1 int;</w:t>
      </w:r>
    </w:p>
    <w:p w14:paraId="5110846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Speed1 smallint;</w:t>
      </w:r>
    </w:p>
    <w:p w14:paraId="01B33DD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iter int;</w:t>
      </w:r>
    </w:p>
    <w:p w14:paraId="5457B78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hk int;</w:t>
      </w:r>
    </w:p>
    <w:p w14:paraId="44284A6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random_num int;</w:t>
      </w:r>
    </w:p>
    <w:p w14:paraId="58BC11A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p>
    <w:p w14:paraId="41FE66F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et iter = 0;</w:t>
      </w:r>
    </w:p>
    <w:p w14:paraId="57C12B7B" w14:textId="77777777" w:rsidR="00C516FC" w:rsidRPr="00E01156" w:rsidRDefault="00C516FC" w:rsidP="00E01156">
      <w:pPr>
        <w:pStyle w:val="NoSpacing"/>
        <w:rPr>
          <w:rFonts w:ascii="Arial" w:hAnsi="Arial" w:cs="Arial"/>
          <w:sz w:val="24"/>
          <w:szCs w:val="24"/>
        </w:rPr>
      </w:pPr>
    </w:p>
    <w:p w14:paraId="28AE036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while(iter &lt; n) do</w:t>
      </w:r>
    </w:p>
    <w:p w14:paraId="36C5213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p>
    <w:p w14:paraId="4399226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Service_ID1 = concat('s_',lpad(conv(floor(rand()*pow(36,8)), 10, 36), 8, 0));</w:t>
      </w:r>
      <w:r w:rsidRPr="00E01156">
        <w:rPr>
          <w:rFonts w:ascii="Arial" w:hAnsi="Arial" w:cs="Arial"/>
          <w:sz w:val="24"/>
          <w:szCs w:val="24"/>
        </w:rPr>
        <w:tab/>
      </w:r>
      <w:r w:rsidRPr="00E01156">
        <w:rPr>
          <w:rFonts w:ascii="Arial" w:hAnsi="Arial" w:cs="Arial"/>
          <w:sz w:val="24"/>
          <w:szCs w:val="24"/>
        </w:rPr>
        <w:tab/>
      </w:r>
    </w:p>
    <w:p w14:paraId="64C9FCA5" w14:textId="77777777" w:rsidR="00C516FC" w:rsidRPr="00E01156" w:rsidRDefault="00C516FC" w:rsidP="00E01156">
      <w:pPr>
        <w:pStyle w:val="NoSpacing"/>
        <w:rPr>
          <w:rFonts w:ascii="Arial" w:hAnsi="Arial" w:cs="Arial"/>
          <w:sz w:val="24"/>
          <w:szCs w:val="24"/>
        </w:rPr>
      </w:pPr>
    </w:p>
    <w:p w14:paraId="33EE325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lect exists (</w:t>
      </w:r>
    </w:p>
    <w:p w14:paraId="540EED4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lect Service_ID</w:t>
      </w:r>
    </w:p>
    <w:p w14:paraId="5BB0BDC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from Service</w:t>
      </w:r>
    </w:p>
    <w:p w14:paraId="266DCCC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where Service_ID = Service_ID1</w:t>
      </w:r>
    </w:p>
    <w:p w14:paraId="5D565C7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into chk;</w:t>
      </w:r>
    </w:p>
    <w:p w14:paraId="552711F5" w14:textId="77777777" w:rsidR="00C516FC" w:rsidRPr="00E01156" w:rsidRDefault="00C516FC" w:rsidP="00E01156">
      <w:pPr>
        <w:pStyle w:val="NoSpacing"/>
        <w:rPr>
          <w:rFonts w:ascii="Arial" w:hAnsi="Arial" w:cs="Arial"/>
          <w:sz w:val="24"/>
          <w:szCs w:val="24"/>
        </w:rPr>
      </w:pPr>
    </w:p>
    <w:p w14:paraId="56E8C91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random_num = floor(rand()*3);</w:t>
      </w:r>
    </w:p>
    <w:p w14:paraId="3B7705B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if(random_num &lt; 1) then</w:t>
      </w:r>
    </w:p>
    <w:p w14:paraId="60241F1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Service_Type1 = 'Prepaid';</w:t>
      </w:r>
    </w:p>
    <w:p w14:paraId="64C8AF3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lseif(random_num &lt; 2) then</w:t>
      </w:r>
    </w:p>
    <w:p w14:paraId="01F7656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Service_Type1 = 'Postpaid';</w:t>
      </w:r>
    </w:p>
    <w:p w14:paraId="0AF989F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lse</w:t>
      </w:r>
    </w:p>
    <w:p w14:paraId="222DA98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Service_Type1 = 'Other';</w:t>
      </w:r>
      <w:r w:rsidRPr="00E01156">
        <w:rPr>
          <w:rFonts w:ascii="Arial" w:hAnsi="Arial" w:cs="Arial"/>
          <w:sz w:val="24"/>
          <w:szCs w:val="24"/>
        </w:rPr>
        <w:tab/>
      </w:r>
    </w:p>
    <w:p w14:paraId="4CCCD19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nd if;</w:t>
      </w:r>
    </w:p>
    <w:p w14:paraId="68912B43" w14:textId="77777777" w:rsidR="00C516FC" w:rsidRPr="00E01156" w:rsidRDefault="00C516FC" w:rsidP="00E01156">
      <w:pPr>
        <w:pStyle w:val="NoSpacing"/>
        <w:rPr>
          <w:rFonts w:ascii="Arial" w:hAnsi="Arial" w:cs="Arial"/>
          <w:sz w:val="24"/>
          <w:szCs w:val="24"/>
        </w:rPr>
      </w:pPr>
    </w:p>
    <w:p w14:paraId="2435A1A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random_num = floor(rand()*4);</w:t>
      </w:r>
    </w:p>
    <w:p w14:paraId="388838B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if(random_num &lt; 1) then</w:t>
      </w:r>
    </w:p>
    <w:p w14:paraId="5CF5DB7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Package_Type1 = 'Small Box';</w:t>
      </w:r>
    </w:p>
    <w:p w14:paraId="5EF23E0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lseif(random_num &lt; 2) then</w:t>
      </w:r>
    </w:p>
    <w:p w14:paraId="0E42507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Package_Type1 = 'Large Box';</w:t>
      </w:r>
    </w:p>
    <w:p w14:paraId="21148D8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elseif(random_num &lt; 3) then </w:t>
      </w:r>
    </w:p>
    <w:p w14:paraId="2C85B69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Package_Type1 = 'Medium Box';</w:t>
      </w:r>
    </w:p>
    <w:p w14:paraId="20BB0DE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lse</w:t>
      </w:r>
    </w:p>
    <w:p w14:paraId="43106C1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Package_Type1 = 'Flat Envelope';</w:t>
      </w:r>
    </w:p>
    <w:p w14:paraId="680EC7A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nd if;</w:t>
      </w:r>
    </w:p>
    <w:p w14:paraId="1A0D4435" w14:textId="77777777" w:rsidR="00C516FC" w:rsidRPr="00E01156" w:rsidRDefault="00C516FC" w:rsidP="00E01156">
      <w:pPr>
        <w:pStyle w:val="NoSpacing"/>
        <w:rPr>
          <w:rFonts w:ascii="Arial" w:hAnsi="Arial" w:cs="Arial"/>
          <w:sz w:val="24"/>
          <w:szCs w:val="24"/>
        </w:rPr>
      </w:pPr>
    </w:p>
    <w:p w14:paraId="09FE5B2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Weight1 = floor(rand()*999999) + 1;</w:t>
      </w:r>
    </w:p>
    <w:p w14:paraId="7DFACB77" w14:textId="77777777" w:rsidR="00C516FC" w:rsidRPr="00E01156" w:rsidRDefault="00C516FC" w:rsidP="00E01156">
      <w:pPr>
        <w:pStyle w:val="NoSpacing"/>
        <w:rPr>
          <w:rFonts w:ascii="Arial" w:hAnsi="Arial" w:cs="Arial"/>
          <w:sz w:val="24"/>
          <w:szCs w:val="24"/>
        </w:rPr>
      </w:pPr>
    </w:p>
    <w:p w14:paraId="195C833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Service_Charge1 = floor(rand()*10000) + 1;</w:t>
      </w:r>
    </w:p>
    <w:p w14:paraId="0D2215D2" w14:textId="77777777" w:rsidR="00C516FC" w:rsidRPr="00E01156" w:rsidRDefault="00C516FC" w:rsidP="00E01156">
      <w:pPr>
        <w:pStyle w:val="NoSpacing"/>
        <w:rPr>
          <w:rFonts w:ascii="Arial" w:hAnsi="Arial" w:cs="Arial"/>
          <w:sz w:val="24"/>
          <w:szCs w:val="24"/>
        </w:rPr>
      </w:pPr>
    </w:p>
    <w:p w14:paraId="6FABC80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set Speed1 = floor(rand()*14) + 1; </w:t>
      </w:r>
    </w:p>
    <w:p w14:paraId="2C263506" w14:textId="77777777" w:rsidR="00C516FC" w:rsidRPr="00E01156" w:rsidRDefault="00C516FC" w:rsidP="00E01156">
      <w:pPr>
        <w:pStyle w:val="NoSpacing"/>
        <w:rPr>
          <w:rFonts w:ascii="Arial" w:hAnsi="Arial" w:cs="Arial"/>
          <w:sz w:val="24"/>
          <w:szCs w:val="24"/>
        </w:rPr>
      </w:pPr>
    </w:p>
    <w:p w14:paraId="50CCF7B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if (chk = 0) then</w:t>
      </w:r>
    </w:p>
    <w:p w14:paraId="62487E8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insert into Service</w:t>
      </w:r>
    </w:p>
    <w:p w14:paraId="122AC05C" w14:textId="73E4A0AB" w:rsidR="00C516FC" w:rsidRPr="00E01156" w:rsidRDefault="00C516FC" w:rsidP="00E01156">
      <w:pPr>
        <w:pStyle w:val="NoSpacing"/>
        <w:rPr>
          <w:rFonts w:ascii="Arial" w:hAnsi="Arial" w:cs="Arial"/>
          <w:sz w:val="24"/>
          <w:szCs w:val="24"/>
        </w:rPr>
      </w:pPr>
      <w:r w:rsidRPr="00E01156">
        <w:rPr>
          <w:rFonts w:ascii="Arial" w:hAnsi="Arial" w:cs="Arial"/>
          <w:sz w:val="24"/>
          <w:szCs w:val="24"/>
        </w:rPr>
        <w:lastRenderedPageBreak/>
        <w:tab/>
      </w: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values(Service_ID1,Service_Type1,Package_Type1,</w:t>
      </w:r>
      <w:r w:rsidR="00810089">
        <w:rPr>
          <w:rFonts w:ascii="Arial" w:hAnsi="Arial" w:cs="Arial"/>
          <w:sz w:val="24"/>
          <w:szCs w:val="24"/>
        </w:rPr>
        <w:t>W</w:t>
      </w:r>
      <w:r w:rsidRPr="00E01156">
        <w:rPr>
          <w:rFonts w:ascii="Arial" w:hAnsi="Arial" w:cs="Arial"/>
          <w:sz w:val="24"/>
          <w:szCs w:val="24"/>
        </w:rPr>
        <w:t>eight</w:t>
      </w:r>
      <w:r w:rsidR="00810089">
        <w:rPr>
          <w:rFonts w:ascii="Arial" w:hAnsi="Arial" w:cs="Arial"/>
          <w:sz w:val="24"/>
          <w:szCs w:val="24"/>
        </w:rPr>
        <w:t>1</w:t>
      </w:r>
      <w:r w:rsidRPr="00E01156">
        <w:rPr>
          <w:rFonts w:ascii="Arial" w:hAnsi="Arial" w:cs="Arial"/>
          <w:sz w:val="24"/>
          <w:szCs w:val="24"/>
        </w:rPr>
        <w:t>,Speed1</w:t>
      </w:r>
      <w:r w:rsidR="00AE384E">
        <w:rPr>
          <w:rFonts w:ascii="Arial" w:hAnsi="Arial" w:cs="Arial"/>
          <w:sz w:val="24"/>
          <w:szCs w:val="24"/>
        </w:rPr>
        <w:t>,</w:t>
      </w:r>
      <w:r w:rsidR="00AE384E" w:rsidRPr="00AE384E">
        <w:rPr>
          <w:rFonts w:ascii="Arial" w:hAnsi="Arial" w:cs="Arial"/>
          <w:sz w:val="24"/>
          <w:szCs w:val="24"/>
        </w:rPr>
        <w:t xml:space="preserve"> </w:t>
      </w:r>
      <w:r w:rsidR="00AE384E" w:rsidRPr="00E01156">
        <w:rPr>
          <w:rFonts w:ascii="Arial" w:hAnsi="Arial" w:cs="Arial"/>
          <w:sz w:val="24"/>
          <w:szCs w:val="24"/>
        </w:rPr>
        <w:t>Service_Charge1</w:t>
      </w:r>
      <w:r w:rsidRPr="00E01156">
        <w:rPr>
          <w:rFonts w:ascii="Arial" w:hAnsi="Arial" w:cs="Arial"/>
          <w:sz w:val="24"/>
          <w:szCs w:val="24"/>
        </w:rPr>
        <w:t>);</w:t>
      </w:r>
    </w:p>
    <w:p w14:paraId="0D224F8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iter = iter + 1;</w:t>
      </w:r>
    </w:p>
    <w:p w14:paraId="7852D50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nd if;</w:t>
      </w:r>
    </w:p>
    <w:p w14:paraId="1CC32A3D" w14:textId="77777777" w:rsidR="00C516FC" w:rsidRPr="00E01156" w:rsidRDefault="00C516FC" w:rsidP="00E01156">
      <w:pPr>
        <w:pStyle w:val="NoSpacing"/>
        <w:rPr>
          <w:rFonts w:ascii="Arial" w:hAnsi="Arial" w:cs="Arial"/>
          <w:sz w:val="24"/>
          <w:szCs w:val="24"/>
        </w:rPr>
      </w:pPr>
    </w:p>
    <w:p w14:paraId="06381EB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end while;</w:t>
      </w:r>
    </w:p>
    <w:p w14:paraId="31FFCB18" w14:textId="77777777" w:rsidR="00C516FC" w:rsidRPr="00E01156" w:rsidRDefault="00C516FC" w:rsidP="00E01156">
      <w:pPr>
        <w:pStyle w:val="NoSpacing"/>
        <w:rPr>
          <w:rFonts w:ascii="Arial" w:hAnsi="Arial" w:cs="Arial"/>
          <w:sz w:val="24"/>
          <w:szCs w:val="24"/>
        </w:rPr>
      </w:pPr>
    </w:p>
    <w:p w14:paraId="3D1F256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end$$</w:t>
      </w:r>
    </w:p>
    <w:p w14:paraId="6EEB619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570B06DD" w14:textId="77777777" w:rsidR="00C516FC" w:rsidRPr="00E01156" w:rsidRDefault="00C516FC" w:rsidP="00E01156">
      <w:pPr>
        <w:pStyle w:val="NoSpacing"/>
        <w:rPr>
          <w:rFonts w:ascii="Arial" w:hAnsi="Arial" w:cs="Arial"/>
          <w:sz w:val="24"/>
          <w:szCs w:val="24"/>
        </w:rPr>
      </w:pPr>
    </w:p>
    <w:p w14:paraId="5D132A9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all procServDummyData(500);</w:t>
      </w:r>
    </w:p>
    <w:p w14:paraId="4356E38A" w14:textId="77777777" w:rsidR="00C516FC" w:rsidRPr="00E01156" w:rsidRDefault="00C516FC" w:rsidP="00E01156">
      <w:pPr>
        <w:pStyle w:val="NoSpacing"/>
        <w:rPr>
          <w:rFonts w:ascii="Arial" w:hAnsi="Arial" w:cs="Arial"/>
          <w:sz w:val="24"/>
          <w:szCs w:val="24"/>
        </w:rPr>
      </w:pPr>
    </w:p>
    <w:p w14:paraId="7763ED70" w14:textId="77777777" w:rsidR="00C516FC" w:rsidRPr="00031710" w:rsidRDefault="00C516FC" w:rsidP="00E01156">
      <w:pPr>
        <w:pStyle w:val="NoSpacing"/>
        <w:rPr>
          <w:rFonts w:ascii="Arial" w:hAnsi="Arial" w:cs="Arial"/>
          <w:b/>
          <w:bCs/>
          <w:sz w:val="24"/>
          <w:szCs w:val="24"/>
        </w:rPr>
      </w:pPr>
      <w:r w:rsidRPr="00E01156">
        <w:rPr>
          <w:rFonts w:ascii="Arial" w:hAnsi="Arial" w:cs="Arial"/>
          <w:sz w:val="24"/>
          <w:szCs w:val="24"/>
        </w:rPr>
        <w:t xml:space="preserve">// </w:t>
      </w:r>
      <w:r w:rsidRPr="00031710">
        <w:rPr>
          <w:rFonts w:ascii="Arial" w:hAnsi="Arial" w:cs="Arial"/>
          <w:b/>
          <w:bCs/>
          <w:sz w:val="24"/>
          <w:szCs w:val="24"/>
        </w:rPr>
        <w:t>Procedure to fill Transactions Table</w:t>
      </w:r>
    </w:p>
    <w:p w14:paraId="662BFEC1" w14:textId="77777777" w:rsidR="0072040A" w:rsidRPr="0072040A" w:rsidRDefault="0072040A" w:rsidP="0072040A">
      <w:pPr>
        <w:pStyle w:val="NoSpacing"/>
        <w:rPr>
          <w:rFonts w:ascii="Arial" w:hAnsi="Arial" w:cs="Arial"/>
          <w:sz w:val="24"/>
          <w:szCs w:val="24"/>
        </w:rPr>
      </w:pPr>
    </w:p>
    <w:p w14:paraId="40D928BA"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delimiter $$</w:t>
      </w:r>
    </w:p>
    <w:p w14:paraId="65FC2FA6" w14:textId="77777777" w:rsidR="0072040A" w:rsidRPr="0072040A" w:rsidRDefault="0072040A" w:rsidP="0072040A">
      <w:pPr>
        <w:pStyle w:val="NoSpacing"/>
        <w:rPr>
          <w:rFonts w:ascii="Arial" w:hAnsi="Arial" w:cs="Arial"/>
          <w:sz w:val="24"/>
          <w:szCs w:val="24"/>
        </w:rPr>
      </w:pPr>
    </w:p>
    <w:p w14:paraId="16BCE978"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create procedure procTransDummyData(in n int)</w:t>
      </w:r>
    </w:p>
    <w:p w14:paraId="6855653A"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begin</w:t>
      </w:r>
    </w:p>
    <w:p w14:paraId="2F194A99"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Customer_ID1 varchar(20);</w:t>
      </w:r>
    </w:p>
    <w:p w14:paraId="784F91F7"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Service_ID1 varchar(10);</w:t>
      </w:r>
    </w:p>
    <w:p w14:paraId="1F9FAE63"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Package_ID1 varchar(20);</w:t>
      </w:r>
    </w:p>
    <w:p w14:paraId="4BF1D6F8"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Amount1 int;</w:t>
      </w:r>
    </w:p>
    <w:p w14:paraId="17D0BB1E"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Time1 timestamp;</w:t>
      </w:r>
    </w:p>
    <w:p w14:paraId="3DA72B44"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Payment_Type1 varchar(20);</w:t>
      </w:r>
    </w:p>
    <w:p w14:paraId="5133A07A"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Account_No1 varchar(20);</w:t>
      </w:r>
    </w:p>
    <w:p w14:paraId="44A03AD1"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Status1 varchar(20);</w:t>
      </w:r>
    </w:p>
    <w:p w14:paraId="51FD3D3D"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Service_Charge1 int;</w:t>
      </w:r>
    </w:p>
    <w:p w14:paraId="7B233AC7"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Speed1 smallint;</w:t>
      </w:r>
    </w:p>
    <w:p w14:paraId="1192DA88"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random_date date;</w:t>
      </w:r>
    </w:p>
    <w:p w14:paraId="49D65F29"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iter int;</w:t>
      </w:r>
    </w:p>
    <w:p w14:paraId="400D73DF"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chk int;</w:t>
      </w:r>
    </w:p>
    <w:p w14:paraId="5F2312E4"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declare random_num int;</w:t>
      </w:r>
    </w:p>
    <w:p w14:paraId="5F98AFB5"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p>
    <w:p w14:paraId="7F99AEC2"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set iter = 0;</w:t>
      </w:r>
    </w:p>
    <w:p w14:paraId="45D239EB" w14:textId="77777777" w:rsidR="0072040A" w:rsidRPr="0072040A" w:rsidRDefault="0072040A" w:rsidP="0072040A">
      <w:pPr>
        <w:pStyle w:val="NoSpacing"/>
        <w:rPr>
          <w:rFonts w:ascii="Arial" w:hAnsi="Arial" w:cs="Arial"/>
          <w:sz w:val="24"/>
          <w:szCs w:val="24"/>
        </w:rPr>
      </w:pPr>
    </w:p>
    <w:p w14:paraId="2D04C683"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while(iter &lt; n) do</w:t>
      </w:r>
    </w:p>
    <w:p w14:paraId="2B4056C6"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p>
    <w:p w14:paraId="5E4DB2D5"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xml:space="preserve">select Package_ID </w:t>
      </w:r>
    </w:p>
    <w:p w14:paraId="65D28B77"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xml:space="preserve">into Package_ID1 </w:t>
      </w:r>
    </w:p>
    <w:p w14:paraId="593D3842"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xml:space="preserve">from Package </w:t>
      </w:r>
    </w:p>
    <w:p w14:paraId="1CA428A0"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xml:space="preserve">Order by rand() </w:t>
      </w:r>
    </w:p>
    <w:p w14:paraId="60B74423"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limit 1;</w:t>
      </w:r>
    </w:p>
    <w:p w14:paraId="71BDCD86" w14:textId="77777777" w:rsidR="0072040A" w:rsidRPr="0072040A" w:rsidRDefault="0072040A" w:rsidP="0072040A">
      <w:pPr>
        <w:pStyle w:val="NoSpacing"/>
        <w:rPr>
          <w:rFonts w:ascii="Arial" w:hAnsi="Arial" w:cs="Arial"/>
          <w:sz w:val="24"/>
          <w:szCs w:val="24"/>
        </w:rPr>
      </w:pPr>
    </w:p>
    <w:p w14:paraId="19829394"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select Service_ID</w:t>
      </w:r>
    </w:p>
    <w:p w14:paraId="41645F05"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into Service_ID1</w:t>
      </w:r>
    </w:p>
    <w:p w14:paraId="429E1CE1"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from Service</w:t>
      </w:r>
    </w:p>
    <w:p w14:paraId="46C6CA51"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Order by rand()</w:t>
      </w:r>
    </w:p>
    <w:p w14:paraId="534C5274"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limit 1;</w:t>
      </w:r>
    </w:p>
    <w:p w14:paraId="3203FB7E" w14:textId="77777777" w:rsidR="0072040A" w:rsidRPr="0072040A" w:rsidRDefault="0072040A" w:rsidP="0072040A">
      <w:pPr>
        <w:pStyle w:val="NoSpacing"/>
        <w:rPr>
          <w:rFonts w:ascii="Arial" w:hAnsi="Arial" w:cs="Arial"/>
          <w:sz w:val="24"/>
          <w:szCs w:val="24"/>
        </w:rPr>
      </w:pPr>
    </w:p>
    <w:p w14:paraId="5DD3D1F6"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xml:space="preserve">select Customer_ID </w:t>
      </w:r>
    </w:p>
    <w:p w14:paraId="222AA542"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xml:space="preserve">into Customer_ID1 </w:t>
      </w:r>
    </w:p>
    <w:p w14:paraId="5912951D"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xml:space="preserve">from Customer </w:t>
      </w:r>
    </w:p>
    <w:p w14:paraId="38EF65F5"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xml:space="preserve">Order by rand() </w:t>
      </w:r>
    </w:p>
    <w:p w14:paraId="53273B79"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lastRenderedPageBreak/>
        <w:tab/>
      </w:r>
      <w:r w:rsidRPr="0072040A">
        <w:rPr>
          <w:rFonts w:ascii="Arial" w:hAnsi="Arial" w:cs="Arial"/>
          <w:sz w:val="24"/>
          <w:szCs w:val="24"/>
        </w:rPr>
        <w:tab/>
        <w:t>limit 1;</w:t>
      </w:r>
    </w:p>
    <w:p w14:paraId="23217823" w14:textId="77777777" w:rsidR="0072040A" w:rsidRPr="0072040A" w:rsidRDefault="0072040A" w:rsidP="0072040A">
      <w:pPr>
        <w:pStyle w:val="NoSpacing"/>
        <w:rPr>
          <w:rFonts w:ascii="Arial" w:hAnsi="Arial" w:cs="Arial"/>
          <w:sz w:val="24"/>
          <w:szCs w:val="24"/>
        </w:rPr>
      </w:pPr>
    </w:p>
    <w:p w14:paraId="560A8EC3"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select exists (</w:t>
      </w:r>
    </w:p>
    <w:p w14:paraId="6E13A395"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select Customer_ID,Service_ID,Package_ID</w:t>
      </w:r>
    </w:p>
    <w:p w14:paraId="027775AE"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from Transactions</w:t>
      </w:r>
    </w:p>
    <w:p w14:paraId="3BEA5314"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where Package_ID = Package_ID1 and Service_ID1 = Service_ID and Customer_ID = Customer_ID1</w:t>
      </w:r>
    </w:p>
    <w:p w14:paraId="2781E8F5"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into chk;</w:t>
      </w:r>
      <w:r w:rsidRPr="0072040A">
        <w:rPr>
          <w:rFonts w:ascii="Arial" w:hAnsi="Arial" w:cs="Arial"/>
          <w:sz w:val="24"/>
          <w:szCs w:val="24"/>
        </w:rPr>
        <w:tab/>
      </w:r>
    </w:p>
    <w:p w14:paraId="3DD2BC72" w14:textId="77777777" w:rsidR="0072040A" w:rsidRPr="0072040A" w:rsidRDefault="0072040A" w:rsidP="0072040A">
      <w:pPr>
        <w:pStyle w:val="NoSpacing"/>
        <w:rPr>
          <w:rFonts w:ascii="Arial" w:hAnsi="Arial" w:cs="Arial"/>
          <w:sz w:val="24"/>
          <w:szCs w:val="24"/>
        </w:rPr>
      </w:pPr>
    </w:p>
    <w:p w14:paraId="58943927"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xml:space="preserve">select Service_Charge into Amount1 </w:t>
      </w:r>
    </w:p>
    <w:p w14:paraId="496181E8"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xml:space="preserve">from Service </w:t>
      </w:r>
    </w:p>
    <w:p w14:paraId="3CC17AF9"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where Service_ID = Service_ID1;</w:t>
      </w:r>
    </w:p>
    <w:p w14:paraId="65976631" w14:textId="77777777" w:rsidR="0072040A" w:rsidRPr="0072040A" w:rsidRDefault="0072040A" w:rsidP="0072040A">
      <w:pPr>
        <w:pStyle w:val="NoSpacing"/>
        <w:rPr>
          <w:rFonts w:ascii="Arial" w:hAnsi="Arial" w:cs="Arial"/>
          <w:sz w:val="24"/>
          <w:szCs w:val="24"/>
        </w:rPr>
      </w:pPr>
    </w:p>
    <w:p w14:paraId="7C38476E"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set random_num = floor(rand()*4);</w:t>
      </w:r>
    </w:p>
    <w:p w14:paraId="16193ACE"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if(random_num &lt; 1) then</w:t>
      </w:r>
    </w:p>
    <w:p w14:paraId="60F19D6B"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set Payment_Type1 = 'Credit Card';</w:t>
      </w:r>
    </w:p>
    <w:p w14:paraId="3030EEA2"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elseif(random_num &lt; 2) then</w:t>
      </w:r>
    </w:p>
    <w:p w14:paraId="603F91BE"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set Payment_Type1 = 'Debit Card';</w:t>
      </w:r>
    </w:p>
    <w:p w14:paraId="01C71E83"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xml:space="preserve">elseif(random_num &lt; 3) then </w:t>
      </w:r>
    </w:p>
    <w:p w14:paraId="4EEA3E10"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set Payment_Type1 = 'Internet Banking';</w:t>
      </w:r>
      <w:r w:rsidRPr="0072040A">
        <w:rPr>
          <w:rFonts w:ascii="Arial" w:hAnsi="Arial" w:cs="Arial"/>
          <w:sz w:val="24"/>
          <w:szCs w:val="24"/>
        </w:rPr>
        <w:tab/>
      </w:r>
    </w:p>
    <w:p w14:paraId="0B5BC7AE"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else</w:t>
      </w:r>
    </w:p>
    <w:p w14:paraId="5B081CDA"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set Payment_Type1 = 'UPI';</w:t>
      </w:r>
    </w:p>
    <w:p w14:paraId="6147AB57"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end if;</w:t>
      </w:r>
    </w:p>
    <w:p w14:paraId="158501C6" w14:textId="77777777" w:rsidR="0072040A" w:rsidRPr="0072040A" w:rsidRDefault="0072040A" w:rsidP="0072040A">
      <w:pPr>
        <w:pStyle w:val="NoSpacing"/>
        <w:rPr>
          <w:rFonts w:ascii="Arial" w:hAnsi="Arial" w:cs="Arial"/>
          <w:sz w:val="24"/>
          <w:szCs w:val="24"/>
        </w:rPr>
      </w:pPr>
    </w:p>
    <w:p w14:paraId="2AA1C240"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select exists(</w:t>
      </w:r>
    </w:p>
    <w:p w14:paraId="1AA5E95E"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select Date_of_Request</w:t>
      </w:r>
    </w:p>
    <w:p w14:paraId="69F68600"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 xml:space="preserve">from Delivery_of_Package </w:t>
      </w:r>
    </w:p>
    <w:p w14:paraId="317F9973"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where Customer_ID = Customer_ID1 and Package_ID = Package_ID1</w:t>
      </w:r>
    </w:p>
    <w:p w14:paraId="072E9664"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 into chk;</w:t>
      </w:r>
    </w:p>
    <w:p w14:paraId="214C23FE" w14:textId="77777777" w:rsidR="0072040A" w:rsidRPr="0072040A" w:rsidRDefault="0072040A" w:rsidP="0072040A">
      <w:pPr>
        <w:pStyle w:val="NoSpacing"/>
        <w:rPr>
          <w:rFonts w:ascii="Arial" w:hAnsi="Arial" w:cs="Arial"/>
          <w:sz w:val="24"/>
          <w:szCs w:val="24"/>
        </w:rPr>
      </w:pPr>
    </w:p>
    <w:p w14:paraId="010D7A74"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set Account_No1 = floor(rand()*999999999) + 1;</w:t>
      </w:r>
    </w:p>
    <w:p w14:paraId="7D1F69F0" w14:textId="77777777" w:rsidR="0072040A" w:rsidRPr="0072040A" w:rsidRDefault="0072040A" w:rsidP="0072040A">
      <w:pPr>
        <w:pStyle w:val="NoSpacing"/>
        <w:rPr>
          <w:rFonts w:ascii="Arial" w:hAnsi="Arial" w:cs="Arial"/>
          <w:sz w:val="24"/>
          <w:szCs w:val="24"/>
        </w:rPr>
      </w:pPr>
    </w:p>
    <w:p w14:paraId="39300610"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set Status1 = 'Successful';</w:t>
      </w:r>
    </w:p>
    <w:p w14:paraId="02656C28" w14:textId="77777777" w:rsidR="0072040A" w:rsidRPr="0072040A" w:rsidRDefault="0072040A" w:rsidP="0072040A">
      <w:pPr>
        <w:pStyle w:val="NoSpacing"/>
        <w:rPr>
          <w:rFonts w:ascii="Arial" w:hAnsi="Arial" w:cs="Arial"/>
          <w:sz w:val="24"/>
          <w:szCs w:val="24"/>
        </w:rPr>
      </w:pPr>
    </w:p>
    <w:p w14:paraId="07F2F3EE"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select from_unixtime(unix_timestamp('2018-01-01 01:00:00')+floor(rand()*31536000)) into Time1;</w:t>
      </w:r>
    </w:p>
    <w:p w14:paraId="0E84AA30" w14:textId="77777777" w:rsidR="0072040A" w:rsidRPr="0072040A" w:rsidRDefault="0072040A" w:rsidP="0072040A">
      <w:pPr>
        <w:pStyle w:val="NoSpacing"/>
        <w:rPr>
          <w:rFonts w:ascii="Arial" w:hAnsi="Arial" w:cs="Arial"/>
          <w:sz w:val="24"/>
          <w:szCs w:val="24"/>
        </w:rPr>
      </w:pPr>
    </w:p>
    <w:p w14:paraId="1281AACE"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if (chk = 0) then</w:t>
      </w:r>
    </w:p>
    <w:p w14:paraId="13824DFC"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insert into Transactions</w:t>
      </w:r>
    </w:p>
    <w:p w14:paraId="08F66DAB"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values(Customer_ID1,Service_ID1,Package_ID1,Amount1,Time1,Payment_Type1,Account_No1,Status1);</w:t>
      </w:r>
    </w:p>
    <w:p w14:paraId="70D9DBEC"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r>
      <w:r w:rsidRPr="0072040A">
        <w:rPr>
          <w:rFonts w:ascii="Arial" w:hAnsi="Arial" w:cs="Arial"/>
          <w:sz w:val="24"/>
          <w:szCs w:val="24"/>
        </w:rPr>
        <w:tab/>
        <w:t>set iter = iter + 1;</w:t>
      </w:r>
    </w:p>
    <w:p w14:paraId="70D6E807"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r>
      <w:r w:rsidRPr="0072040A">
        <w:rPr>
          <w:rFonts w:ascii="Arial" w:hAnsi="Arial" w:cs="Arial"/>
          <w:sz w:val="24"/>
          <w:szCs w:val="24"/>
        </w:rPr>
        <w:tab/>
        <w:t>end if;</w:t>
      </w:r>
    </w:p>
    <w:p w14:paraId="7F903D5D" w14:textId="77777777" w:rsidR="0072040A" w:rsidRPr="0072040A" w:rsidRDefault="0072040A" w:rsidP="0072040A">
      <w:pPr>
        <w:pStyle w:val="NoSpacing"/>
        <w:rPr>
          <w:rFonts w:ascii="Arial" w:hAnsi="Arial" w:cs="Arial"/>
          <w:sz w:val="24"/>
          <w:szCs w:val="24"/>
        </w:rPr>
      </w:pPr>
    </w:p>
    <w:p w14:paraId="5B8F1D7B"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ab/>
        <w:t>end while;</w:t>
      </w:r>
    </w:p>
    <w:p w14:paraId="1C6AEBE6" w14:textId="77777777" w:rsidR="0072040A" w:rsidRPr="0072040A" w:rsidRDefault="0072040A" w:rsidP="0072040A">
      <w:pPr>
        <w:pStyle w:val="NoSpacing"/>
        <w:rPr>
          <w:rFonts w:ascii="Arial" w:hAnsi="Arial" w:cs="Arial"/>
          <w:sz w:val="24"/>
          <w:szCs w:val="24"/>
        </w:rPr>
      </w:pPr>
    </w:p>
    <w:p w14:paraId="4CE8A5D4" w14:textId="77777777" w:rsidR="0072040A" w:rsidRPr="0072040A" w:rsidRDefault="0072040A" w:rsidP="0072040A">
      <w:pPr>
        <w:pStyle w:val="NoSpacing"/>
        <w:rPr>
          <w:rFonts w:ascii="Arial" w:hAnsi="Arial" w:cs="Arial"/>
          <w:sz w:val="24"/>
          <w:szCs w:val="24"/>
        </w:rPr>
      </w:pPr>
      <w:r w:rsidRPr="0072040A">
        <w:rPr>
          <w:rFonts w:ascii="Arial" w:hAnsi="Arial" w:cs="Arial"/>
          <w:sz w:val="24"/>
          <w:szCs w:val="24"/>
        </w:rPr>
        <w:t>end$$</w:t>
      </w:r>
    </w:p>
    <w:p w14:paraId="3CECF84B" w14:textId="142E969A" w:rsidR="00C516FC" w:rsidRPr="00E01156" w:rsidRDefault="0072040A" w:rsidP="0072040A">
      <w:pPr>
        <w:pStyle w:val="NoSpacing"/>
        <w:rPr>
          <w:rFonts w:ascii="Arial" w:hAnsi="Arial" w:cs="Arial"/>
          <w:sz w:val="24"/>
          <w:szCs w:val="24"/>
        </w:rPr>
      </w:pPr>
      <w:r w:rsidRPr="0072040A">
        <w:rPr>
          <w:rFonts w:ascii="Arial" w:hAnsi="Arial" w:cs="Arial"/>
          <w:sz w:val="24"/>
          <w:szCs w:val="24"/>
        </w:rPr>
        <w:t>delimiter ;</w:t>
      </w:r>
    </w:p>
    <w:p w14:paraId="69FE323B" w14:textId="77777777" w:rsidR="00C516FC" w:rsidRPr="00E01156" w:rsidRDefault="00C516FC" w:rsidP="00E01156">
      <w:pPr>
        <w:pStyle w:val="NoSpacing"/>
        <w:rPr>
          <w:rFonts w:ascii="Arial" w:hAnsi="Arial" w:cs="Arial"/>
          <w:sz w:val="24"/>
          <w:szCs w:val="24"/>
        </w:rPr>
      </w:pPr>
    </w:p>
    <w:p w14:paraId="57D9EB3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all procTransDummyData(1000);</w:t>
      </w:r>
    </w:p>
    <w:p w14:paraId="5E22228E" w14:textId="77777777" w:rsidR="00C516FC" w:rsidRPr="00E01156" w:rsidRDefault="00C516FC" w:rsidP="00E01156">
      <w:pPr>
        <w:pStyle w:val="NoSpacing"/>
        <w:rPr>
          <w:rFonts w:ascii="Arial" w:hAnsi="Arial" w:cs="Arial"/>
          <w:sz w:val="24"/>
          <w:szCs w:val="24"/>
        </w:rPr>
      </w:pPr>
    </w:p>
    <w:p w14:paraId="6EBE68FB" w14:textId="77777777" w:rsidR="0072040A" w:rsidRDefault="0072040A" w:rsidP="00E01156">
      <w:pPr>
        <w:pStyle w:val="NoSpacing"/>
        <w:rPr>
          <w:rFonts w:ascii="Arial" w:hAnsi="Arial" w:cs="Arial"/>
          <w:sz w:val="24"/>
          <w:szCs w:val="24"/>
        </w:rPr>
      </w:pPr>
    </w:p>
    <w:p w14:paraId="5E947F8B" w14:textId="5A544A97" w:rsidR="00C516FC" w:rsidRPr="00031710" w:rsidRDefault="00C516FC" w:rsidP="00E01156">
      <w:pPr>
        <w:pStyle w:val="NoSpacing"/>
        <w:rPr>
          <w:rFonts w:ascii="Arial" w:hAnsi="Arial" w:cs="Arial"/>
          <w:b/>
          <w:bCs/>
          <w:sz w:val="24"/>
          <w:szCs w:val="24"/>
        </w:rPr>
      </w:pPr>
      <w:r w:rsidRPr="00E01156">
        <w:rPr>
          <w:rFonts w:ascii="Arial" w:hAnsi="Arial" w:cs="Arial"/>
          <w:sz w:val="24"/>
          <w:szCs w:val="24"/>
        </w:rPr>
        <w:lastRenderedPageBreak/>
        <w:t xml:space="preserve">// </w:t>
      </w:r>
      <w:r w:rsidRPr="00031710">
        <w:rPr>
          <w:rFonts w:ascii="Arial" w:hAnsi="Arial" w:cs="Arial"/>
          <w:b/>
          <w:bCs/>
          <w:sz w:val="24"/>
          <w:szCs w:val="24"/>
        </w:rPr>
        <w:t>Procedure to fill Vehicle_Warehouse Table</w:t>
      </w:r>
    </w:p>
    <w:p w14:paraId="01EDEF29" w14:textId="77777777" w:rsidR="00C516FC" w:rsidRPr="00E01156" w:rsidRDefault="00C516FC" w:rsidP="00E01156">
      <w:pPr>
        <w:pStyle w:val="NoSpacing"/>
        <w:rPr>
          <w:rFonts w:ascii="Arial" w:hAnsi="Arial" w:cs="Arial"/>
          <w:sz w:val="24"/>
          <w:szCs w:val="24"/>
        </w:rPr>
      </w:pPr>
    </w:p>
    <w:p w14:paraId="1FFCAE7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3BBD07E2" w14:textId="77777777" w:rsidR="00C516FC" w:rsidRPr="00E01156" w:rsidRDefault="00C516FC" w:rsidP="00E01156">
      <w:pPr>
        <w:pStyle w:val="NoSpacing"/>
        <w:rPr>
          <w:rFonts w:ascii="Arial" w:hAnsi="Arial" w:cs="Arial"/>
          <w:sz w:val="24"/>
          <w:szCs w:val="24"/>
        </w:rPr>
      </w:pPr>
    </w:p>
    <w:p w14:paraId="5DE449F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procedure procVeWaDummyData(in n int)</w:t>
      </w:r>
    </w:p>
    <w:p w14:paraId="19F71D1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begin</w:t>
      </w:r>
    </w:p>
    <w:p w14:paraId="3822EAD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Registration_ID1 varchar(20);</w:t>
      </w:r>
    </w:p>
    <w:p w14:paraId="2E97455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Type1 varchar(20);</w:t>
      </w:r>
    </w:p>
    <w:p w14:paraId="7C4D012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iter int;</w:t>
      </w:r>
    </w:p>
    <w:p w14:paraId="31317B5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hk int;</w:t>
      </w:r>
    </w:p>
    <w:p w14:paraId="5254F04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random_num int;</w:t>
      </w:r>
    </w:p>
    <w:p w14:paraId="1F9388F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p>
    <w:p w14:paraId="79F996F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et iter = 0;</w:t>
      </w:r>
    </w:p>
    <w:p w14:paraId="7722310A" w14:textId="77777777" w:rsidR="00C516FC" w:rsidRPr="00E01156" w:rsidRDefault="00C516FC" w:rsidP="00E01156">
      <w:pPr>
        <w:pStyle w:val="NoSpacing"/>
        <w:rPr>
          <w:rFonts w:ascii="Arial" w:hAnsi="Arial" w:cs="Arial"/>
          <w:sz w:val="24"/>
          <w:szCs w:val="24"/>
        </w:rPr>
      </w:pPr>
    </w:p>
    <w:p w14:paraId="75C0314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while(iter &lt; n) do</w:t>
      </w:r>
    </w:p>
    <w:p w14:paraId="692EAF1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p>
    <w:p w14:paraId="3EFF871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Registration_ID1 = concat('reg_',lpad(conv(floor(rand()*pow(36,8)), 10, 36), 8, 0),lpad(conv(floor(rand()*pow(36,8)), 10, 36), 8, 0));</w:t>
      </w:r>
    </w:p>
    <w:p w14:paraId="6BEDEAEC" w14:textId="77777777" w:rsidR="00C516FC" w:rsidRPr="00E01156" w:rsidRDefault="00C516FC" w:rsidP="00E01156">
      <w:pPr>
        <w:pStyle w:val="NoSpacing"/>
        <w:rPr>
          <w:rFonts w:ascii="Arial" w:hAnsi="Arial" w:cs="Arial"/>
          <w:sz w:val="24"/>
          <w:szCs w:val="24"/>
        </w:rPr>
      </w:pPr>
    </w:p>
    <w:p w14:paraId="215A45B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lect exists (</w:t>
      </w:r>
    </w:p>
    <w:p w14:paraId="1F31393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lect Registration_ID</w:t>
      </w:r>
    </w:p>
    <w:p w14:paraId="3E6C2A7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from Vehicle_Warehouse</w:t>
      </w:r>
    </w:p>
    <w:p w14:paraId="56A55E3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where Registration_ID = Registration_ID1</w:t>
      </w:r>
    </w:p>
    <w:p w14:paraId="211C0EB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into chk;</w:t>
      </w:r>
      <w:r w:rsidRPr="00E01156">
        <w:rPr>
          <w:rFonts w:ascii="Arial" w:hAnsi="Arial" w:cs="Arial"/>
          <w:sz w:val="24"/>
          <w:szCs w:val="24"/>
        </w:rPr>
        <w:tab/>
      </w:r>
    </w:p>
    <w:p w14:paraId="4C6C644E" w14:textId="77777777" w:rsidR="00C516FC" w:rsidRPr="00E01156" w:rsidRDefault="00C516FC" w:rsidP="00E01156">
      <w:pPr>
        <w:pStyle w:val="NoSpacing"/>
        <w:rPr>
          <w:rFonts w:ascii="Arial" w:hAnsi="Arial" w:cs="Arial"/>
          <w:sz w:val="24"/>
          <w:szCs w:val="24"/>
        </w:rPr>
      </w:pPr>
    </w:p>
    <w:p w14:paraId="7550F38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random_num = floor(rand()*4);</w:t>
      </w:r>
    </w:p>
    <w:p w14:paraId="3D9B712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if(random_num &lt; 1) then</w:t>
      </w:r>
    </w:p>
    <w:p w14:paraId="0F511A2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Type1 = 'Truck';</w:t>
      </w:r>
    </w:p>
    <w:p w14:paraId="3563E42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lseif(random_num &lt; 2) then</w:t>
      </w:r>
    </w:p>
    <w:p w14:paraId="5433FA7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Type1 = 'Plane';</w:t>
      </w:r>
    </w:p>
    <w:p w14:paraId="691D7D3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elseif(random_num &lt; 3) then </w:t>
      </w:r>
    </w:p>
    <w:p w14:paraId="2B590E0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Type1 = 'Train';</w:t>
      </w:r>
      <w:r w:rsidRPr="00E01156">
        <w:rPr>
          <w:rFonts w:ascii="Arial" w:hAnsi="Arial" w:cs="Arial"/>
          <w:sz w:val="24"/>
          <w:szCs w:val="24"/>
        </w:rPr>
        <w:tab/>
      </w:r>
    </w:p>
    <w:p w14:paraId="127C101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lse</w:t>
      </w:r>
    </w:p>
    <w:p w14:paraId="3C820B4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Type1 = 'Warehouse';</w:t>
      </w:r>
    </w:p>
    <w:p w14:paraId="63F6D91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nd if;</w:t>
      </w:r>
    </w:p>
    <w:p w14:paraId="0FF21ED8" w14:textId="77777777" w:rsidR="00C516FC" w:rsidRPr="00E01156" w:rsidRDefault="00C516FC" w:rsidP="00E01156">
      <w:pPr>
        <w:pStyle w:val="NoSpacing"/>
        <w:rPr>
          <w:rFonts w:ascii="Arial" w:hAnsi="Arial" w:cs="Arial"/>
          <w:sz w:val="24"/>
          <w:szCs w:val="24"/>
        </w:rPr>
      </w:pPr>
    </w:p>
    <w:p w14:paraId="56960AC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if (chk = 0) then</w:t>
      </w:r>
    </w:p>
    <w:p w14:paraId="5527502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insert into Vehicle_Warehouse</w:t>
      </w:r>
    </w:p>
    <w:p w14:paraId="6039B67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values(Registration_ID1,Type1);</w:t>
      </w:r>
    </w:p>
    <w:p w14:paraId="2118C63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iter = iter + 1;</w:t>
      </w:r>
    </w:p>
    <w:p w14:paraId="4E7942E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nd if;</w:t>
      </w:r>
    </w:p>
    <w:p w14:paraId="1D07D190" w14:textId="77777777" w:rsidR="00C516FC" w:rsidRPr="00E01156" w:rsidRDefault="00C516FC" w:rsidP="00E01156">
      <w:pPr>
        <w:pStyle w:val="NoSpacing"/>
        <w:rPr>
          <w:rFonts w:ascii="Arial" w:hAnsi="Arial" w:cs="Arial"/>
          <w:sz w:val="24"/>
          <w:szCs w:val="24"/>
        </w:rPr>
      </w:pPr>
    </w:p>
    <w:p w14:paraId="4FFF45A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end while;</w:t>
      </w:r>
    </w:p>
    <w:p w14:paraId="0F1FBDF6" w14:textId="77777777" w:rsidR="00C516FC" w:rsidRPr="00E01156" w:rsidRDefault="00C516FC" w:rsidP="00E01156">
      <w:pPr>
        <w:pStyle w:val="NoSpacing"/>
        <w:rPr>
          <w:rFonts w:ascii="Arial" w:hAnsi="Arial" w:cs="Arial"/>
          <w:sz w:val="24"/>
          <w:szCs w:val="24"/>
        </w:rPr>
      </w:pPr>
    </w:p>
    <w:p w14:paraId="4FC732E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end$$</w:t>
      </w:r>
    </w:p>
    <w:p w14:paraId="27F7912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5F88F7A2" w14:textId="77777777" w:rsidR="00C516FC" w:rsidRPr="00E01156" w:rsidRDefault="00C516FC" w:rsidP="00E01156">
      <w:pPr>
        <w:pStyle w:val="NoSpacing"/>
        <w:rPr>
          <w:rFonts w:ascii="Arial" w:hAnsi="Arial" w:cs="Arial"/>
          <w:sz w:val="24"/>
          <w:szCs w:val="24"/>
        </w:rPr>
      </w:pPr>
    </w:p>
    <w:p w14:paraId="2490F9F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all procVeWaDummyData(2000);</w:t>
      </w:r>
    </w:p>
    <w:p w14:paraId="68D232B9" w14:textId="77777777" w:rsidR="00C516FC" w:rsidRPr="00E01156" w:rsidRDefault="00C516FC" w:rsidP="00E01156">
      <w:pPr>
        <w:pStyle w:val="NoSpacing"/>
        <w:rPr>
          <w:rFonts w:ascii="Arial" w:hAnsi="Arial" w:cs="Arial"/>
          <w:sz w:val="24"/>
          <w:szCs w:val="24"/>
        </w:rPr>
      </w:pPr>
    </w:p>
    <w:p w14:paraId="23238058" w14:textId="77777777" w:rsidR="00031710" w:rsidRDefault="00031710" w:rsidP="00E01156">
      <w:pPr>
        <w:pStyle w:val="NoSpacing"/>
        <w:rPr>
          <w:rFonts w:ascii="Arial" w:hAnsi="Arial" w:cs="Arial"/>
          <w:sz w:val="24"/>
          <w:szCs w:val="24"/>
        </w:rPr>
      </w:pPr>
    </w:p>
    <w:p w14:paraId="62F0D3AC" w14:textId="6EED5D5C"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 </w:t>
      </w:r>
      <w:r w:rsidRPr="00031710">
        <w:rPr>
          <w:rFonts w:ascii="Arial" w:hAnsi="Arial" w:cs="Arial"/>
          <w:b/>
          <w:bCs/>
          <w:sz w:val="24"/>
          <w:szCs w:val="24"/>
        </w:rPr>
        <w:t>Procedure to fill Tracking Table</w:t>
      </w:r>
    </w:p>
    <w:p w14:paraId="4BF55FF9" w14:textId="77777777" w:rsidR="00C516FC" w:rsidRPr="00E01156" w:rsidRDefault="00C516FC" w:rsidP="00E01156">
      <w:pPr>
        <w:pStyle w:val="NoSpacing"/>
        <w:rPr>
          <w:rFonts w:ascii="Arial" w:hAnsi="Arial" w:cs="Arial"/>
          <w:sz w:val="24"/>
          <w:szCs w:val="24"/>
        </w:rPr>
      </w:pPr>
    </w:p>
    <w:p w14:paraId="1F6FC24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1D7CEA13" w14:textId="77777777" w:rsidR="00C516FC" w:rsidRPr="00E01156" w:rsidRDefault="00C516FC" w:rsidP="00E01156">
      <w:pPr>
        <w:pStyle w:val="NoSpacing"/>
        <w:rPr>
          <w:rFonts w:ascii="Arial" w:hAnsi="Arial" w:cs="Arial"/>
          <w:sz w:val="24"/>
          <w:szCs w:val="24"/>
        </w:rPr>
      </w:pPr>
    </w:p>
    <w:p w14:paraId="5C2C8AE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reate procedure procTracDummyData(in n int)</w:t>
      </w:r>
    </w:p>
    <w:p w14:paraId="33DAB6D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begin</w:t>
      </w:r>
    </w:p>
    <w:p w14:paraId="68A5ED10" w14:textId="77777777" w:rsidR="00C516FC" w:rsidRPr="00E01156" w:rsidRDefault="00C516FC" w:rsidP="00E01156">
      <w:pPr>
        <w:pStyle w:val="NoSpacing"/>
        <w:rPr>
          <w:rFonts w:ascii="Arial" w:hAnsi="Arial" w:cs="Arial"/>
          <w:sz w:val="24"/>
          <w:szCs w:val="24"/>
        </w:rPr>
      </w:pPr>
    </w:p>
    <w:p w14:paraId="4084622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Package_ID1 varchar(20);</w:t>
      </w:r>
    </w:p>
    <w:p w14:paraId="31B6DFE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Registration_ID1 varchar(20);</w:t>
      </w:r>
    </w:p>
    <w:p w14:paraId="4FB8FB1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Now_Time1 timestamp;</w:t>
      </w:r>
    </w:p>
    <w:p w14:paraId="0686389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urrent_City1 varchar(50);</w:t>
      </w:r>
    </w:p>
    <w:p w14:paraId="6636B7E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Delivery_Time1 timestamp;</w:t>
      </w:r>
    </w:p>
    <w:p w14:paraId="5C39DCB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Status1 varchar(20);</w:t>
      </w:r>
    </w:p>
    <w:p w14:paraId="32D5B42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Start_Time timestamp;</w:t>
      </w:r>
    </w:p>
    <w:p w14:paraId="4B6DC55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iter int;</w:t>
      </w:r>
    </w:p>
    <w:p w14:paraId="4D386DC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iter1 int;</w:t>
      </w:r>
    </w:p>
    <w:p w14:paraId="08D8369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chk int;</w:t>
      </w:r>
    </w:p>
    <w:p w14:paraId="69B3541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declare random_num int;</w:t>
      </w:r>
    </w:p>
    <w:p w14:paraId="1FAEAFC8" w14:textId="77777777" w:rsidR="00C516FC" w:rsidRPr="00E01156" w:rsidRDefault="00C516FC" w:rsidP="00E01156">
      <w:pPr>
        <w:pStyle w:val="NoSpacing"/>
        <w:rPr>
          <w:rFonts w:ascii="Arial" w:hAnsi="Arial" w:cs="Arial"/>
          <w:sz w:val="24"/>
          <w:szCs w:val="24"/>
        </w:rPr>
      </w:pPr>
    </w:p>
    <w:p w14:paraId="0B9A5DE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et iter = 0;</w:t>
      </w:r>
    </w:p>
    <w:p w14:paraId="3C1237DF" w14:textId="77777777" w:rsidR="00C516FC" w:rsidRPr="00E01156" w:rsidRDefault="00C516FC" w:rsidP="00E01156">
      <w:pPr>
        <w:pStyle w:val="NoSpacing"/>
        <w:rPr>
          <w:rFonts w:ascii="Arial" w:hAnsi="Arial" w:cs="Arial"/>
          <w:sz w:val="24"/>
          <w:szCs w:val="24"/>
        </w:rPr>
      </w:pPr>
    </w:p>
    <w:p w14:paraId="21F639A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while (iter &lt; n) do</w:t>
      </w:r>
    </w:p>
    <w:p w14:paraId="7E0DCA99" w14:textId="77777777" w:rsidR="00C516FC" w:rsidRPr="00E01156" w:rsidRDefault="00C516FC" w:rsidP="00E01156">
      <w:pPr>
        <w:pStyle w:val="NoSpacing"/>
        <w:rPr>
          <w:rFonts w:ascii="Arial" w:hAnsi="Arial" w:cs="Arial"/>
          <w:sz w:val="24"/>
          <w:szCs w:val="24"/>
        </w:rPr>
      </w:pPr>
    </w:p>
    <w:p w14:paraId="72224C1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select Package_ID </w:t>
      </w:r>
    </w:p>
    <w:p w14:paraId="28CECA2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into Package_ID1 </w:t>
      </w:r>
    </w:p>
    <w:p w14:paraId="202F11D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from Package </w:t>
      </w:r>
    </w:p>
    <w:p w14:paraId="48CD2C3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Order by rand() </w:t>
      </w:r>
    </w:p>
    <w:p w14:paraId="0227220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limit 1;</w:t>
      </w:r>
    </w:p>
    <w:p w14:paraId="32509E9D" w14:textId="77777777" w:rsidR="00C516FC" w:rsidRPr="00E01156" w:rsidRDefault="00C516FC" w:rsidP="00E01156">
      <w:pPr>
        <w:pStyle w:val="NoSpacing"/>
        <w:rPr>
          <w:rFonts w:ascii="Arial" w:hAnsi="Arial" w:cs="Arial"/>
          <w:sz w:val="24"/>
          <w:szCs w:val="24"/>
        </w:rPr>
      </w:pPr>
    </w:p>
    <w:p w14:paraId="59E1B87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lect Registration_ID</w:t>
      </w:r>
    </w:p>
    <w:p w14:paraId="436F80E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into Registration_ID1</w:t>
      </w:r>
    </w:p>
    <w:p w14:paraId="27B0200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from Vehicle_Warehouse</w:t>
      </w:r>
    </w:p>
    <w:p w14:paraId="2AC9F37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 xml:space="preserve">Order by rand() </w:t>
      </w:r>
    </w:p>
    <w:p w14:paraId="208E72F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limit 1;</w:t>
      </w:r>
    </w:p>
    <w:p w14:paraId="13DDAAA1" w14:textId="77777777" w:rsidR="00C516FC" w:rsidRPr="00E01156" w:rsidRDefault="00C516FC" w:rsidP="00E01156">
      <w:pPr>
        <w:pStyle w:val="NoSpacing"/>
        <w:rPr>
          <w:rFonts w:ascii="Arial" w:hAnsi="Arial" w:cs="Arial"/>
          <w:sz w:val="24"/>
          <w:szCs w:val="24"/>
        </w:rPr>
      </w:pPr>
    </w:p>
    <w:p w14:paraId="39E792B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Delivery_Time1 = NULL;</w:t>
      </w:r>
    </w:p>
    <w:p w14:paraId="03F55BF8" w14:textId="77777777" w:rsidR="00C516FC" w:rsidRPr="00E01156" w:rsidRDefault="00C516FC" w:rsidP="00E01156">
      <w:pPr>
        <w:pStyle w:val="NoSpacing"/>
        <w:rPr>
          <w:rFonts w:ascii="Arial" w:hAnsi="Arial" w:cs="Arial"/>
          <w:sz w:val="24"/>
          <w:szCs w:val="24"/>
        </w:rPr>
      </w:pPr>
    </w:p>
    <w:p w14:paraId="76D5DD8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Status1 = 'Out for Delivery';</w:t>
      </w:r>
    </w:p>
    <w:p w14:paraId="059FA8B6" w14:textId="77777777" w:rsidR="00C516FC" w:rsidRPr="00E01156" w:rsidRDefault="00C516FC" w:rsidP="00E01156">
      <w:pPr>
        <w:pStyle w:val="NoSpacing"/>
        <w:rPr>
          <w:rFonts w:ascii="Arial" w:hAnsi="Arial" w:cs="Arial"/>
          <w:sz w:val="24"/>
          <w:szCs w:val="24"/>
        </w:rPr>
      </w:pPr>
    </w:p>
    <w:p w14:paraId="5917F18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lect TIMESTAMP(Date_of_Request) into Start_Time from Delivery_of_Package where Package_ID = Package_ID1 limit 1;</w:t>
      </w:r>
    </w:p>
    <w:p w14:paraId="069AD192" w14:textId="77777777" w:rsidR="00C516FC" w:rsidRPr="00E01156" w:rsidRDefault="00C516FC" w:rsidP="00E01156">
      <w:pPr>
        <w:pStyle w:val="NoSpacing"/>
        <w:rPr>
          <w:rFonts w:ascii="Arial" w:hAnsi="Arial" w:cs="Arial"/>
          <w:sz w:val="24"/>
          <w:szCs w:val="24"/>
        </w:rPr>
      </w:pPr>
    </w:p>
    <w:p w14:paraId="7C66809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iter1 = 0;</w:t>
      </w:r>
    </w:p>
    <w:p w14:paraId="0360F82E" w14:textId="77777777" w:rsidR="00C516FC" w:rsidRPr="00E01156" w:rsidRDefault="00C516FC" w:rsidP="00E01156">
      <w:pPr>
        <w:pStyle w:val="NoSpacing"/>
        <w:rPr>
          <w:rFonts w:ascii="Arial" w:hAnsi="Arial" w:cs="Arial"/>
          <w:sz w:val="24"/>
          <w:szCs w:val="24"/>
        </w:rPr>
      </w:pPr>
    </w:p>
    <w:p w14:paraId="3A1DBAF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set random_num = floor(rand()*5 + 1);</w:t>
      </w:r>
    </w:p>
    <w:p w14:paraId="219AE07D" w14:textId="77777777" w:rsidR="00C516FC" w:rsidRPr="00E01156" w:rsidRDefault="00C516FC" w:rsidP="00E01156">
      <w:pPr>
        <w:pStyle w:val="NoSpacing"/>
        <w:rPr>
          <w:rFonts w:ascii="Arial" w:hAnsi="Arial" w:cs="Arial"/>
          <w:sz w:val="24"/>
          <w:szCs w:val="24"/>
        </w:rPr>
      </w:pPr>
    </w:p>
    <w:p w14:paraId="4DA2E2D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while (iter1 &lt; random_num) do</w:t>
      </w:r>
    </w:p>
    <w:p w14:paraId="7CE449BC" w14:textId="77777777" w:rsidR="00C516FC" w:rsidRPr="00E01156" w:rsidRDefault="00C516FC" w:rsidP="00E01156">
      <w:pPr>
        <w:pStyle w:val="NoSpacing"/>
        <w:rPr>
          <w:rFonts w:ascii="Arial" w:hAnsi="Arial" w:cs="Arial"/>
          <w:sz w:val="24"/>
          <w:szCs w:val="24"/>
        </w:rPr>
      </w:pPr>
    </w:p>
    <w:p w14:paraId="5CED9B0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 xml:space="preserve">set Current_City1 = substring('ABCDEFabcRSTUVdefghijklMNOPQWXYZmnopqrsGHIJKLtuvwxyz',floor(rand()*25)+1,floor(rand()*6)+1); </w:t>
      </w:r>
    </w:p>
    <w:p w14:paraId="2260F40C" w14:textId="77777777" w:rsidR="00C516FC" w:rsidRPr="00E01156" w:rsidRDefault="00C516FC" w:rsidP="00E01156">
      <w:pPr>
        <w:pStyle w:val="NoSpacing"/>
        <w:rPr>
          <w:rFonts w:ascii="Arial" w:hAnsi="Arial" w:cs="Arial"/>
          <w:sz w:val="24"/>
          <w:szCs w:val="24"/>
        </w:rPr>
      </w:pPr>
    </w:p>
    <w:p w14:paraId="7C7F330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lect Registration_ID</w:t>
      </w:r>
    </w:p>
    <w:p w14:paraId="36D6202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into Registration_ID1</w:t>
      </w:r>
    </w:p>
    <w:p w14:paraId="4F9CA5C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from Vehicle_Warehouse</w:t>
      </w:r>
    </w:p>
    <w:p w14:paraId="479097D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 xml:space="preserve">Order by rand() </w:t>
      </w:r>
    </w:p>
    <w:p w14:paraId="111CDC3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lastRenderedPageBreak/>
        <w:tab/>
      </w:r>
      <w:r w:rsidRPr="00E01156">
        <w:rPr>
          <w:rFonts w:ascii="Arial" w:hAnsi="Arial" w:cs="Arial"/>
          <w:sz w:val="24"/>
          <w:szCs w:val="24"/>
        </w:rPr>
        <w:tab/>
      </w:r>
      <w:r w:rsidRPr="00E01156">
        <w:rPr>
          <w:rFonts w:ascii="Arial" w:hAnsi="Arial" w:cs="Arial"/>
          <w:sz w:val="24"/>
          <w:szCs w:val="24"/>
        </w:rPr>
        <w:tab/>
        <w:t>limit 1;</w:t>
      </w:r>
    </w:p>
    <w:p w14:paraId="1B38A856" w14:textId="77777777" w:rsidR="00C516FC" w:rsidRPr="00E01156" w:rsidRDefault="00C516FC" w:rsidP="00E01156">
      <w:pPr>
        <w:pStyle w:val="NoSpacing"/>
        <w:rPr>
          <w:rFonts w:ascii="Arial" w:hAnsi="Arial" w:cs="Arial"/>
          <w:sz w:val="24"/>
          <w:szCs w:val="24"/>
        </w:rPr>
      </w:pPr>
    </w:p>
    <w:p w14:paraId="679E9ED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lect from_unixtime(unix_timestamp(Start_Time) + floor(500 + (rand() * 172800))) into Now_Time1;</w:t>
      </w:r>
    </w:p>
    <w:p w14:paraId="4B418A42" w14:textId="77777777" w:rsidR="00C516FC" w:rsidRPr="00E01156" w:rsidRDefault="00C516FC" w:rsidP="00E01156">
      <w:pPr>
        <w:pStyle w:val="NoSpacing"/>
        <w:rPr>
          <w:rFonts w:ascii="Arial" w:hAnsi="Arial" w:cs="Arial"/>
          <w:sz w:val="24"/>
          <w:szCs w:val="24"/>
        </w:rPr>
      </w:pPr>
    </w:p>
    <w:p w14:paraId="2C61D72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Start_Time = Now_Time1;</w:t>
      </w:r>
    </w:p>
    <w:p w14:paraId="4086B59A" w14:textId="77777777" w:rsidR="00C516FC" w:rsidRPr="00E01156" w:rsidRDefault="00C516FC" w:rsidP="00E01156">
      <w:pPr>
        <w:pStyle w:val="NoSpacing"/>
        <w:rPr>
          <w:rFonts w:ascii="Arial" w:hAnsi="Arial" w:cs="Arial"/>
          <w:sz w:val="24"/>
          <w:szCs w:val="24"/>
        </w:rPr>
      </w:pPr>
    </w:p>
    <w:p w14:paraId="0AF199A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Delivery_Time1 = FROM_UNIXTIME(UNIX_TIMESTAMP(Start_Time) + FLOOR(0 + (RAND() * 172800)));</w:t>
      </w:r>
    </w:p>
    <w:p w14:paraId="71A08B29" w14:textId="77777777" w:rsidR="00C516FC" w:rsidRPr="00E01156" w:rsidRDefault="00C516FC" w:rsidP="00E01156">
      <w:pPr>
        <w:pStyle w:val="NoSpacing"/>
        <w:rPr>
          <w:rFonts w:ascii="Arial" w:hAnsi="Arial" w:cs="Arial"/>
          <w:sz w:val="24"/>
          <w:szCs w:val="24"/>
        </w:rPr>
      </w:pPr>
    </w:p>
    <w:p w14:paraId="3707888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if (iter1 = random_num-1) then</w:t>
      </w:r>
    </w:p>
    <w:p w14:paraId="370D546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Status1 = 'Delivered';</w:t>
      </w:r>
    </w:p>
    <w:p w14:paraId="156C819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Delivery_Time1 = Start_Time;</w:t>
      </w:r>
    </w:p>
    <w:p w14:paraId="7EB5175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end if;</w:t>
      </w:r>
    </w:p>
    <w:p w14:paraId="044E0E86" w14:textId="77777777" w:rsidR="00C516FC" w:rsidRPr="00E01156" w:rsidRDefault="00C516FC" w:rsidP="00E01156">
      <w:pPr>
        <w:pStyle w:val="NoSpacing"/>
        <w:rPr>
          <w:rFonts w:ascii="Arial" w:hAnsi="Arial" w:cs="Arial"/>
          <w:sz w:val="24"/>
          <w:szCs w:val="24"/>
        </w:rPr>
      </w:pPr>
    </w:p>
    <w:p w14:paraId="418FE5F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insert into Tracking</w:t>
      </w:r>
    </w:p>
    <w:p w14:paraId="487568C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values(Package_ID1,Registration_ID1,Now_Time1,Current_City1,Delivery_Time1,Status1);</w:t>
      </w:r>
    </w:p>
    <w:p w14:paraId="5B4086E8" w14:textId="77777777" w:rsidR="00C516FC" w:rsidRPr="00E01156" w:rsidRDefault="00C516FC" w:rsidP="00E01156">
      <w:pPr>
        <w:pStyle w:val="NoSpacing"/>
        <w:rPr>
          <w:rFonts w:ascii="Arial" w:hAnsi="Arial" w:cs="Arial"/>
          <w:sz w:val="24"/>
          <w:szCs w:val="24"/>
        </w:rPr>
      </w:pPr>
    </w:p>
    <w:p w14:paraId="5584677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r>
      <w:r w:rsidRPr="00E01156">
        <w:rPr>
          <w:rFonts w:ascii="Arial" w:hAnsi="Arial" w:cs="Arial"/>
          <w:sz w:val="24"/>
          <w:szCs w:val="24"/>
        </w:rPr>
        <w:tab/>
        <w:t>set iter1 = iter1 + 1;</w:t>
      </w:r>
    </w:p>
    <w:p w14:paraId="538243BB" w14:textId="77777777" w:rsidR="00C516FC" w:rsidRPr="00E01156" w:rsidRDefault="00C516FC" w:rsidP="00E01156">
      <w:pPr>
        <w:pStyle w:val="NoSpacing"/>
        <w:rPr>
          <w:rFonts w:ascii="Arial" w:hAnsi="Arial" w:cs="Arial"/>
          <w:sz w:val="24"/>
          <w:szCs w:val="24"/>
        </w:rPr>
      </w:pPr>
    </w:p>
    <w:p w14:paraId="476D2E4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r>
      <w:r w:rsidRPr="00E01156">
        <w:rPr>
          <w:rFonts w:ascii="Arial" w:hAnsi="Arial" w:cs="Arial"/>
          <w:sz w:val="24"/>
          <w:szCs w:val="24"/>
        </w:rPr>
        <w:tab/>
        <w:t>end while;</w:t>
      </w:r>
    </w:p>
    <w:p w14:paraId="42964A37" w14:textId="77777777" w:rsidR="00C516FC" w:rsidRPr="00E01156" w:rsidRDefault="00C516FC" w:rsidP="00E01156">
      <w:pPr>
        <w:pStyle w:val="NoSpacing"/>
        <w:rPr>
          <w:rFonts w:ascii="Arial" w:hAnsi="Arial" w:cs="Arial"/>
          <w:sz w:val="24"/>
          <w:szCs w:val="24"/>
        </w:rPr>
      </w:pPr>
    </w:p>
    <w:p w14:paraId="1AA9FEB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set iter = iter + 1;</w:t>
      </w:r>
    </w:p>
    <w:p w14:paraId="069C968F" w14:textId="77777777" w:rsidR="00C516FC" w:rsidRPr="00E01156" w:rsidRDefault="00C516FC" w:rsidP="00E01156">
      <w:pPr>
        <w:pStyle w:val="NoSpacing"/>
        <w:rPr>
          <w:rFonts w:ascii="Arial" w:hAnsi="Arial" w:cs="Arial"/>
          <w:sz w:val="24"/>
          <w:szCs w:val="24"/>
        </w:rPr>
      </w:pPr>
    </w:p>
    <w:p w14:paraId="40489FA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b/>
        <w:t>end while;</w:t>
      </w:r>
    </w:p>
    <w:p w14:paraId="3D2189E2" w14:textId="77777777" w:rsidR="00C516FC" w:rsidRPr="00E01156" w:rsidRDefault="00C516FC" w:rsidP="00E01156">
      <w:pPr>
        <w:pStyle w:val="NoSpacing"/>
        <w:rPr>
          <w:rFonts w:ascii="Arial" w:hAnsi="Arial" w:cs="Arial"/>
          <w:sz w:val="24"/>
          <w:szCs w:val="24"/>
        </w:rPr>
      </w:pPr>
    </w:p>
    <w:p w14:paraId="4AB3702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end $$</w:t>
      </w:r>
    </w:p>
    <w:p w14:paraId="60E17156" w14:textId="77777777" w:rsidR="00C516FC" w:rsidRPr="00E01156" w:rsidRDefault="00C516FC" w:rsidP="00E01156">
      <w:pPr>
        <w:pStyle w:val="NoSpacing"/>
        <w:rPr>
          <w:rFonts w:ascii="Arial" w:hAnsi="Arial" w:cs="Arial"/>
          <w:sz w:val="24"/>
          <w:szCs w:val="24"/>
        </w:rPr>
      </w:pPr>
    </w:p>
    <w:p w14:paraId="43C5D7C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delimiter ;</w:t>
      </w:r>
    </w:p>
    <w:p w14:paraId="17F461A3" w14:textId="77777777" w:rsidR="00C516FC" w:rsidRPr="00E01156" w:rsidRDefault="00C516FC" w:rsidP="00E01156">
      <w:pPr>
        <w:pStyle w:val="NoSpacing"/>
        <w:rPr>
          <w:rFonts w:ascii="Arial" w:hAnsi="Arial" w:cs="Arial"/>
          <w:sz w:val="24"/>
          <w:szCs w:val="24"/>
        </w:rPr>
      </w:pPr>
    </w:p>
    <w:p w14:paraId="15526A5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call procTracDummyData(1000);</w:t>
      </w:r>
    </w:p>
    <w:p w14:paraId="15C6EB1F" w14:textId="77777777" w:rsidR="00C516FC" w:rsidRPr="00E01156" w:rsidRDefault="00C516FC" w:rsidP="00E01156">
      <w:pPr>
        <w:pStyle w:val="NoSpacing"/>
        <w:rPr>
          <w:rFonts w:ascii="Arial" w:hAnsi="Arial" w:cs="Arial"/>
          <w:sz w:val="24"/>
          <w:szCs w:val="24"/>
        </w:rPr>
      </w:pPr>
    </w:p>
    <w:p w14:paraId="0B36B15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 </w:t>
      </w:r>
      <w:r w:rsidRPr="00031710">
        <w:rPr>
          <w:rFonts w:ascii="Arial" w:hAnsi="Arial" w:cs="Arial"/>
          <w:b/>
          <w:bCs/>
          <w:sz w:val="24"/>
          <w:szCs w:val="24"/>
        </w:rPr>
        <w:t>Size of All Tables (Can be Modified/Increased using above procedures)</w:t>
      </w:r>
    </w:p>
    <w:p w14:paraId="4C3F4A53" w14:textId="77777777" w:rsidR="00C516FC" w:rsidRPr="00E01156" w:rsidRDefault="00C516FC" w:rsidP="00E01156">
      <w:pPr>
        <w:pStyle w:val="NoSpacing"/>
        <w:rPr>
          <w:rFonts w:ascii="Arial" w:hAnsi="Arial" w:cs="Arial"/>
          <w:sz w:val="24"/>
          <w:szCs w:val="24"/>
        </w:rPr>
      </w:pPr>
    </w:p>
    <w:p w14:paraId="3313309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mysql&gt; select count(*) from customer;</w:t>
      </w:r>
    </w:p>
    <w:p w14:paraId="023AD90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26A5D8A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count(*) |</w:t>
      </w:r>
    </w:p>
    <w:p w14:paraId="4374A3E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6CC1D39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1000 |</w:t>
      </w:r>
    </w:p>
    <w:p w14:paraId="62DEA0B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11C97A0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1 row in set (0.20 sec)</w:t>
      </w:r>
    </w:p>
    <w:p w14:paraId="795C4D8A" w14:textId="77777777" w:rsidR="00C516FC" w:rsidRPr="00E01156" w:rsidRDefault="00C516FC" w:rsidP="00E01156">
      <w:pPr>
        <w:pStyle w:val="NoSpacing"/>
        <w:rPr>
          <w:rFonts w:ascii="Arial" w:hAnsi="Arial" w:cs="Arial"/>
          <w:sz w:val="24"/>
          <w:szCs w:val="24"/>
        </w:rPr>
      </w:pPr>
    </w:p>
    <w:p w14:paraId="65179AE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mysql&gt; select count(*) from delivery_of_package;</w:t>
      </w:r>
    </w:p>
    <w:p w14:paraId="559E357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3175A36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count(*) |</w:t>
      </w:r>
    </w:p>
    <w:p w14:paraId="090B188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09B82ED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1000 |</w:t>
      </w:r>
    </w:p>
    <w:p w14:paraId="79EA7C8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33B7E8E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1 row in set (0.03 sec)</w:t>
      </w:r>
    </w:p>
    <w:p w14:paraId="316F1062" w14:textId="77777777" w:rsidR="00C516FC" w:rsidRPr="00E01156" w:rsidRDefault="00C516FC" w:rsidP="00E01156">
      <w:pPr>
        <w:pStyle w:val="NoSpacing"/>
        <w:rPr>
          <w:rFonts w:ascii="Arial" w:hAnsi="Arial" w:cs="Arial"/>
          <w:sz w:val="24"/>
          <w:szCs w:val="24"/>
        </w:rPr>
      </w:pPr>
    </w:p>
    <w:p w14:paraId="0CD43BF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mysql&gt; select count(*) from international;</w:t>
      </w:r>
    </w:p>
    <w:p w14:paraId="450E688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54CDA49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lastRenderedPageBreak/>
        <w:t>| count(*) |</w:t>
      </w:r>
    </w:p>
    <w:p w14:paraId="702F231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5B632AE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50 |</w:t>
      </w:r>
    </w:p>
    <w:p w14:paraId="0673088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061B575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1 row in set (0.01 sec)</w:t>
      </w:r>
    </w:p>
    <w:p w14:paraId="61F1BFAD" w14:textId="77777777" w:rsidR="00C516FC" w:rsidRPr="00E01156" w:rsidRDefault="00C516FC" w:rsidP="00E01156">
      <w:pPr>
        <w:pStyle w:val="NoSpacing"/>
        <w:rPr>
          <w:rFonts w:ascii="Arial" w:hAnsi="Arial" w:cs="Arial"/>
          <w:sz w:val="24"/>
          <w:szCs w:val="24"/>
        </w:rPr>
      </w:pPr>
    </w:p>
    <w:p w14:paraId="1253365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mysql&gt;  select count(*) from package;</w:t>
      </w:r>
    </w:p>
    <w:p w14:paraId="1D58E0C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75B31F9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count(*) |</w:t>
      </w:r>
    </w:p>
    <w:p w14:paraId="73CF7E4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7A2D54D1"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1000 |</w:t>
      </w:r>
    </w:p>
    <w:p w14:paraId="381BD81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1F3D3E6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1 row in set (0.00 sec)</w:t>
      </w:r>
    </w:p>
    <w:p w14:paraId="0B8EAAD1" w14:textId="77777777" w:rsidR="00C516FC" w:rsidRPr="00E01156" w:rsidRDefault="00C516FC" w:rsidP="00E01156">
      <w:pPr>
        <w:pStyle w:val="NoSpacing"/>
        <w:rPr>
          <w:rFonts w:ascii="Arial" w:hAnsi="Arial" w:cs="Arial"/>
          <w:sz w:val="24"/>
          <w:szCs w:val="24"/>
        </w:rPr>
      </w:pPr>
    </w:p>
    <w:p w14:paraId="7B3BC16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mysql&gt;  select count(*) from service;</w:t>
      </w:r>
    </w:p>
    <w:p w14:paraId="3E77967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0CD310A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count(*) |</w:t>
      </w:r>
    </w:p>
    <w:p w14:paraId="1832482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5C06110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500 |</w:t>
      </w:r>
    </w:p>
    <w:p w14:paraId="6FC8EB3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09F5D3B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1 row in set (0.04 sec)</w:t>
      </w:r>
    </w:p>
    <w:p w14:paraId="36C6CDE5" w14:textId="77777777" w:rsidR="00C516FC" w:rsidRPr="00E01156" w:rsidRDefault="00C516FC" w:rsidP="00E01156">
      <w:pPr>
        <w:pStyle w:val="NoSpacing"/>
        <w:rPr>
          <w:rFonts w:ascii="Arial" w:hAnsi="Arial" w:cs="Arial"/>
          <w:sz w:val="24"/>
          <w:szCs w:val="24"/>
        </w:rPr>
      </w:pPr>
    </w:p>
    <w:p w14:paraId="03D5A48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mysql&gt;  select count(*) from tracking;</w:t>
      </w:r>
    </w:p>
    <w:p w14:paraId="3616B7A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2091246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count(*) |</w:t>
      </w:r>
    </w:p>
    <w:p w14:paraId="7B2DE12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2A2454D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2967 |</w:t>
      </w:r>
    </w:p>
    <w:p w14:paraId="4ED684E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16B58DD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1 row in set (0.00 sec)</w:t>
      </w:r>
    </w:p>
    <w:p w14:paraId="4E0FA84E" w14:textId="77777777" w:rsidR="00C516FC" w:rsidRPr="00E01156" w:rsidRDefault="00C516FC" w:rsidP="00E01156">
      <w:pPr>
        <w:pStyle w:val="NoSpacing"/>
        <w:rPr>
          <w:rFonts w:ascii="Arial" w:hAnsi="Arial" w:cs="Arial"/>
          <w:sz w:val="24"/>
          <w:szCs w:val="24"/>
        </w:rPr>
      </w:pPr>
    </w:p>
    <w:p w14:paraId="49B8967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mysql&gt;  select count(*) from transactions;</w:t>
      </w:r>
    </w:p>
    <w:p w14:paraId="497072A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79EB1EF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count(*) |</w:t>
      </w:r>
    </w:p>
    <w:p w14:paraId="4C101A0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20C3B48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1000 |</w:t>
      </w:r>
    </w:p>
    <w:p w14:paraId="0EF21A3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78E4115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1 row in set (0.14 sec)</w:t>
      </w:r>
    </w:p>
    <w:p w14:paraId="6079DEEA" w14:textId="77777777" w:rsidR="00C516FC" w:rsidRPr="00E01156" w:rsidRDefault="00C516FC" w:rsidP="00E01156">
      <w:pPr>
        <w:pStyle w:val="NoSpacing"/>
        <w:rPr>
          <w:rFonts w:ascii="Arial" w:hAnsi="Arial" w:cs="Arial"/>
          <w:sz w:val="24"/>
          <w:szCs w:val="24"/>
        </w:rPr>
      </w:pPr>
    </w:p>
    <w:p w14:paraId="3E69ACB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mysql&gt;  select count(*) from vehicle_warehouse;</w:t>
      </w:r>
    </w:p>
    <w:p w14:paraId="7713F66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53E05B9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count(*) |</w:t>
      </w:r>
    </w:p>
    <w:p w14:paraId="6126235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0F26B40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2000 |</w:t>
      </w:r>
    </w:p>
    <w:p w14:paraId="5AD40CF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1403071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1 row in set (0.14 sec)</w:t>
      </w:r>
    </w:p>
    <w:p w14:paraId="533424F8" w14:textId="77777777" w:rsidR="00C516FC" w:rsidRPr="00E01156" w:rsidRDefault="00C516FC" w:rsidP="00E01156">
      <w:pPr>
        <w:pStyle w:val="NoSpacing"/>
        <w:rPr>
          <w:rFonts w:ascii="Arial" w:hAnsi="Arial" w:cs="Arial"/>
          <w:sz w:val="24"/>
          <w:szCs w:val="24"/>
        </w:rPr>
      </w:pPr>
    </w:p>
    <w:p w14:paraId="127B249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mysql&gt;  select count(*) from vehicle_warehouse;</w:t>
      </w:r>
    </w:p>
    <w:p w14:paraId="1937C7A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0BF2B20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count(*) |</w:t>
      </w:r>
    </w:p>
    <w:p w14:paraId="78A55D8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7B022F2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2000 |</w:t>
      </w:r>
    </w:p>
    <w:p w14:paraId="1DD8CC7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t>
      </w:r>
    </w:p>
    <w:p w14:paraId="212868C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1 row in set (0.00 sec)</w:t>
      </w:r>
    </w:p>
    <w:p w14:paraId="2647ECE3" w14:textId="77777777" w:rsidR="00C516FC" w:rsidRPr="00E01156" w:rsidRDefault="00C516FC" w:rsidP="00E01156">
      <w:pPr>
        <w:pStyle w:val="NoSpacing"/>
        <w:rPr>
          <w:rFonts w:ascii="Arial" w:hAnsi="Arial" w:cs="Arial"/>
          <w:sz w:val="24"/>
          <w:szCs w:val="24"/>
        </w:rPr>
      </w:pPr>
    </w:p>
    <w:p w14:paraId="30579775" w14:textId="77777777" w:rsidR="00C516FC" w:rsidRPr="00E01156" w:rsidRDefault="00C516FC" w:rsidP="00E01156">
      <w:pPr>
        <w:pStyle w:val="NoSpacing"/>
        <w:rPr>
          <w:rFonts w:ascii="Arial" w:hAnsi="Arial" w:cs="Arial"/>
          <w:sz w:val="24"/>
          <w:szCs w:val="24"/>
        </w:rPr>
      </w:pPr>
    </w:p>
    <w:p w14:paraId="2B5A38E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 </w:t>
      </w:r>
      <w:r w:rsidRPr="00031710">
        <w:rPr>
          <w:rFonts w:ascii="Arial" w:hAnsi="Arial" w:cs="Arial"/>
          <w:b/>
          <w:bCs/>
          <w:sz w:val="24"/>
          <w:szCs w:val="24"/>
        </w:rPr>
        <w:t>Export Data in all Tables to csv files</w:t>
      </w:r>
    </w:p>
    <w:p w14:paraId="3F469245" w14:textId="77777777" w:rsidR="00C516FC" w:rsidRPr="00E01156" w:rsidRDefault="00C516FC" w:rsidP="00E01156">
      <w:pPr>
        <w:pStyle w:val="NoSpacing"/>
        <w:rPr>
          <w:rFonts w:ascii="Arial" w:hAnsi="Arial" w:cs="Arial"/>
          <w:sz w:val="24"/>
          <w:szCs w:val="24"/>
        </w:rPr>
      </w:pPr>
    </w:p>
    <w:p w14:paraId="1166476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 INTO outfile 'C:/ProgramData/MySQL/MySQL Server 8.0/Uploads/Package.csv'</w:t>
      </w:r>
    </w:p>
    <w:p w14:paraId="1BCEB25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fields terminated by ','</w:t>
      </w:r>
    </w:p>
    <w:p w14:paraId="639D28C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lines terminated by '\n' FROM Package;</w:t>
      </w:r>
    </w:p>
    <w:p w14:paraId="1F31F3FF" w14:textId="77777777" w:rsidR="00C516FC" w:rsidRPr="00E01156" w:rsidRDefault="00C516FC" w:rsidP="00E01156">
      <w:pPr>
        <w:pStyle w:val="NoSpacing"/>
        <w:rPr>
          <w:rFonts w:ascii="Arial" w:hAnsi="Arial" w:cs="Arial"/>
          <w:sz w:val="24"/>
          <w:szCs w:val="24"/>
        </w:rPr>
      </w:pPr>
    </w:p>
    <w:p w14:paraId="5A6A3CB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 INTO outfile 'C:/ProgramData/MySQL/MySQL Server 8.0/Uploads/International.csv'</w:t>
      </w:r>
    </w:p>
    <w:p w14:paraId="38A8832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fields terminated by ','</w:t>
      </w:r>
    </w:p>
    <w:p w14:paraId="33BCA2B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lines terminated by '\n' FROM International;</w:t>
      </w:r>
    </w:p>
    <w:p w14:paraId="66BA6898" w14:textId="77777777" w:rsidR="00C516FC" w:rsidRPr="00E01156" w:rsidRDefault="00C516FC" w:rsidP="00E01156">
      <w:pPr>
        <w:pStyle w:val="NoSpacing"/>
        <w:rPr>
          <w:rFonts w:ascii="Arial" w:hAnsi="Arial" w:cs="Arial"/>
          <w:sz w:val="24"/>
          <w:szCs w:val="24"/>
        </w:rPr>
      </w:pPr>
    </w:p>
    <w:p w14:paraId="184B789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 INTO outfile 'C:/ProgramData/MySQL/MySQL Server 8.0/Uploads/Customer.csv'</w:t>
      </w:r>
    </w:p>
    <w:p w14:paraId="225D3B5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fields terminated by ','</w:t>
      </w:r>
    </w:p>
    <w:p w14:paraId="6DBABC0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lines terminated by '\n' FROM Customer;</w:t>
      </w:r>
    </w:p>
    <w:p w14:paraId="2FCBDADE" w14:textId="77777777" w:rsidR="00C516FC" w:rsidRPr="00E01156" w:rsidRDefault="00C516FC" w:rsidP="00E01156">
      <w:pPr>
        <w:pStyle w:val="NoSpacing"/>
        <w:rPr>
          <w:rFonts w:ascii="Arial" w:hAnsi="Arial" w:cs="Arial"/>
          <w:sz w:val="24"/>
          <w:szCs w:val="24"/>
        </w:rPr>
      </w:pPr>
    </w:p>
    <w:p w14:paraId="3A98426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 INTO outfile 'C:/ProgramData/MySQL/MySQL Server 8.0/Uploads/Delivery_of_Package.csv'</w:t>
      </w:r>
    </w:p>
    <w:p w14:paraId="7E38356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fields terminated by ','</w:t>
      </w:r>
    </w:p>
    <w:p w14:paraId="4D65449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lines terminated by '\n' FROM Delivery_of_Package;</w:t>
      </w:r>
    </w:p>
    <w:p w14:paraId="41048FFF" w14:textId="77777777" w:rsidR="00C516FC" w:rsidRPr="00E01156" w:rsidRDefault="00C516FC" w:rsidP="00E01156">
      <w:pPr>
        <w:pStyle w:val="NoSpacing"/>
        <w:rPr>
          <w:rFonts w:ascii="Arial" w:hAnsi="Arial" w:cs="Arial"/>
          <w:sz w:val="24"/>
          <w:szCs w:val="24"/>
        </w:rPr>
      </w:pPr>
    </w:p>
    <w:p w14:paraId="6715063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 INTO outfile 'C:/ProgramData/MySQL/MySQL Server 8.0/Uploads/Service.csv'</w:t>
      </w:r>
    </w:p>
    <w:p w14:paraId="2C9D8C3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fields terminated by ','</w:t>
      </w:r>
    </w:p>
    <w:p w14:paraId="3318A79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lines terminated by '\n' FROM Service;</w:t>
      </w:r>
    </w:p>
    <w:p w14:paraId="53E3347C" w14:textId="77777777" w:rsidR="00C516FC" w:rsidRPr="00E01156" w:rsidRDefault="00C516FC" w:rsidP="00E01156">
      <w:pPr>
        <w:pStyle w:val="NoSpacing"/>
        <w:rPr>
          <w:rFonts w:ascii="Arial" w:hAnsi="Arial" w:cs="Arial"/>
          <w:sz w:val="24"/>
          <w:szCs w:val="24"/>
        </w:rPr>
      </w:pPr>
    </w:p>
    <w:p w14:paraId="4E615BF4"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 INTO outfile 'C:/ProgramData/MySQL/MySQL Server 8.0/Uploads/Transactions.csv'</w:t>
      </w:r>
    </w:p>
    <w:p w14:paraId="0811707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fields terminated by ','</w:t>
      </w:r>
    </w:p>
    <w:p w14:paraId="201544E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lines terminated by '\n' FROM Transactions;</w:t>
      </w:r>
    </w:p>
    <w:p w14:paraId="6B001A91" w14:textId="77777777" w:rsidR="00C516FC" w:rsidRPr="00E01156" w:rsidRDefault="00C516FC" w:rsidP="00E01156">
      <w:pPr>
        <w:pStyle w:val="NoSpacing"/>
        <w:rPr>
          <w:rFonts w:ascii="Arial" w:hAnsi="Arial" w:cs="Arial"/>
          <w:sz w:val="24"/>
          <w:szCs w:val="24"/>
        </w:rPr>
      </w:pPr>
    </w:p>
    <w:p w14:paraId="7E081AA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 INTO outfile 'C:/ProgramData/MySQL/MySQL Server 8.0/Uploads/Vehicle_Warehouse.csv'</w:t>
      </w:r>
    </w:p>
    <w:p w14:paraId="17F404D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fields terminated by ','</w:t>
      </w:r>
    </w:p>
    <w:p w14:paraId="076A632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lines terminated by '\n' FROM Vehicle_Warehouse;</w:t>
      </w:r>
    </w:p>
    <w:p w14:paraId="176BA299" w14:textId="77777777" w:rsidR="00C516FC" w:rsidRPr="00E01156" w:rsidRDefault="00C516FC" w:rsidP="00E01156">
      <w:pPr>
        <w:pStyle w:val="NoSpacing"/>
        <w:rPr>
          <w:rFonts w:ascii="Arial" w:hAnsi="Arial" w:cs="Arial"/>
          <w:sz w:val="24"/>
          <w:szCs w:val="24"/>
        </w:rPr>
      </w:pPr>
    </w:p>
    <w:p w14:paraId="1749749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 INTO outfile 'C:/ProgramData/MySQL/MySQL Server 8.0/Uploads/Tracking.csv'</w:t>
      </w:r>
    </w:p>
    <w:p w14:paraId="780B8B3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fields terminated by ','</w:t>
      </w:r>
    </w:p>
    <w:p w14:paraId="6DE9AC0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lines terminated by '\n' FROM Tracking;</w:t>
      </w:r>
    </w:p>
    <w:p w14:paraId="387A6988" w14:textId="77777777" w:rsidR="00C516FC" w:rsidRPr="00E01156" w:rsidRDefault="00C516FC" w:rsidP="00E01156">
      <w:pPr>
        <w:pStyle w:val="NoSpacing"/>
        <w:rPr>
          <w:rFonts w:ascii="Arial" w:hAnsi="Arial" w:cs="Arial"/>
          <w:sz w:val="24"/>
          <w:szCs w:val="24"/>
        </w:rPr>
      </w:pPr>
    </w:p>
    <w:p w14:paraId="4B2F5528" w14:textId="77777777" w:rsidR="00C516FC" w:rsidRPr="00E01156" w:rsidRDefault="00C516FC" w:rsidP="00E01156">
      <w:pPr>
        <w:pStyle w:val="NoSpacing"/>
        <w:rPr>
          <w:rFonts w:ascii="Arial" w:hAnsi="Arial" w:cs="Arial"/>
          <w:sz w:val="24"/>
          <w:szCs w:val="24"/>
        </w:rPr>
      </w:pPr>
    </w:p>
    <w:p w14:paraId="71E2B5B2" w14:textId="77777777" w:rsidR="00C516FC" w:rsidRPr="00031710" w:rsidRDefault="00C516FC" w:rsidP="00E01156">
      <w:pPr>
        <w:pStyle w:val="NoSpacing"/>
        <w:rPr>
          <w:rFonts w:ascii="Arial" w:hAnsi="Arial" w:cs="Arial"/>
          <w:b/>
          <w:bCs/>
          <w:sz w:val="24"/>
          <w:szCs w:val="24"/>
        </w:rPr>
      </w:pPr>
      <w:r w:rsidRPr="00031710">
        <w:rPr>
          <w:rFonts w:ascii="Arial" w:hAnsi="Arial" w:cs="Arial"/>
          <w:b/>
          <w:bCs/>
          <w:sz w:val="24"/>
          <w:szCs w:val="24"/>
        </w:rPr>
        <w:t xml:space="preserve">// Given Queries </w:t>
      </w:r>
    </w:p>
    <w:p w14:paraId="21616986" w14:textId="77777777" w:rsidR="00C516FC" w:rsidRPr="00E01156" w:rsidRDefault="00C516FC" w:rsidP="00E01156">
      <w:pPr>
        <w:pStyle w:val="NoSpacing"/>
        <w:rPr>
          <w:rFonts w:ascii="Arial" w:hAnsi="Arial" w:cs="Arial"/>
          <w:sz w:val="24"/>
          <w:szCs w:val="24"/>
        </w:rPr>
      </w:pPr>
    </w:p>
    <w:p w14:paraId="3119F6E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Assume a delivery truck (say truck no 1721) is destroyed in a crash.</w:t>
      </w:r>
    </w:p>
    <w:p w14:paraId="4C219864" w14:textId="77777777" w:rsidR="00C516FC" w:rsidRPr="00E01156" w:rsidRDefault="00C516FC" w:rsidP="00E01156">
      <w:pPr>
        <w:pStyle w:val="NoSpacing"/>
        <w:rPr>
          <w:rFonts w:ascii="Arial" w:hAnsi="Arial" w:cs="Arial"/>
          <w:sz w:val="24"/>
          <w:szCs w:val="24"/>
        </w:rPr>
      </w:pPr>
    </w:p>
    <w:p w14:paraId="3FE00F11" w14:textId="77777777" w:rsidR="00C516FC" w:rsidRPr="00E01156" w:rsidRDefault="00C516FC" w:rsidP="00E01156">
      <w:pPr>
        <w:pStyle w:val="NoSpacing"/>
        <w:rPr>
          <w:rFonts w:ascii="Arial" w:hAnsi="Arial" w:cs="Arial"/>
          <w:sz w:val="24"/>
          <w:szCs w:val="24"/>
        </w:rPr>
      </w:pPr>
      <w:r w:rsidRPr="00031710">
        <w:rPr>
          <w:rFonts w:ascii="Arial" w:hAnsi="Arial" w:cs="Arial"/>
          <w:b/>
          <w:bCs/>
          <w:sz w:val="24"/>
          <w:szCs w:val="24"/>
        </w:rPr>
        <w:t>##Find all customers who had a package on that truck at the time of the crash</w:t>
      </w:r>
      <w:r w:rsidRPr="00E01156">
        <w:rPr>
          <w:rFonts w:ascii="Arial" w:hAnsi="Arial" w:cs="Arial"/>
          <w:sz w:val="24"/>
          <w:szCs w:val="24"/>
        </w:rPr>
        <w:t>.</w:t>
      </w:r>
    </w:p>
    <w:p w14:paraId="11AED7BF" w14:textId="77777777" w:rsidR="00C516FC" w:rsidRPr="00E01156" w:rsidRDefault="00C516FC" w:rsidP="00E01156">
      <w:pPr>
        <w:pStyle w:val="NoSpacing"/>
        <w:rPr>
          <w:rFonts w:ascii="Arial" w:hAnsi="Arial" w:cs="Arial"/>
          <w:sz w:val="24"/>
          <w:szCs w:val="24"/>
        </w:rPr>
      </w:pPr>
    </w:p>
    <w:p w14:paraId="7B97625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Name from Customer where Customer_ID in(</w:t>
      </w:r>
    </w:p>
    <w:p w14:paraId="79A3DCD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Customer_ID from Delivery_of_Package where Package_ID in(</w:t>
      </w:r>
    </w:p>
    <w:p w14:paraId="1E5D453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distinct Package_ID from Tracking where Registration_ID = '1721' and status != 'Delivered'));</w:t>
      </w:r>
    </w:p>
    <w:p w14:paraId="7B35C9C3" w14:textId="77777777" w:rsidR="00C516FC" w:rsidRPr="00E01156" w:rsidRDefault="00C516FC" w:rsidP="00E01156">
      <w:pPr>
        <w:pStyle w:val="NoSpacing"/>
        <w:rPr>
          <w:rFonts w:ascii="Arial" w:hAnsi="Arial" w:cs="Arial"/>
          <w:sz w:val="24"/>
          <w:szCs w:val="24"/>
        </w:rPr>
      </w:pPr>
    </w:p>
    <w:p w14:paraId="598A3C2B" w14:textId="77777777" w:rsidR="00C516FC" w:rsidRPr="00E01156" w:rsidRDefault="00C516FC" w:rsidP="00E01156">
      <w:pPr>
        <w:pStyle w:val="NoSpacing"/>
        <w:rPr>
          <w:rFonts w:ascii="Arial" w:hAnsi="Arial" w:cs="Arial"/>
          <w:sz w:val="24"/>
          <w:szCs w:val="24"/>
        </w:rPr>
      </w:pPr>
    </w:p>
    <w:p w14:paraId="2733210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For My Data</w:t>
      </w:r>
    </w:p>
    <w:p w14:paraId="6F87CAF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Name from Customer where Customer_ID in(</w:t>
      </w:r>
    </w:p>
    <w:p w14:paraId="4783088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Customer_ID from Delivery_of_Package where Package_ID in(</w:t>
      </w:r>
    </w:p>
    <w:p w14:paraId="08EAFAF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distinct Package_ID from Tracking where Registration_ID = 'reg_75URYFEQ0R7HF109' and status != 'Delivered'));</w:t>
      </w:r>
    </w:p>
    <w:p w14:paraId="39A97F23" w14:textId="77777777" w:rsidR="00C516FC" w:rsidRPr="00E01156" w:rsidRDefault="00C516FC" w:rsidP="00E01156">
      <w:pPr>
        <w:pStyle w:val="NoSpacing"/>
        <w:rPr>
          <w:rFonts w:ascii="Arial" w:hAnsi="Arial" w:cs="Arial"/>
          <w:sz w:val="24"/>
          <w:szCs w:val="24"/>
        </w:rPr>
      </w:pPr>
    </w:p>
    <w:p w14:paraId="367F332A" w14:textId="77777777" w:rsidR="00C516FC" w:rsidRPr="00E01156" w:rsidRDefault="00C516FC" w:rsidP="00E01156">
      <w:pPr>
        <w:pStyle w:val="NoSpacing"/>
        <w:rPr>
          <w:rFonts w:ascii="Arial" w:hAnsi="Arial" w:cs="Arial"/>
          <w:sz w:val="24"/>
          <w:szCs w:val="24"/>
        </w:rPr>
      </w:pPr>
    </w:p>
    <w:p w14:paraId="48DA96BE" w14:textId="77777777" w:rsidR="00C516FC" w:rsidRPr="00031710" w:rsidRDefault="00C516FC" w:rsidP="00E01156">
      <w:pPr>
        <w:pStyle w:val="NoSpacing"/>
        <w:rPr>
          <w:rFonts w:ascii="Arial" w:hAnsi="Arial" w:cs="Arial"/>
          <w:b/>
          <w:bCs/>
          <w:sz w:val="24"/>
          <w:szCs w:val="24"/>
        </w:rPr>
      </w:pPr>
      <w:r w:rsidRPr="00031710">
        <w:rPr>
          <w:rFonts w:ascii="Arial" w:hAnsi="Arial" w:cs="Arial"/>
          <w:b/>
          <w:bCs/>
          <w:sz w:val="24"/>
          <w:szCs w:val="24"/>
        </w:rPr>
        <w:t>##Find all recipients who had a package on that truck at the time of the crash.</w:t>
      </w:r>
    </w:p>
    <w:p w14:paraId="04D5D19E" w14:textId="77777777" w:rsidR="00C516FC" w:rsidRPr="00E01156" w:rsidRDefault="00C516FC" w:rsidP="00E01156">
      <w:pPr>
        <w:pStyle w:val="NoSpacing"/>
        <w:rPr>
          <w:rFonts w:ascii="Arial" w:hAnsi="Arial" w:cs="Arial"/>
          <w:sz w:val="24"/>
          <w:szCs w:val="24"/>
        </w:rPr>
      </w:pPr>
    </w:p>
    <w:p w14:paraId="19D73EA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Receiver_Name from Delivery_of_Package where Package_ID in(</w:t>
      </w:r>
    </w:p>
    <w:p w14:paraId="718BD64C"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distinct Package_ID from Tracking where Registration_ID='1721' and status != 'Delivered');</w:t>
      </w:r>
    </w:p>
    <w:p w14:paraId="1CA919F2" w14:textId="77777777" w:rsidR="00C516FC" w:rsidRPr="00E01156" w:rsidRDefault="00C516FC" w:rsidP="00E01156">
      <w:pPr>
        <w:pStyle w:val="NoSpacing"/>
        <w:rPr>
          <w:rFonts w:ascii="Arial" w:hAnsi="Arial" w:cs="Arial"/>
          <w:sz w:val="24"/>
          <w:szCs w:val="24"/>
        </w:rPr>
      </w:pPr>
    </w:p>
    <w:p w14:paraId="1E5527F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For My Data</w:t>
      </w:r>
    </w:p>
    <w:p w14:paraId="43EAFA6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Receiver_Name from Delivery_of_Package where Package_ID in(</w:t>
      </w:r>
    </w:p>
    <w:p w14:paraId="2895532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distinct Package_ID from Tracking where Registration_ID='reg_75URYFEQ0R7HF109' and status != 'Delivered');</w:t>
      </w:r>
    </w:p>
    <w:p w14:paraId="03A3E42D" w14:textId="77777777" w:rsidR="00C516FC" w:rsidRPr="00E01156" w:rsidRDefault="00C516FC" w:rsidP="00E01156">
      <w:pPr>
        <w:pStyle w:val="NoSpacing"/>
        <w:rPr>
          <w:rFonts w:ascii="Arial" w:hAnsi="Arial" w:cs="Arial"/>
          <w:sz w:val="24"/>
          <w:szCs w:val="24"/>
        </w:rPr>
      </w:pPr>
    </w:p>
    <w:p w14:paraId="41754021" w14:textId="77777777" w:rsidR="00C516FC" w:rsidRPr="00E01156" w:rsidRDefault="00C516FC" w:rsidP="00E01156">
      <w:pPr>
        <w:pStyle w:val="NoSpacing"/>
        <w:rPr>
          <w:rFonts w:ascii="Arial" w:hAnsi="Arial" w:cs="Arial"/>
          <w:sz w:val="24"/>
          <w:szCs w:val="24"/>
        </w:rPr>
      </w:pPr>
    </w:p>
    <w:p w14:paraId="4A2A0B27" w14:textId="77777777" w:rsidR="00C516FC" w:rsidRPr="00031710" w:rsidRDefault="00C516FC" w:rsidP="00E01156">
      <w:pPr>
        <w:pStyle w:val="NoSpacing"/>
        <w:rPr>
          <w:rFonts w:ascii="Arial" w:hAnsi="Arial" w:cs="Arial"/>
          <w:b/>
          <w:bCs/>
          <w:sz w:val="24"/>
          <w:szCs w:val="24"/>
        </w:rPr>
      </w:pPr>
      <w:r w:rsidRPr="00031710">
        <w:rPr>
          <w:rFonts w:ascii="Arial" w:hAnsi="Arial" w:cs="Arial"/>
          <w:b/>
          <w:bCs/>
          <w:sz w:val="24"/>
          <w:szCs w:val="24"/>
        </w:rPr>
        <w:t>##Find the last successful delivery by that truck prior to the crash.</w:t>
      </w:r>
    </w:p>
    <w:p w14:paraId="49FAB6DA" w14:textId="77777777" w:rsidR="00C516FC" w:rsidRPr="00031710" w:rsidRDefault="00C516FC" w:rsidP="00E01156">
      <w:pPr>
        <w:pStyle w:val="NoSpacing"/>
        <w:rPr>
          <w:rFonts w:ascii="Arial" w:hAnsi="Arial" w:cs="Arial"/>
          <w:b/>
          <w:bCs/>
          <w:sz w:val="24"/>
          <w:szCs w:val="24"/>
        </w:rPr>
      </w:pPr>
    </w:p>
    <w:p w14:paraId="3245A15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Package_ID from Tracking where Delivery_Time in(</w:t>
      </w:r>
    </w:p>
    <w:p w14:paraId="344A44E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max(Delivery_Time) from Tracking where Registration_ID='1721' and status='Delivered');</w:t>
      </w:r>
    </w:p>
    <w:p w14:paraId="39783E1D" w14:textId="379C9A73" w:rsidR="00C516FC" w:rsidRDefault="00C516FC" w:rsidP="00E01156">
      <w:pPr>
        <w:pStyle w:val="NoSpacing"/>
        <w:rPr>
          <w:rFonts w:ascii="Arial" w:hAnsi="Arial" w:cs="Arial"/>
          <w:sz w:val="24"/>
          <w:szCs w:val="24"/>
        </w:rPr>
      </w:pPr>
    </w:p>
    <w:p w14:paraId="0DDDF21E" w14:textId="77777777" w:rsidR="00483CDF" w:rsidRPr="00E01156" w:rsidRDefault="00483CDF" w:rsidP="00E01156">
      <w:pPr>
        <w:pStyle w:val="NoSpacing"/>
        <w:rPr>
          <w:rFonts w:ascii="Arial" w:hAnsi="Arial" w:cs="Arial"/>
          <w:sz w:val="24"/>
          <w:szCs w:val="24"/>
        </w:rPr>
      </w:pPr>
    </w:p>
    <w:p w14:paraId="54F3AE8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For My Data</w:t>
      </w:r>
    </w:p>
    <w:p w14:paraId="237C7D7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Package_ID from Tracking where Delivery_Time in(</w:t>
      </w:r>
    </w:p>
    <w:p w14:paraId="79E7009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max(Delivery_Time) from Tracking where Registration_ID='reg_75URYFEQ0R7HF109' and status='Delivered');</w:t>
      </w:r>
    </w:p>
    <w:p w14:paraId="2E0DCAEA" w14:textId="77777777" w:rsidR="00C516FC" w:rsidRPr="00E01156" w:rsidRDefault="00C516FC" w:rsidP="00E01156">
      <w:pPr>
        <w:pStyle w:val="NoSpacing"/>
        <w:rPr>
          <w:rFonts w:ascii="Arial" w:hAnsi="Arial" w:cs="Arial"/>
          <w:sz w:val="24"/>
          <w:szCs w:val="24"/>
        </w:rPr>
      </w:pPr>
    </w:p>
    <w:p w14:paraId="2352C902" w14:textId="77777777" w:rsidR="00C516FC" w:rsidRPr="00E01156" w:rsidRDefault="00C516FC" w:rsidP="00E01156">
      <w:pPr>
        <w:pStyle w:val="NoSpacing"/>
        <w:rPr>
          <w:rFonts w:ascii="Arial" w:hAnsi="Arial" w:cs="Arial"/>
          <w:sz w:val="24"/>
          <w:szCs w:val="24"/>
        </w:rPr>
      </w:pPr>
    </w:p>
    <w:p w14:paraId="39F61F47" w14:textId="77777777" w:rsidR="00C516FC" w:rsidRPr="00031710" w:rsidRDefault="00C516FC" w:rsidP="00E01156">
      <w:pPr>
        <w:pStyle w:val="NoSpacing"/>
        <w:rPr>
          <w:rFonts w:ascii="Arial" w:hAnsi="Arial" w:cs="Arial"/>
          <w:b/>
          <w:bCs/>
          <w:sz w:val="24"/>
          <w:szCs w:val="24"/>
        </w:rPr>
      </w:pPr>
      <w:r w:rsidRPr="00031710">
        <w:rPr>
          <w:rFonts w:ascii="Arial" w:hAnsi="Arial" w:cs="Arial"/>
          <w:b/>
          <w:bCs/>
          <w:sz w:val="24"/>
          <w:szCs w:val="24"/>
        </w:rPr>
        <w:t>##Find the customer who has shipped the most packages in the past year.</w:t>
      </w:r>
    </w:p>
    <w:p w14:paraId="321AC08F" w14:textId="77777777" w:rsidR="00C516FC" w:rsidRPr="00E01156" w:rsidRDefault="00C516FC" w:rsidP="00E01156">
      <w:pPr>
        <w:pStyle w:val="NoSpacing"/>
        <w:rPr>
          <w:rFonts w:ascii="Arial" w:hAnsi="Arial" w:cs="Arial"/>
          <w:sz w:val="24"/>
          <w:szCs w:val="24"/>
        </w:rPr>
      </w:pPr>
    </w:p>
    <w:p w14:paraId="4759F8A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Customer_ID from Delivery_of_Package where year(Date_of_Request)=2019 group by Customer_ID order by count(*) desc limit 1;</w:t>
      </w:r>
    </w:p>
    <w:p w14:paraId="61A4FC2D" w14:textId="77777777" w:rsidR="00C516FC" w:rsidRPr="00E01156" w:rsidRDefault="00C516FC" w:rsidP="00E01156">
      <w:pPr>
        <w:pStyle w:val="NoSpacing"/>
        <w:rPr>
          <w:rFonts w:ascii="Arial" w:hAnsi="Arial" w:cs="Arial"/>
          <w:sz w:val="24"/>
          <w:szCs w:val="24"/>
        </w:rPr>
      </w:pPr>
    </w:p>
    <w:p w14:paraId="28CF6038" w14:textId="77777777" w:rsidR="00483CDF" w:rsidRPr="00E01156" w:rsidRDefault="00483CDF" w:rsidP="00E01156">
      <w:pPr>
        <w:pStyle w:val="NoSpacing"/>
        <w:rPr>
          <w:rFonts w:ascii="Arial" w:hAnsi="Arial" w:cs="Arial"/>
          <w:sz w:val="24"/>
          <w:szCs w:val="24"/>
        </w:rPr>
      </w:pPr>
    </w:p>
    <w:p w14:paraId="5A4BE996" w14:textId="77777777" w:rsidR="00C516FC" w:rsidRPr="00E01156" w:rsidRDefault="00C516FC" w:rsidP="00E01156">
      <w:pPr>
        <w:pStyle w:val="NoSpacing"/>
        <w:rPr>
          <w:rFonts w:ascii="Arial" w:hAnsi="Arial" w:cs="Arial"/>
          <w:sz w:val="24"/>
          <w:szCs w:val="24"/>
        </w:rPr>
      </w:pPr>
      <w:r w:rsidRPr="00031710">
        <w:rPr>
          <w:rFonts w:ascii="Arial" w:hAnsi="Arial" w:cs="Arial"/>
          <w:b/>
          <w:bCs/>
          <w:sz w:val="24"/>
          <w:szCs w:val="24"/>
        </w:rPr>
        <w:t>##Find the customer who has spent the most money on shipping in the past year</w:t>
      </w:r>
      <w:r w:rsidRPr="00E01156">
        <w:rPr>
          <w:rFonts w:ascii="Arial" w:hAnsi="Arial" w:cs="Arial"/>
          <w:sz w:val="24"/>
          <w:szCs w:val="24"/>
        </w:rPr>
        <w:t>.</w:t>
      </w:r>
    </w:p>
    <w:p w14:paraId="2D4D0014" w14:textId="77777777" w:rsidR="00C516FC" w:rsidRPr="00E01156" w:rsidRDefault="00C516FC" w:rsidP="00E01156">
      <w:pPr>
        <w:pStyle w:val="NoSpacing"/>
        <w:rPr>
          <w:rFonts w:ascii="Arial" w:hAnsi="Arial" w:cs="Arial"/>
          <w:sz w:val="24"/>
          <w:szCs w:val="24"/>
        </w:rPr>
      </w:pPr>
    </w:p>
    <w:p w14:paraId="7E08B7E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Customer_ID from Transactions where year(Time)=2019 group by Customer_ID order by sum(Amount) desc limit 1;</w:t>
      </w:r>
    </w:p>
    <w:p w14:paraId="2F844BC6" w14:textId="77777777" w:rsidR="00C516FC" w:rsidRPr="00E01156" w:rsidRDefault="00C516FC" w:rsidP="00E01156">
      <w:pPr>
        <w:pStyle w:val="NoSpacing"/>
        <w:rPr>
          <w:rFonts w:ascii="Arial" w:hAnsi="Arial" w:cs="Arial"/>
          <w:sz w:val="24"/>
          <w:szCs w:val="24"/>
        </w:rPr>
      </w:pPr>
    </w:p>
    <w:p w14:paraId="015BB497" w14:textId="77777777" w:rsidR="00C516FC" w:rsidRPr="00E01156" w:rsidRDefault="00C516FC" w:rsidP="00E01156">
      <w:pPr>
        <w:pStyle w:val="NoSpacing"/>
        <w:rPr>
          <w:rFonts w:ascii="Arial" w:hAnsi="Arial" w:cs="Arial"/>
          <w:sz w:val="24"/>
          <w:szCs w:val="24"/>
        </w:rPr>
      </w:pPr>
    </w:p>
    <w:p w14:paraId="0D0CBDD0" w14:textId="77777777" w:rsidR="00483CDF" w:rsidRDefault="00483CDF" w:rsidP="00E01156">
      <w:pPr>
        <w:pStyle w:val="NoSpacing"/>
        <w:rPr>
          <w:rFonts w:ascii="Arial" w:hAnsi="Arial" w:cs="Arial"/>
          <w:b/>
          <w:bCs/>
          <w:sz w:val="24"/>
          <w:szCs w:val="24"/>
        </w:rPr>
      </w:pPr>
    </w:p>
    <w:p w14:paraId="362BA72C" w14:textId="654E6F32" w:rsidR="00C516FC" w:rsidRPr="00E01156" w:rsidRDefault="00C516FC" w:rsidP="00E01156">
      <w:pPr>
        <w:pStyle w:val="NoSpacing"/>
        <w:rPr>
          <w:rFonts w:ascii="Arial" w:hAnsi="Arial" w:cs="Arial"/>
          <w:sz w:val="24"/>
          <w:szCs w:val="24"/>
        </w:rPr>
      </w:pPr>
      <w:r w:rsidRPr="00031710">
        <w:rPr>
          <w:rFonts w:ascii="Arial" w:hAnsi="Arial" w:cs="Arial"/>
          <w:b/>
          <w:bCs/>
          <w:sz w:val="24"/>
          <w:szCs w:val="24"/>
        </w:rPr>
        <w:t>##Find the street with the most customers</w:t>
      </w:r>
      <w:r w:rsidRPr="00E01156">
        <w:rPr>
          <w:rFonts w:ascii="Arial" w:hAnsi="Arial" w:cs="Arial"/>
          <w:sz w:val="24"/>
          <w:szCs w:val="24"/>
        </w:rPr>
        <w:t>.</w:t>
      </w:r>
    </w:p>
    <w:p w14:paraId="43B9242B" w14:textId="77777777" w:rsidR="00C516FC" w:rsidRPr="00E01156" w:rsidRDefault="00C516FC" w:rsidP="00E01156">
      <w:pPr>
        <w:pStyle w:val="NoSpacing"/>
        <w:rPr>
          <w:rFonts w:ascii="Arial" w:hAnsi="Arial" w:cs="Arial"/>
          <w:sz w:val="24"/>
          <w:szCs w:val="24"/>
        </w:rPr>
      </w:pPr>
    </w:p>
    <w:p w14:paraId="30AD5B1E"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Street from Customer group by Street order by count(*) desc limit 1;</w:t>
      </w:r>
    </w:p>
    <w:p w14:paraId="058D4B0B" w14:textId="77777777" w:rsidR="00C516FC" w:rsidRPr="00E01156" w:rsidRDefault="00C516FC" w:rsidP="00E01156">
      <w:pPr>
        <w:pStyle w:val="NoSpacing"/>
        <w:rPr>
          <w:rFonts w:ascii="Arial" w:hAnsi="Arial" w:cs="Arial"/>
          <w:sz w:val="24"/>
          <w:szCs w:val="24"/>
        </w:rPr>
      </w:pPr>
    </w:p>
    <w:p w14:paraId="1884A0DE" w14:textId="77777777" w:rsidR="00C516FC" w:rsidRPr="00E01156" w:rsidRDefault="00C516FC" w:rsidP="00E01156">
      <w:pPr>
        <w:pStyle w:val="NoSpacing"/>
        <w:rPr>
          <w:rFonts w:ascii="Arial" w:hAnsi="Arial" w:cs="Arial"/>
          <w:sz w:val="24"/>
          <w:szCs w:val="24"/>
        </w:rPr>
      </w:pPr>
    </w:p>
    <w:p w14:paraId="331C1D2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Find those packages that were not delivered within the promised time.</w:t>
      </w:r>
    </w:p>
    <w:p w14:paraId="5896ECA1" w14:textId="77777777" w:rsidR="00C516FC" w:rsidRPr="00E01156" w:rsidRDefault="00C516FC" w:rsidP="00E01156">
      <w:pPr>
        <w:pStyle w:val="NoSpacing"/>
        <w:rPr>
          <w:rFonts w:ascii="Arial" w:hAnsi="Arial" w:cs="Arial"/>
          <w:sz w:val="24"/>
          <w:szCs w:val="24"/>
        </w:rPr>
      </w:pPr>
    </w:p>
    <w:p w14:paraId="3100D4A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 from Package where Package_ID in(</w:t>
      </w:r>
    </w:p>
    <w:p w14:paraId="07EBB1D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Transactions.Package_ID from Transactions, Tracking, Delivery_of_Package, Service where Transactions.Package_ID = Tracking.Package_ID and Transactions.Service_ID = Service.Service_ID and Delivery_of_Package.Package_ID = Transactions.Package_ID and date_add(Delivery_of_Package.Date_of_Request,interval Speed day) &lt; Tracking.Now_Time);</w:t>
      </w:r>
    </w:p>
    <w:p w14:paraId="78113E8B" w14:textId="77777777" w:rsidR="00C516FC" w:rsidRPr="00E01156" w:rsidRDefault="00C516FC" w:rsidP="00E01156">
      <w:pPr>
        <w:pStyle w:val="NoSpacing"/>
        <w:rPr>
          <w:rFonts w:ascii="Arial" w:hAnsi="Arial" w:cs="Arial"/>
          <w:sz w:val="24"/>
          <w:szCs w:val="24"/>
        </w:rPr>
      </w:pPr>
    </w:p>
    <w:p w14:paraId="48994D5C" w14:textId="77777777" w:rsidR="00C516FC" w:rsidRPr="00E01156" w:rsidRDefault="00C516FC" w:rsidP="00E01156">
      <w:pPr>
        <w:pStyle w:val="NoSpacing"/>
        <w:rPr>
          <w:rFonts w:ascii="Arial" w:hAnsi="Arial" w:cs="Arial"/>
          <w:sz w:val="24"/>
          <w:szCs w:val="24"/>
        </w:rPr>
      </w:pPr>
    </w:p>
    <w:p w14:paraId="67A94F27" w14:textId="77777777" w:rsidR="00483CDF" w:rsidRDefault="00483CDF" w:rsidP="00E01156">
      <w:pPr>
        <w:pStyle w:val="NoSpacing"/>
        <w:rPr>
          <w:rFonts w:ascii="Arial" w:hAnsi="Arial" w:cs="Arial"/>
          <w:b/>
          <w:bCs/>
          <w:sz w:val="24"/>
          <w:szCs w:val="24"/>
        </w:rPr>
      </w:pPr>
    </w:p>
    <w:p w14:paraId="3C39ADCB" w14:textId="1575EA46" w:rsidR="00C516FC" w:rsidRPr="00031710" w:rsidRDefault="00C516FC" w:rsidP="00E01156">
      <w:pPr>
        <w:pStyle w:val="NoSpacing"/>
        <w:rPr>
          <w:rFonts w:ascii="Arial" w:hAnsi="Arial" w:cs="Arial"/>
          <w:b/>
          <w:bCs/>
          <w:sz w:val="24"/>
          <w:szCs w:val="24"/>
        </w:rPr>
      </w:pPr>
      <w:r w:rsidRPr="00031710">
        <w:rPr>
          <w:rFonts w:ascii="Arial" w:hAnsi="Arial" w:cs="Arial"/>
          <w:b/>
          <w:bCs/>
          <w:sz w:val="24"/>
          <w:szCs w:val="24"/>
        </w:rPr>
        <w:lastRenderedPageBreak/>
        <w:t>##Take Customer ID and provide the details such as customer name, address, and amount owed.</w:t>
      </w:r>
    </w:p>
    <w:p w14:paraId="0BCD29C1" w14:textId="77777777" w:rsidR="00C516FC" w:rsidRPr="00E01156" w:rsidRDefault="00C516FC" w:rsidP="00E01156">
      <w:pPr>
        <w:pStyle w:val="NoSpacing"/>
        <w:rPr>
          <w:rFonts w:ascii="Arial" w:hAnsi="Arial" w:cs="Arial"/>
          <w:sz w:val="24"/>
          <w:szCs w:val="24"/>
        </w:rPr>
      </w:pPr>
    </w:p>
    <w:p w14:paraId="58C77EE5"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select distinct Customer.Customer_ID, Customer.Name, Transactions.Amount, Customer.Pincode, Customer.Street, Customer.City, Customer.State, Customer.Country, Customer.Email, Customer.Phone </w:t>
      </w:r>
    </w:p>
    <w:p w14:paraId="785BF05A"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from Customer, Transactions </w:t>
      </w:r>
    </w:p>
    <w:p w14:paraId="7A20B2BD"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here Customer.Customer_ID = Transactions.Customer_ID and Transactions.Service_ID in(</w:t>
      </w:r>
    </w:p>
    <w:p w14:paraId="5375FB3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        select Service_ID from Service where Service_Type = 'Postpaid')</w:t>
      </w:r>
    </w:p>
    <w:p w14:paraId="70333EE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union</w:t>
      </w:r>
    </w:p>
    <w:p w14:paraId="790005A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select distinct Customer.Customer_ID, Customer.Name, 0, Customer.Pincode, Customer.Street, Customer.City, Customer.State, Customer.Country, Customer.Email, Customer.Phone </w:t>
      </w:r>
    </w:p>
    <w:p w14:paraId="10E65959"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from Customer, Transactions </w:t>
      </w:r>
    </w:p>
    <w:p w14:paraId="6FFE7848"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here Customer.Customer_ID = Transactions.Customer_ID and Transactions.Service_ID in(</w:t>
      </w:r>
    </w:p>
    <w:p w14:paraId="105950E7"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        select Service_ID from Service where Service_Type != 'Postpaid')</w:t>
      </w:r>
    </w:p>
    <w:p w14:paraId="4D817360"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union</w:t>
      </w:r>
    </w:p>
    <w:p w14:paraId="7A34125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select distinct Customer.Customer_ID, Customer.Name, 0, Customer.Pincode, Customer.Street, Customer.City, Customer.State, Customer.Country, Customer.Email, Customer.Phone </w:t>
      </w:r>
    </w:p>
    <w:p w14:paraId="3AAFDBEF"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from Customer where Customer.Customer_ID not in (select Customer_ID from Transactions);</w:t>
      </w:r>
    </w:p>
    <w:p w14:paraId="07953B51" w14:textId="77777777" w:rsidR="00C516FC" w:rsidRPr="00E01156" w:rsidRDefault="00C516FC" w:rsidP="00E01156">
      <w:pPr>
        <w:pStyle w:val="NoSpacing"/>
        <w:rPr>
          <w:rFonts w:ascii="Arial" w:hAnsi="Arial" w:cs="Arial"/>
          <w:sz w:val="24"/>
          <w:szCs w:val="24"/>
        </w:rPr>
      </w:pPr>
    </w:p>
    <w:p w14:paraId="03113D97" w14:textId="77777777" w:rsidR="00C516FC" w:rsidRPr="00E01156" w:rsidRDefault="00C516FC" w:rsidP="00E01156">
      <w:pPr>
        <w:pStyle w:val="NoSpacing"/>
        <w:rPr>
          <w:rFonts w:ascii="Arial" w:hAnsi="Arial" w:cs="Arial"/>
          <w:sz w:val="24"/>
          <w:szCs w:val="24"/>
        </w:rPr>
      </w:pPr>
    </w:p>
    <w:p w14:paraId="47746EF2" w14:textId="77777777" w:rsidR="00C516FC" w:rsidRPr="00031710" w:rsidRDefault="00C516FC" w:rsidP="00E01156">
      <w:pPr>
        <w:pStyle w:val="NoSpacing"/>
        <w:rPr>
          <w:rFonts w:ascii="Arial" w:hAnsi="Arial" w:cs="Arial"/>
          <w:b/>
          <w:bCs/>
          <w:sz w:val="24"/>
          <w:szCs w:val="24"/>
        </w:rPr>
      </w:pPr>
      <w:r w:rsidRPr="00031710">
        <w:rPr>
          <w:rFonts w:ascii="Arial" w:hAnsi="Arial" w:cs="Arial"/>
          <w:b/>
          <w:bCs/>
          <w:sz w:val="24"/>
          <w:szCs w:val="24"/>
        </w:rPr>
        <w:t>##A bill listing charges by type of service.</w:t>
      </w:r>
    </w:p>
    <w:p w14:paraId="58D11062" w14:textId="77777777" w:rsidR="00C516FC" w:rsidRPr="00E01156" w:rsidRDefault="00C516FC" w:rsidP="00E01156">
      <w:pPr>
        <w:pStyle w:val="NoSpacing"/>
        <w:rPr>
          <w:rFonts w:ascii="Arial" w:hAnsi="Arial" w:cs="Arial"/>
          <w:sz w:val="24"/>
          <w:szCs w:val="24"/>
        </w:rPr>
      </w:pPr>
    </w:p>
    <w:p w14:paraId="676E619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 from Service;</w:t>
      </w:r>
    </w:p>
    <w:p w14:paraId="10A367A1" w14:textId="77777777" w:rsidR="00C516FC" w:rsidRPr="00E01156" w:rsidRDefault="00C516FC" w:rsidP="00E01156">
      <w:pPr>
        <w:pStyle w:val="NoSpacing"/>
        <w:rPr>
          <w:rFonts w:ascii="Arial" w:hAnsi="Arial" w:cs="Arial"/>
          <w:sz w:val="24"/>
          <w:szCs w:val="24"/>
        </w:rPr>
      </w:pPr>
    </w:p>
    <w:p w14:paraId="67CB49AD" w14:textId="77777777" w:rsidR="00C516FC" w:rsidRPr="00E01156" w:rsidRDefault="00C516FC" w:rsidP="00E01156">
      <w:pPr>
        <w:pStyle w:val="NoSpacing"/>
        <w:rPr>
          <w:rFonts w:ascii="Arial" w:hAnsi="Arial" w:cs="Arial"/>
          <w:sz w:val="24"/>
          <w:szCs w:val="24"/>
        </w:rPr>
      </w:pPr>
    </w:p>
    <w:p w14:paraId="7CD668E8" w14:textId="77777777" w:rsidR="00C516FC" w:rsidRPr="00031710" w:rsidRDefault="00C516FC" w:rsidP="00E01156">
      <w:pPr>
        <w:pStyle w:val="NoSpacing"/>
        <w:rPr>
          <w:rFonts w:ascii="Arial" w:hAnsi="Arial" w:cs="Arial"/>
          <w:b/>
          <w:bCs/>
          <w:sz w:val="24"/>
          <w:szCs w:val="24"/>
        </w:rPr>
      </w:pPr>
      <w:r w:rsidRPr="00031710">
        <w:rPr>
          <w:rFonts w:ascii="Arial" w:hAnsi="Arial" w:cs="Arial"/>
          <w:b/>
          <w:bCs/>
          <w:sz w:val="24"/>
          <w:szCs w:val="24"/>
        </w:rPr>
        <w:t>##An itemize billing listing each individual shipment and the charges for it.</w:t>
      </w:r>
    </w:p>
    <w:p w14:paraId="48837E2C" w14:textId="77777777" w:rsidR="00C516FC" w:rsidRPr="00E01156" w:rsidRDefault="00C516FC" w:rsidP="00E01156">
      <w:pPr>
        <w:pStyle w:val="NoSpacing"/>
        <w:rPr>
          <w:rFonts w:ascii="Arial" w:hAnsi="Arial" w:cs="Arial"/>
          <w:sz w:val="24"/>
          <w:szCs w:val="24"/>
        </w:rPr>
      </w:pPr>
    </w:p>
    <w:p w14:paraId="778C3B6B"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Select * from Transactions;</w:t>
      </w:r>
    </w:p>
    <w:p w14:paraId="59D0651E" w14:textId="77777777" w:rsidR="00C516FC" w:rsidRPr="00E01156" w:rsidRDefault="00C516FC" w:rsidP="00E01156">
      <w:pPr>
        <w:pStyle w:val="NoSpacing"/>
        <w:rPr>
          <w:rFonts w:ascii="Arial" w:hAnsi="Arial" w:cs="Arial"/>
          <w:sz w:val="24"/>
          <w:szCs w:val="24"/>
        </w:rPr>
      </w:pPr>
    </w:p>
    <w:p w14:paraId="2AC40372" w14:textId="73D61123" w:rsidR="00C516FC" w:rsidRDefault="00C516FC" w:rsidP="00E01156">
      <w:pPr>
        <w:pStyle w:val="NoSpacing"/>
        <w:rPr>
          <w:rFonts w:ascii="Arial" w:hAnsi="Arial" w:cs="Arial"/>
          <w:sz w:val="24"/>
          <w:szCs w:val="24"/>
        </w:rPr>
      </w:pPr>
    </w:p>
    <w:p w14:paraId="765C6D7D" w14:textId="7D69E43F" w:rsidR="00031710" w:rsidRPr="00031710" w:rsidRDefault="00031710" w:rsidP="00E01156">
      <w:pPr>
        <w:pStyle w:val="NoSpacing"/>
        <w:rPr>
          <w:rFonts w:ascii="Arial" w:hAnsi="Arial" w:cs="Arial"/>
          <w:b/>
          <w:bCs/>
          <w:sz w:val="24"/>
          <w:szCs w:val="24"/>
          <w:u w:val="single"/>
        </w:rPr>
      </w:pPr>
      <w:r w:rsidRPr="00031710">
        <w:rPr>
          <w:rFonts w:ascii="Arial" w:hAnsi="Arial" w:cs="Arial"/>
          <w:b/>
          <w:bCs/>
          <w:sz w:val="24"/>
          <w:szCs w:val="24"/>
          <w:u w:val="single"/>
        </w:rPr>
        <w:t>EXTRA QUERIES</w:t>
      </w:r>
    </w:p>
    <w:p w14:paraId="1A48BF0D" w14:textId="77777777" w:rsidR="00031710" w:rsidRPr="00031710" w:rsidRDefault="00031710" w:rsidP="00E01156">
      <w:pPr>
        <w:pStyle w:val="NoSpacing"/>
        <w:rPr>
          <w:rFonts w:ascii="Arial" w:hAnsi="Arial" w:cs="Arial"/>
          <w:b/>
          <w:bCs/>
          <w:sz w:val="24"/>
          <w:szCs w:val="24"/>
          <w:u w:val="single"/>
        </w:rPr>
      </w:pPr>
    </w:p>
    <w:p w14:paraId="3CC4F432" w14:textId="77777777" w:rsidR="00C516FC" w:rsidRPr="00031710" w:rsidRDefault="00C516FC" w:rsidP="00E01156">
      <w:pPr>
        <w:pStyle w:val="NoSpacing"/>
        <w:rPr>
          <w:rFonts w:ascii="Arial" w:hAnsi="Arial" w:cs="Arial"/>
          <w:b/>
          <w:bCs/>
          <w:sz w:val="24"/>
          <w:szCs w:val="24"/>
        </w:rPr>
      </w:pPr>
      <w:r w:rsidRPr="00031710">
        <w:rPr>
          <w:rFonts w:ascii="Arial" w:hAnsi="Arial" w:cs="Arial"/>
          <w:b/>
          <w:bCs/>
          <w:sz w:val="24"/>
          <w:szCs w:val="24"/>
        </w:rPr>
        <w:t>## Find Package ID all the non hazardous international shipments</w:t>
      </w:r>
    </w:p>
    <w:p w14:paraId="6AD8FC73" w14:textId="77777777" w:rsidR="00C516FC" w:rsidRPr="00E01156" w:rsidRDefault="00C516FC" w:rsidP="00E01156">
      <w:pPr>
        <w:pStyle w:val="NoSpacing"/>
        <w:rPr>
          <w:rFonts w:ascii="Arial" w:hAnsi="Arial" w:cs="Arial"/>
          <w:sz w:val="24"/>
          <w:szCs w:val="24"/>
        </w:rPr>
      </w:pPr>
    </w:p>
    <w:p w14:paraId="2159C343"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 xml:space="preserve">select International.Package_ID </w:t>
      </w:r>
    </w:p>
    <w:p w14:paraId="0BA4A202"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from International,Package</w:t>
      </w:r>
    </w:p>
    <w:p w14:paraId="45E7D0D6" w14:textId="77777777" w:rsidR="00C516FC" w:rsidRPr="00E01156" w:rsidRDefault="00C516FC" w:rsidP="00E01156">
      <w:pPr>
        <w:pStyle w:val="NoSpacing"/>
        <w:rPr>
          <w:rFonts w:ascii="Arial" w:hAnsi="Arial" w:cs="Arial"/>
          <w:sz w:val="24"/>
          <w:szCs w:val="24"/>
        </w:rPr>
      </w:pPr>
      <w:r w:rsidRPr="00E01156">
        <w:rPr>
          <w:rFonts w:ascii="Arial" w:hAnsi="Arial" w:cs="Arial"/>
          <w:sz w:val="24"/>
          <w:szCs w:val="24"/>
        </w:rPr>
        <w:t>where International.Package_ID = Package.Package_ID and Hazard_Category = 'None';</w:t>
      </w:r>
    </w:p>
    <w:p w14:paraId="54158E7E" w14:textId="6266331B" w:rsidR="006E57A9" w:rsidRDefault="006E57A9">
      <w:pPr>
        <w:rPr>
          <w:rFonts w:ascii="Arial" w:hAnsi="Arial" w:cs="Arial"/>
          <w:sz w:val="24"/>
          <w:szCs w:val="24"/>
        </w:rPr>
      </w:pPr>
    </w:p>
    <w:p w14:paraId="0C5BA897" w14:textId="011A8E5E" w:rsidR="00A7259B" w:rsidRPr="00455258" w:rsidRDefault="00A014D1">
      <w:pPr>
        <w:rPr>
          <w:rFonts w:ascii="Arial" w:hAnsi="Arial" w:cs="Arial"/>
          <w:b/>
          <w:bCs/>
          <w:sz w:val="24"/>
          <w:szCs w:val="24"/>
        </w:rPr>
      </w:pPr>
      <w:r w:rsidRPr="00455258">
        <w:rPr>
          <w:rFonts w:ascii="Arial" w:hAnsi="Arial" w:cs="Arial"/>
          <w:b/>
          <w:bCs/>
          <w:sz w:val="24"/>
          <w:szCs w:val="24"/>
        </w:rPr>
        <w:t>#</w:t>
      </w:r>
      <w:r w:rsidR="00455258" w:rsidRPr="00455258">
        <w:rPr>
          <w:rFonts w:ascii="Arial" w:hAnsi="Arial" w:cs="Arial"/>
          <w:b/>
          <w:bCs/>
          <w:sz w:val="24"/>
          <w:szCs w:val="24"/>
        </w:rPr>
        <w:t>#</w:t>
      </w:r>
      <w:r w:rsidRPr="00455258">
        <w:rPr>
          <w:rFonts w:ascii="Arial" w:hAnsi="Arial" w:cs="Arial"/>
          <w:b/>
          <w:bCs/>
          <w:sz w:val="24"/>
          <w:szCs w:val="24"/>
        </w:rPr>
        <w:t xml:space="preserve"> Find the name of all customers who have shipped international packages. </w:t>
      </w:r>
    </w:p>
    <w:p w14:paraId="38D0CA25" w14:textId="20E18067" w:rsidR="00A7259B" w:rsidRPr="00455258" w:rsidRDefault="00A7259B" w:rsidP="00455258">
      <w:pPr>
        <w:pStyle w:val="NoSpacing"/>
        <w:rPr>
          <w:rFonts w:ascii="Arial" w:hAnsi="Arial" w:cs="Arial"/>
          <w:sz w:val="24"/>
          <w:szCs w:val="22"/>
        </w:rPr>
      </w:pPr>
      <w:r w:rsidRPr="00455258">
        <w:rPr>
          <w:rFonts w:ascii="Arial" w:hAnsi="Arial" w:cs="Arial"/>
          <w:sz w:val="24"/>
          <w:szCs w:val="22"/>
        </w:rPr>
        <w:t>select</w:t>
      </w:r>
      <w:r w:rsidR="00A014D1" w:rsidRPr="00455258">
        <w:rPr>
          <w:rFonts w:ascii="Arial" w:hAnsi="Arial" w:cs="Arial"/>
          <w:sz w:val="24"/>
          <w:szCs w:val="22"/>
        </w:rPr>
        <w:t xml:space="preserve"> </w:t>
      </w:r>
      <w:r w:rsidRPr="00455258">
        <w:rPr>
          <w:rFonts w:ascii="Arial" w:hAnsi="Arial" w:cs="Arial"/>
          <w:sz w:val="24"/>
          <w:szCs w:val="22"/>
        </w:rPr>
        <w:t>N</w:t>
      </w:r>
      <w:r w:rsidR="00A014D1" w:rsidRPr="00455258">
        <w:rPr>
          <w:rFonts w:ascii="Arial" w:hAnsi="Arial" w:cs="Arial"/>
          <w:sz w:val="24"/>
          <w:szCs w:val="22"/>
        </w:rPr>
        <w:t xml:space="preserve">ame </w:t>
      </w:r>
      <w:r w:rsidR="00964DAA">
        <w:rPr>
          <w:rFonts w:ascii="Arial" w:hAnsi="Arial" w:cs="Arial"/>
          <w:sz w:val="24"/>
          <w:szCs w:val="22"/>
        </w:rPr>
        <w:t>f</w:t>
      </w:r>
      <w:r w:rsidR="00A014D1" w:rsidRPr="00455258">
        <w:rPr>
          <w:rFonts w:ascii="Arial" w:hAnsi="Arial" w:cs="Arial"/>
          <w:sz w:val="24"/>
          <w:szCs w:val="22"/>
        </w:rPr>
        <w:t xml:space="preserve">rom Customer </w:t>
      </w:r>
    </w:p>
    <w:p w14:paraId="773F5E0A" w14:textId="77777777" w:rsidR="00455258" w:rsidRDefault="00A7259B" w:rsidP="00455258">
      <w:pPr>
        <w:pStyle w:val="NoSpacing"/>
        <w:rPr>
          <w:rFonts w:ascii="Arial" w:hAnsi="Arial" w:cs="Arial"/>
          <w:sz w:val="24"/>
          <w:szCs w:val="22"/>
        </w:rPr>
      </w:pPr>
      <w:r w:rsidRPr="00455258">
        <w:rPr>
          <w:rFonts w:ascii="Arial" w:hAnsi="Arial" w:cs="Arial"/>
          <w:sz w:val="24"/>
          <w:szCs w:val="22"/>
        </w:rPr>
        <w:t>where</w:t>
      </w:r>
      <w:r w:rsidR="00A014D1" w:rsidRPr="00455258">
        <w:rPr>
          <w:rFonts w:ascii="Arial" w:hAnsi="Arial" w:cs="Arial"/>
          <w:sz w:val="24"/>
          <w:szCs w:val="22"/>
        </w:rPr>
        <w:t xml:space="preserve"> Customer</w:t>
      </w:r>
      <w:r w:rsidRPr="00455258">
        <w:rPr>
          <w:rFonts w:ascii="Arial" w:hAnsi="Arial" w:cs="Arial"/>
          <w:sz w:val="24"/>
          <w:szCs w:val="22"/>
        </w:rPr>
        <w:t>_</w:t>
      </w:r>
      <w:r w:rsidR="00A014D1" w:rsidRPr="00455258">
        <w:rPr>
          <w:rFonts w:ascii="Arial" w:hAnsi="Arial" w:cs="Arial"/>
          <w:sz w:val="24"/>
          <w:szCs w:val="22"/>
        </w:rPr>
        <w:t>ID IN(</w:t>
      </w:r>
    </w:p>
    <w:p w14:paraId="1EDF922F" w14:textId="77777777" w:rsidR="00455258" w:rsidRDefault="00A014D1" w:rsidP="00455258">
      <w:pPr>
        <w:pStyle w:val="NoSpacing"/>
        <w:ind w:firstLine="720"/>
        <w:rPr>
          <w:rFonts w:ascii="Arial" w:hAnsi="Arial" w:cs="Arial"/>
          <w:sz w:val="24"/>
          <w:szCs w:val="22"/>
        </w:rPr>
      </w:pPr>
      <w:r w:rsidRPr="00455258">
        <w:rPr>
          <w:rFonts w:ascii="Arial" w:hAnsi="Arial" w:cs="Arial"/>
          <w:sz w:val="24"/>
          <w:szCs w:val="22"/>
        </w:rPr>
        <w:t xml:space="preserve"> </w:t>
      </w:r>
      <w:r w:rsidR="00A7259B" w:rsidRPr="00455258">
        <w:rPr>
          <w:rFonts w:ascii="Arial" w:hAnsi="Arial" w:cs="Arial"/>
          <w:sz w:val="24"/>
          <w:szCs w:val="22"/>
        </w:rPr>
        <w:t xml:space="preserve">select </w:t>
      </w:r>
      <w:r w:rsidRPr="00455258">
        <w:rPr>
          <w:rFonts w:ascii="Arial" w:hAnsi="Arial" w:cs="Arial"/>
          <w:sz w:val="24"/>
          <w:szCs w:val="22"/>
        </w:rPr>
        <w:t>Customer</w:t>
      </w:r>
      <w:r w:rsidR="00A7259B" w:rsidRPr="00455258">
        <w:rPr>
          <w:rFonts w:ascii="Arial" w:hAnsi="Arial" w:cs="Arial"/>
          <w:sz w:val="24"/>
          <w:szCs w:val="22"/>
        </w:rPr>
        <w:t>_</w:t>
      </w:r>
      <w:r w:rsidRPr="00455258">
        <w:rPr>
          <w:rFonts w:ascii="Arial" w:hAnsi="Arial" w:cs="Arial"/>
          <w:sz w:val="24"/>
          <w:szCs w:val="22"/>
        </w:rPr>
        <w:t xml:space="preserve">ID </w:t>
      </w:r>
    </w:p>
    <w:p w14:paraId="6DC3C550" w14:textId="0F70AB33" w:rsidR="00455258" w:rsidRDefault="00455258" w:rsidP="00455258">
      <w:pPr>
        <w:pStyle w:val="NoSpacing"/>
        <w:ind w:firstLine="720"/>
        <w:rPr>
          <w:rFonts w:ascii="Arial" w:hAnsi="Arial" w:cs="Arial"/>
          <w:sz w:val="24"/>
          <w:szCs w:val="22"/>
        </w:rPr>
      </w:pPr>
      <w:r>
        <w:rPr>
          <w:rFonts w:ascii="Arial" w:hAnsi="Arial" w:cs="Arial"/>
          <w:sz w:val="24"/>
          <w:szCs w:val="22"/>
        </w:rPr>
        <w:t xml:space="preserve"> </w:t>
      </w:r>
      <w:r w:rsidR="00A7259B" w:rsidRPr="00455258">
        <w:rPr>
          <w:rFonts w:ascii="Arial" w:hAnsi="Arial" w:cs="Arial"/>
          <w:sz w:val="24"/>
          <w:szCs w:val="22"/>
        </w:rPr>
        <w:t>from</w:t>
      </w:r>
      <w:r>
        <w:rPr>
          <w:rFonts w:ascii="Arial" w:hAnsi="Arial" w:cs="Arial"/>
          <w:sz w:val="24"/>
          <w:szCs w:val="22"/>
        </w:rPr>
        <w:t xml:space="preserve"> Delivery_of_Package</w:t>
      </w:r>
    </w:p>
    <w:p w14:paraId="03AC76FE" w14:textId="77777777" w:rsidR="00455258" w:rsidRDefault="00A7259B" w:rsidP="00455258">
      <w:pPr>
        <w:pStyle w:val="NoSpacing"/>
        <w:ind w:firstLine="720"/>
        <w:rPr>
          <w:rFonts w:ascii="Arial" w:hAnsi="Arial" w:cs="Arial"/>
          <w:sz w:val="24"/>
          <w:szCs w:val="22"/>
        </w:rPr>
      </w:pPr>
      <w:r w:rsidRPr="00455258">
        <w:rPr>
          <w:rFonts w:ascii="Arial" w:hAnsi="Arial" w:cs="Arial"/>
          <w:sz w:val="24"/>
          <w:szCs w:val="22"/>
        </w:rPr>
        <w:t xml:space="preserve"> where Package_ID</w:t>
      </w:r>
      <w:r w:rsidR="00A014D1" w:rsidRPr="00455258">
        <w:rPr>
          <w:rFonts w:ascii="Arial" w:hAnsi="Arial" w:cs="Arial"/>
          <w:sz w:val="24"/>
          <w:szCs w:val="22"/>
        </w:rPr>
        <w:t xml:space="preserve"> IN </w:t>
      </w:r>
    </w:p>
    <w:p w14:paraId="46522611" w14:textId="77777777" w:rsidR="00455258" w:rsidRDefault="00A014D1" w:rsidP="00455258">
      <w:pPr>
        <w:pStyle w:val="NoSpacing"/>
        <w:ind w:left="720" w:firstLine="720"/>
        <w:rPr>
          <w:rFonts w:ascii="Arial" w:hAnsi="Arial" w:cs="Arial"/>
          <w:sz w:val="24"/>
          <w:szCs w:val="22"/>
        </w:rPr>
      </w:pPr>
      <w:r w:rsidRPr="00455258">
        <w:rPr>
          <w:rFonts w:ascii="Arial" w:hAnsi="Arial" w:cs="Arial"/>
          <w:sz w:val="24"/>
          <w:szCs w:val="22"/>
        </w:rPr>
        <w:t>(SELECT P</w:t>
      </w:r>
      <w:r w:rsidR="00A7259B" w:rsidRPr="00455258">
        <w:rPr>
          <w:rFonts w:ascii="Arial" w:hAnsi="Arial" w:cs="Arial"/>
          <w:sz w:val="24"/>
          <w:szCs w:val="22"/>
        </w:rPr>
        <w:t>ackage_</w:t>
      </w:r>
      <w:r w:rsidRPr="00455258">
        <w:rPr>
          <w:rFonts w:ascii="Arial" w:hAnsi="Arial" w:cs="Arial"/>
          <w:sz w:val="24"/>
          <w:szCs w:val="22"/>
        </w:rPr>
        <w:t>ID</w:t>
      </w:r>
    </w:p>
    <w:p w14:paraId="05C37425" w14:textId="4B27591F" w:rsidR="00031710" w:rsidRDefault="00A014D1" w:rsidP="00455258">
      <w:pPr>
        <w:pStyle w:val="NoSpacing"/>
        <w:ind w:left="720" w:firstLine="720"/>
        <w:rPr>
          <w:rFonts w:ascii="Arial" w:hAnsi="Arial" w:cs="Arial"/>
          <w:sz w:val="24"/>
          <w:szCs w:val="22"/>
        </w:rPr>
      </w:pPr>
      <w:r w:rsidRPr="00455258">
        <w:rPr>
          <w:rFonts w:ascii="Arial" w:hAnsi="Arial" w:cs="Arial"/>
          <w:sz w:val="24"/>
          <w:szCs w:val="22"/>
        </w:rPr>
        <w:t xml:space="preserve"> FROM International));</w:t>
      </w:r>
    </w:p>
    <w:p w14:paraId="72576A3F" w14:textId="1E93E59B" w:rsidR="00483CDF" w:rsidRDefault="00483CDF" w:rsidP="00483CDF">
      <w:pPr>
        <w:pStyle w:val="NoSpacing"/>
        <w:rPr>
          <w:rFonts w:ascii="Arial" w:hAnsi="Arial" w:cs="Arial"/>
          <w:sz w:val="24"/>
          <w:szCs w:val="22"/>
        </w:rPr>
      </w:pPr>
    </w:p>
    <w:p w14:paraId="2F064C38" w14:textId="77777777" w:rsidR="00483CDF" w:rsidRDefault="00483CDF" w:rsidP="00483CDF">
      <w:pPr>
        <w:pStyle w:val="NoSpacing"/>
        <w:rPr>
          <w:rFonts w:ascii="Arial" w:hAnsi="Arial" w:cs="Arial"/>
          <w:b/>
          <w:bCs/>
          <w:sz w:val="24"/>
          <w:szCs w:val="22"/>
          <w:u w:val="single"/>
        </w:rPr>
      </w:pPr>
    </w:p>
    <w:p w14:paraId="5EF60FC7" w14:textId="77777777" w:rsidR="00483CDF" w:rsidRDefault="00483CDF" w:rsidP="00483CDF">
      <w:pPr>
        <w:pStyle w:val="NoSpacing"/>
        <w:rPr>
          <w:rFonts w:ascii="Arial" w:hAnsi="Arial" w:cs="Arial"/>
          <w:b/>
          <w:bCs/>
          <w:sz w:val="24"/>
          <w:szCs w:val="22"/>
          <w:u w:val="single"/>
        </w:rPr>
      </w:pPr>
    </w:p>
    <w:p w14:paraId="3D3EB4E5" w14:textId="77777777" w:rsidR="00483CDF" w:rsidRDefault="00483CDF" w:rsidP="00483CDF">
      <w:pPr>
        <w:pStyle w:val="NoSpacing"/>
        <w:rPr>
          <w:rFonts w:ascii="Arial" w:hAnsi="Arial" w:cs="Arial"/>
          <w:b/>
          <w:bCs/>
          <w:sz w:val="24"/>
          <w:szCs w:val="22"/>
          <w:u w:val="single"/>
        </w:rPr>
      </w:pPr>
    </w:p>
    <w:p w14:paraId="2ACE5F44" w14:textId="77777777" w:rsidR="00483CDF" w:rsidRDefault="00483CDF" w:rsidP="00483CDF">
      <w:pPr>
        <w:pStyle w:val="NoSpacing"/>
        <w:rPr>
          <w:rFonts w:ascii="Arial" w:hAnsi="Arial" w:cs="Arial"/>
          <w:b/>
          <w:bCs/>
          <w:sz w:val="24"/>
          <w:szCs w:val="22"/>
          <w:u w:val="single"/>
        </w:rPr>
      </w:pPr>
    </w:p>
    <w:p w14:paraId="35F72CE1" w14:textId="77777777" w:rsidR="00483CDF" w:rsidRDefault="00483CDF" w:rsidP="00483CDF">
      <w:pPr>
        <w:pStyle w:val="NoSpacing"/>
        <w:rPr>
          <w:rFonts w:ascii="Arial" w:hAnsi="Arial" w:cs="Arial"/>
          <w:b/>
          <w:bCs/>
          <w:sz w:val="24"/>
          <w:szCs w:val="22"/>
          <w:u w:val="single"/>
        </w:rPr>
      </w:pPr>
    </w:p>
    <w:p w14:paraId="0F8961D3" w14:textId="77777777" w:rsidR="00483CDF" w:rsidRDefault="00483CDF" w:rsidP="00483CDF">
      <w:pPr>
        <w:pStyle w:val="NoSpacing"/>
        <w:rPr>
          <w:rFonts w:ascii="Arial" w:hAnsi="Arial" w:cs="Arial"/>
          <w:b/>
          <w:bCs/>
          <w:sz w:val="24"/>
          <w:szCs w:val="22"/>
          <w:u w:val="single"/>
        </w:rPr>
      </w:pPr>
    </w:p>
    <w:p w14:paraId="0EE85E9C" w14:textId="77777777" w:rsidR="00483CDF" w:rsidRDefault="00483CDF" w:rsidP="00483CDF">
      <w:pPr>
        <w:pStyle w:val="NoSpacing"/>
        <w:rPr>
          <w:rFonts w:ascii="Arial" w:hAnsi="Arial" w:cs="Arial"/>
          <w:b/>
          <w:bCs/>
          <w:sz w:val="24"/>
          <w:szCs w:val="22"/>
          <w:u w:val="single"/>
        </w:rPr>
      </w:pPr>
    </w:p>
    <w:p w14:paraId="2ADC2262" w14:textId="03823A74" w:rsidR="00483CDF" w:rsidRDefault="00483CDF" w:rsidP="00483CDF">
      <w:pPr>
        <w:pStyle w:val="NoSpacing"/>
        <w:rPr>
          <w:rFonts w:ascii="Arial" w:hAnsi="Arial" w:cs="Arial"/>
          <w:b/>
          <w:bCs/>
          <w:sz w:val="24"/>
          <w:szCs w:val="22"/>
          <w:u w:val="single"/>
        </w:rPr>
      </w:pPr>
      <w:r w:rsidRPr="00483CDF">
        <w:rPr>
          <w:rFonts w:ascii="Arial" w:hAnsi="Arial" w:cs="Arial"/>
          <w:b/>
          <w:bCs/>
          <w:sz w:val="24"/>
          <w:szCs w:val="22"/>
          <w:u w:val="single"/>
        </w:rPr>
        <w:t xml:space="preserve">ADDING INDEX </w:t>
      </w:r>
    </w:p>
    <w:p w14:paraId="7E8B4E98" w14:textId="41532C55" w:rsidR="00483CDF" w:rsidRDefault="00483CDF" w:rsidP="00483CDF">
      <w:pPr>
        <w:pStyle w:val="NoSpacing"/>
        <w:rPr>
          <w:rFonts w:ascii="Arial" w:hAnsi="Arial" w:cs="Arial"/>
          <w:b/>
          <w:bCs/>
          <w:sz w:val="24"/>
          <w:szCs w:val="22"/>
          <w:u w:val="single"/>
        </w:rPr>
      </w:pPr>
    </w:p>
    <w:p w14:paraId="0E85787B" w14:textId="77777777" w:rsidR="00483CDF" w:rsidRPr="00483CDF" w:rsidRDefault="00483CDF" w:rsidP="00483CDF">
      <w:pPr>
        <w:pStyle w:val="NoSpacing"/>
        <w:rPr>
          <w:rFonts w:ascii="Arial" w:hAnsi="Arial" w:cs="Arial"/>
          <w:b/>
          <w:bCs/>
          <w:sz w:val="32"/>
          <w:szCs w:val="32"/>
          <w:u w:val="single"/>
        </w:rPr>
      </w:pPr>
    </w:p>
    <w:p w14:paraId="316BD031"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As in most of the cases for querying we are using or requiring only primary key attributes, till now we did not find any requirement for indices on other attributes.There can be an index on Receiver's Name Attribute as it is possible to have useful queries involving receiver details. So, I have created an index on Receiver Name in Delivery_of_Package Relationship Table</w:t>
      </w:r>
    </w:p>
    <w:p w14:paraId="101EA28C" w14:textId="77777777" w:rsidR="00483CDF" w:rsidRPr="00483CDF" w:rsidRDefault="00483CDF" w:rsidP="00483CDF">
      <w:pPr>
        <w:pStyle w:val="NoSpacing"/>
        <w:rPr>
          <w:rFonts w:ascii="Arial" w:hAnsi="Arial" w:cs="Arial"/>
          <w:sz w:val="24"/>
          <w:szCs w:val="24"/>
        </w:rPr>
      </w:pPr>
    </w:p>
    <w:p w14:paraId="024E97ED" w14:textId="77777777" w:rsidR="00483CDF" w:rsidRPr="00483CDF" w:rsidRDefault="00483CDF" w:rsidP="00483CDF">
      <w:pPr>
        <w:pStyle w:val="NoSpacing"/>
        <w:rPr>
          <w:rFonts w:ascii="Arial" w:hAnsi="Arial" w:cs="Arial"/>
          <w:sz w:val="24"/>
          <w:szCs w:val="24"/>
        </w:rPr>
      </w:pPr>
    </w:p>
    <w:p w14:paraId="1C270204"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create index idx_DoP1 on delivery_of_package(Receiver_Name);</w:t>
      </w:r>
    </w:p>
    <w:p w14:paraId="1F851FA9" w14:textId="77777777" w:rsidR="00483CDF" w:rsidRPr="00483CDF" w:rsidRDefault="00483CDF" w:rsidP="00483CDF">
      <w:pPr>
        <w:pStyle w:val="NoSpacing"/>
        <w:rPr>
          <w:rFonts w:ascii="Arial" w:hAnsi="Arial" w:cs="Arial"/>
          <w:sz w:val="24"/>
          <w:szCs w:val="24"/>
        </w:rPr>
      </w:pPr>
    </w:p>
    <w:p w14:paraId="511C5675"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xml:space="preserve">## Query involving Reciever Name </w:t>
      </w:r>
    </w:p>
    <w:p w14:paraId="472DABF5"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Find the Name of all recievers of packages weighing less than 1000 units</w:t>
      </w:r>
    </w:p>
    <w:p w14:paraId="3E2AAD98" w14:textId="77777777" w:rsidR="00483CDF" w:rsidRPr="00483CDF" w:rsidRDefault="00483CDF" w:rsidP="00483CDF">
      <w:pPr>
        <w:pStyle w:val="NoSpacing"/>
        <w:rPr>
          <w:rFonts w:ascii="Arial" w:hAnsi="Arial" w:cs="Arial"/>
          <w:sz w:val="24"/>
          <w:szCs w:val="24"/>
        </w:rPr>
      </w:pPr>
    </w:p>
    <w:p w14:paraId="06528706"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select Receiver_Name</w:t>
      </w:r>
    </w:p>
    <w:p w14:paraId="2712ACC0"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from delivery_of_package,Package</w:t>
      </w:r>
    </w:p>
    <w:p w14:paraId="127A04BD"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where delivery_of_package.Package_ID = Package.Package_ID and Package.Weight &lt; 1000;</w:t>
      </w:r>
    </w:p>
    <w:p w14:paraId="6E1488F8" w14:textId="77777777" w:rsidR="00483CDF" w:rsidRPr="00483CDF" w:rsidRDefault="00483CDF" w:rsidP="00483CDF">
      <w:pPr>
        <w:pStyle w:val="NoSpacing"/>
        <w:rPr>
          <w:rFonts w:ascii="Arial" w:hAnsi="Arial" w:cs="Arial"/>
          <w:sz w:val="24"/>
          <w:szCs w:val="24"/>
        </w:rPr>
      </w:pPr>
    </w:p>
    <w:p w14:paraId="24D788C8"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w:t>
      </w:r>
    </w:p>
    <w:p w14:paraId="7BA72FB4"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Receiver_Name  |</w:t>
      </w:r>
    </w:p>
    <w:p w14:paraId="57DDFE6E"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w:t>
      </w:r>
    </w:p>
    <w:p w14:paraId="7A76AD7B"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jklMN          |</w:t>
      </w:r>
    </w:p>
    <w:p w14:paraId="35EA3AA0"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TUVdefghi      |</w:t>
      </w:r>
    </w:p>
    <w:p w14:paraId="75D7D82D"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fghijklMNOPQWX |</w:t>
      </w:r>
    </w:p>
    <w:p w14:paraId="748D1E32"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lMNOPQWX       |</w:t>
      </w:r>
    </w:p>
    <w:p w14:paraId="64CC5B13"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w:t>
      </w:r>
    </w:p>
    <w:p w14:paraId="0ECECBEF"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4 rows in set (0.01 sec)</w:t>
      </w:r>
    </w:p>
    <w:p w14:paraId="2E72561C" w14:textId="77777777" w:rsidR="00483CDF" w:rsidRPr="00483CDF" w:rsidRDefault="00483CDF" w:rsidP="00483CDF">
      <w:pPr>
        <w:pStyle w:val="NoSpacing"/>
        <w:rPr>
          <w:rFonts w:ascii="Arial" w:hAnsi="Arial" w:cs="Arial"/>
          <w:sz w:val="24"/>
          <w:szCs w:val="24"/>
        </w:rPr>
      </w:pPr>
    </w:p>
    <w:p w14:paraId="735E322E"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mysql&gt; create index idx_DoP1 on delivery_of_package(Receiver_Name);</w:t>
      </w:r>
    </w:p>
    <w:p w14:paraId="7FB80FE2"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Query OK, 0 rows affected (0.06 sec)</w:t>
      </w:r>
    </w:p>
    <w:p w14:paraId="534656FF"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Records: 0  Duplicates: 0  Warnings: 0</w:t>
      </w:r>
    </w:p>
    <w:p w14:paraId="4C846541" w14:textId="77777777" w:rsidR="00483CDF" w:rsidRPr="00483CDF" w:rsidRDefault="00483CDF" w:rsidP="00483CDF">
      <w:pPr>
        <w:pStyle w:val="NoSpacing"/>
        <w:rPr>
          <w:rFonts w:ascii="Arial" w:hAnsi="Arial" w:cs="Arial"/>
          <w:sz w:val="24"/>
          <w:szCs w:val="24"/>
        </w:rPr>
      </w:pPr>
    </w:p>
    <w:p w14:paraId="0E2D48AE"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mysql&gt; select Receiver_Name</w:t>
      </w:r>
    </w:p>
    <w:p w14:paraId="7A49FB6C"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xml:space="preserve">    -&gt; from delivery_of_package,Package</w:t>
      </w:r>
    </w:p>
    <w:p w14:paraId="033F51A1"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xml:space="preserve">    -&gt; where delivery_of_package.Package_ID = Package.Package_ID and Package.Weight &lt; 1000;</w:t>
      </w:r>
    </w:p>
    <w:p w14:paraId="2F2B367A"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w:t>
      </w:r>
    </w:p>
    <w:p w14:paraId="27D5A783"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Receiver_Name  |</w:t>
      </w:r>
    </w:p>
    <w:p w14:paraId="4A88181E"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w:t>
      </w:r>
    </w:p>
    <w:p w14:paraId="62121455"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lMNOPQWX       |</w:t>
      </w:r>
    </w:p>
    <w:p w14:paraId="6AA2EE1F"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TUVdefghi      |</w:t>
      </w:r>
    </w:p>
    <w:p w14:paraId="07961506"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jklMN          |</w:t>
      </w:r>
    </w:p>
    <w:p w14:paraId="23B14107"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 fghijklMNOPQWX |</w:t>
      </w:r>
    </w:p>
    <w:p w14:paraId="621865B5" w14:textId="77777777" w:rsidR="00483CDF" w:rsidRPr="00483CDF" w:rsidRDefault="00483CDF" w:rsidP="00483CDF">
      <w:pPr>
        <w:pStyle w:val="NoSpacing"/>
        <w:rPr>
          <w:rFonts w:ascii="Arial" w:hAnsi="Arial" w:cs="Arial"/>
          <w:sz w:val="24"/>
          <w:szCs w:val="24"/>
        </w:rPr>
      </w:pPr>
      <w:r w:rsidRPr="00483CDF">
        <w:rPr>
          <w:rFonts w:ascii="Arial" w:hAnsi="Arial" w:cs="Arial"/>
          <w:sz w:val="24"/>
          <w:szCs w:val="24"/>
        </w:rPr>
        <w:t>+----------------+</w:t>
      </w:r>
    </w:p>
    <w:p w14:paraId="2ED89052" w14:textId="169E0F31" w:rsidR="00483CDF" w:rsidRDefault="00483CDF" w:rsidP="00483CDF">
      <w:pPr>
        <w:pStyle w:val="NoSpacing"/>
        <w:rPr>
          <w:rFonts w:ascii="Arial" w:hAnsi="Arial" w:cs="Arial"/>
          <w:sz w:val="24"/>
          <w:szCs w:val="24"/>
        </w:rPr>
      </w:pPr>
      <w:r w:rsidRPr="00483CDF">
        <w:rPr>
          <w:rFonts w:ascii="Arial" w:hAnsi="Arial" w:cs="Arial"/>
          <w:sz w:val="24"/>
          <w:szCs w:val="24"/>
        </w:rPr>
        <w:t>4 rows in set (0.00 sec)</w:t>
      </w:r>
    </w:p>
    <w:p w14:paraId="48B9774F" w14:textId="0E22E77F" w:rsidR="00483CDF" w:rsidRDefault="00483CDF" w:rsidP="00483CDF">
      <w:pPr>
        <w:pStyle w:val="NoSpacing"/>
        <w:rPr>
          <w:rFonts w:ascii="Arial" w:hAnsi="Arial" w:cs="Arial"/>
          <w:sz w:val="24"/>
          <w:szCs w:val="24"/>
        </w:rPr>
      </w:pPr>
    </w:p>
    <w:p w14:paraId="6C17A5C9" w14:textId="1A89765A" w:rsidR="00483CDF" w:rsidRPr="00483CDF" w:rsidRDefault="00483CDF" w:rsidP="00483CDF">
      <w:pPr>
        <w:pStyle w:val="NoSpacing"/>
        <w:rPr>
          <w:rFonts w:ascii="Arial" w:hAnsi="Arial" w:cs="Arial"/>
          <w:sz w:val="24"/>
          <w:szCs w:val="24"/>
        </w:rPr>
      </w:pPr>
      <w:r>
        <w:rPr>
          <w:rFonts w:ascii="Arial" w:hAnsi="Arial" w:cs="Arial"/>
          <w:sz w:val="24"/>
          <w:szCs w:val="24"/>
        </w:rPr>
        <w:t>So, Query Speeds up a little.</w:t>
      </w:r>
    </w:p>
    <w:sectPr w:rsidR="00483CDF" w:rsidRPr="00483CDF" w:rsidSect="00C516FC">
      <w:pgSz w:w="12240" w:h="15840"/>
      <w:pgMar w:top="720" w:right="288" w:bottom="288" w:left="28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MzcwszQ1MjcyNjZT0lEKTi0uzszPAykwqQUApV8DyywAAAA="/>
  </w:docVars>
  <w:rsids>
    <w:rsidRoot w:val="00C516FC"/>
    <w:rsid w:val="00031710"/>
    <w:rsid w:val="000A630D"/>
    <w:rsid w:val="00455258"/>
    <w:rsid w:val="00483CDF"/>
    <w:rsid w:val="004960BE"/>
    <w:rsid w:val="006C47C4"/>
    <w:rsid w:val="006E57A9"/>
    <w:rsid w:val="0072040A"/>
    <w:rsid w:val="00810089"/>
    <w:rsid w:val="00964DAA"/>
    <w:rsid w:val="00A014D1"/>
    <w:rsid w:val="00A349A3"/>
    <w:rsid w:val="00A7259B"/>
    <w:rsid w:val="00AE384E"/>
    <w:rsid w:val="00C516FC"/>
    <w:rsid w:val="00E01156"/>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B105"/>
  <w15:chartTrackingRefBased/>
  <w15:docId w15:val="{7B2086A9-7CBE-4AC1-BB35-3D57EDF29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16FC"/>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C516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20</Pages>
  <Words>3544</Words>
  <Characters>2020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gesh Chandrawanshi</dc:creator>
  <cp:keywords/>
  <dc:description/>
  <cp:lastModifiedBy>Mangesh Chandrawanshi</cp:lastModifiedBy>
  <cp:revision>17</cp:revision>
  <dcterms:created xsi:type="dcterms:W3CDTF">2020-11-29T23:44:00Z</dcterms:created>
  <dcterms:modified xsi:type="dcterms:W3CDTF">2020-11-30T02:44:00Z</dcterms:modified>
</cp:coreProperties>
</file>